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7F96" w:rsidRPr="00F76128" w:rsidRDefault="004E4EBD" w:rsidP="008269A3">
      <w:pPr>
        <w:pStyle w:val="Heading1"/>
        <w:keepNext w:val="0"/>
        <w:ind w:left="360" w:hanging="360"/>
      </w:pPr>
      <w:r>
        <w:t xml:space="preserve">1. </w:t>
      </w:r>
      <w:bookmarkStart w:id="0" w:name="_GoBack"/>
      <w:r>
        <w:t>UNDERSTANDING CHILD AND ADOLESCENT DEVELOPMENT</w:t>
      </w:r>
      <w:bookmarkEnd w:id="0"/>
    </w:p>
    <w:p w:rsidR="00627F96" w:rsidRPr="00F76128" w:rsidRDefault="00627F96" w:rsidP="008269A3">
      <w:pPr>
        <w:jc w:val="left"/>
        <w:rPr>
          <w:rFonts w:cs="Arial"/>
        </w:rPr>
      </w:pPr>
    </w:p>
    <w:p w:rsidR="00FE7701" w:rsidRPr="00F76128" w:rsidRDefault="00FE7701" w:rsidP="008269A3">
      <w:pPr>
        <w:jc w:val="left"/>
        <w:rPr>
          <w:rFonts w:cs="Arial"/>
        </w:rPr>
      </w:pPr>
    </w:p>
    <w:p w:rsidR="00627F96" w:rsidRPr="00F76128" w:rsidRDefault="00627F96" w:rsidP="008269A3">
      <w:pPr>
        <w:jc w:val="center"/>
        <w:rPr>
          <w:rFonts w:cs="Arial"/>
        </w:rPr>
      </w:pPr>
    </w:p>
    <w:p w:rsidR="00627F96" w:rsidRPr="00F76128" w:rsidRDefault="00627F96" w:rsidP="008269A3">
      <w:pPr>
        <w:jc w:val="left"/>
        <w:rPr>
          <w:rFonts w:cs="Arial"/>
        </w:rPr>
      </w:pPr>
    </w:p>
    <w:p w:rsidR="00627F96" w:rsidRPr="00F76128" w:rsidRDefault="00627F96" w:rsidP="008269A3">
      <w:pPr>
        <w:jc w:val="left"/>
        <w:rPr>
          <w:rFonts w:cs="Arial"/>
        </w:rPr>
      </w:pPr>
    </w:p>
    <w:p w:rsidR="00627F96" w:rsidRPr="00F76128" w:rsidRDefault="00627F96" w:rsidP="008269A3">
      <w:pPr>
        <w:jc w:val="center"/>
        <w:rPr>
          <w:i/>
          <w:sz w:val="22"/>
          <w:szCs w:val="22"/>
        </w:rPr>
      </w:pPr>
    </w:p>
    <w:p w:rsidR="00B8390E" w:rsidRDefault="00B8390E" w:rsidP="00B8390E">
      <w:pPr>
        <w:jc w:val="center"/>
        <w:rPr>
          <w:i/>
          <w:sz w:val="22"/>
          <w:szCs w:val="22"/>
        </w:rPr>
      </w:pPr>
      <w:r w:rsidRPr="00B8390E">
        <w:rPr>
          <w:i/>
          <w:sz w:val="22"/>
          <w:szCs w:val="22"/>
        </w:rPr>
        <w:t>Childhood means simplicity. Look at the world with the chil</w:t>
      </w:r>
      <w:r>
        <w:rPr>
          <w:i/>
          <w:sz w:val="22"/>
          <w:szCs w:val="22"/>
        </w:rPr>
        <w:t>d's eye - it is very beautiful.</w:t>
      </w:r>
    </w:p>
    <w:p w:rsidR="00150E78" w:rsidRPr="00F76128" w:rsidRDefault="00B8390E" w:rsidP="00B8390E">
      <w:pPr>
        <w:jc w:val="center"/>
        <w:rPr>
          <w:i/>
          <w:sz w:val="22"/>
          <w:szCs w:val="22"/>
        </w:rPr>
      </w:pPr>
      <w:r>
        <w:rPr>
          <w:i/>
          <w:sz w:val="22"/>
          <w:szCs w:val="22"/>
        </w:rPr>
        <w:t xml:space="preserve">- </w:t>
      </w:r>
      <w:r w:rsidRPr="00B8390E">
        <w:rPr>
          <w:i/>
          <w:sz w:val="22"/>
          <w:szCs w:val="22"/>
        </w:rPr>
        <w:t>Kailash Satyarthi</w:t>
      </w:r>
    </w:p>
    <w:p w:rsidR="00627F96" w:rsidRPr="00F76128" w:rsidRDefault="00627F96" w:rsidP="008269A3">
      <w:pPr>
        <w:jc w:val="left"/>
        <w:rPr>
          <w:rFonts w:cs="Arial"/>
        </w:rPr>
      </w:pPr>
    </w:p>
    <w:p w:rsidR="00627F96" w:rsidRPr="00F76128" w:rsidRDefault="00627F96" w:rsidP="008269A3">
      <w:pPr>
        <w:jc w:val="left"/>
        <w:rPr>
          <w:rFonts w:cs="Arial"/>
        </w:rPr>
      </w:pPr>
    </w:p>
    <w:p w:rsidR="00D95C0F" w:rsidRPr="00F76128" w:rsidRDefault="00D95C0F" w:rsidP="008269A3">
      <w:pPr>
        <w:jc w:val="left"/>
        <w:rPr>
          <w:rFonts w:cs="Arial"/>
        </w:rPr>
      </w:pPr>
    </w:p>
    <w:p w:rsidR="00627F96" w:rsidRPr="00F76128" w:rsidRDefault="00627F96" w:rsidP="008269A3">
      <w:pPr>
        <w:jc w:val="left"/>
        <w:rPr>
          <w:rFonts w:cs="Arial"/>
        </w:rPr>
      </w:pPr>
    </w:p>
    <w:p w:rsidR="00627F96" w:rsidRPr="00F76128" w:rsidRDefault="00627F96" w:rsidP="008269A3">
      <w:pPr>
        <w:pStyle w:val="Heading2"/>
        <w:keepNext w:val="0"/>
        <w:pBdr>
          <w:top w:val="single" w:sz="4" w:space="1" w:color="auto"/>
          <w:left w:val="single" w:sz="4" w:space="1" w:color="auto"/>
          <w:bottom w:val="single" w:sz="4" w:space="1" w:color="auto"/>
          <w:right w:val="single" w:sz="4" w:space="1" w:color="auto"/>
        </w:pBdr>
        <w:jc w:val="left"/>
        <w:rPr>
          <w:szCs w:val="28"/>
          <w:lang w:val="en-US"/>
        </w:rPr>
      </w:pPr>
      <w:r w:rsidRPr="00F76128">
        <w:rPr>
          <w:szCs w:val="28"/>
          <w:lang w:val="en-US"/>
        </w:rPr>
        <w:t xml:space="preserve">Overview </w:t>
      </w:r>
    </w:p>
    <w:p w:rsidR="00627F96" w:rsidRPr="00F76128" w:rsidRDefault="00627F96" w:rsidP="008269A3">
      <w:pPr>
        <w:pBdr>
          <w:top w:val="single" w:sz="4" w:space="1" w:color="auto"/>
          <w:left w:val="single" w:sz="4" w:space="1" w:color="auto"/>
          <w:bottom w:val="single" w:sz="4" w:space="1" w:color="auto"/>
          <w:right w:val="single" w:sz="4" w:space="1" w:color="auto"/>
        </w:pBdr>
        <w:jc w:val="left"/>
        <w:rPr>
          <w:rFonts w:cs="Arial"/>
        </w:rPr>
      </w:pPr>
    </w:p>
    <w:p w:rsidR="00627F96" w:rsidRPr="00F76128" w:rsidRDefault="00627F96" w:rsidP="008269A3">
      <w:pPr>
        <w:pBdr>
          <w:top w:val="single" w:sz="4" w:space="1" w:color="auto"/>
          <w:left w:val="single" w:sz="4" w:space="1" w:color="auto"/>
          <w:bottom w:val="single" w:sz="4" w:space="1" w:color="auto"/>
          <w:right w:val="single" w:sz="4" w:space="1" w:color="auto"/>
        </w:pBdr>
        <w:jc w:val="left"/>
        <w:rPr>
          <w:rFonts w:cs="Arial"/>
        </w:rPr>
      </w:pPr>
      <w:r w:rsidRPr="00F76128">
        <w:rPr>
          <w:rFonts w:cs="Arial"/>
        </w:rPr>
        <w:t>In this module, we will cover the following topics:</w:t>
      </w:r>
    </w:p>
    <w:p w:rsidR="00627F96" w:rsidRPr="00F76128" w:rsidRDefault="00627F96" w:rsidP="008269A3">
      <w:pPr>
        <w:pBdr>
          <w:top w:val="single" w:sz="4" w:space="1" w:color="auto"/>
          <w:left w:val="single" w:sz="4" w:space="1" w:color="auto"/>
          <w:bottom w:val="single" w:sz="4" w:space="1" w:color="auto"/>
          <w:right w:val="single" w:sz="4" w:space="1" w:color="auto"/>
        </w:pBdr>
        <w:jc w:val="left"/>
        <w:rPr>
          <w:rFonts w:cs="Arial"/>
        </w:rPr>
      </w:pPr>
    </w:p>
    <w:p w:rsidR="00627F96" w:rsidRPr="00F76128" w:rsidRDefault="00E51305" w:rsidP="008269A3">
      <w:pPr>
        <w:numPr>
          <w:ilvl w:val="0"/>
          <w:numId w:val="3"/>
        </w:numPr>
        <w:pBdr>
          <w:top w:val="single" w:sz="4" w:space="1" w:color="auto"/>
          <w:left w:val="single" w:sz="4" w:space="1" w:color="auto"/>
          <w:bottom w:val="single" w:sz="4" w:space="1" w:color="auto"/>
          <w:right w:val="single" w:sz="4" w:space="1" w:color="auto"/>
        </w:pBdr>
        <w:spacing w:after="120"/>
        <w:ind w:left="0" w:firstLine="0"/>
        <w:jc w:val="left"/>
        <w:rPr>
          <w:rFonts w:cs="Arial"/>
        </w:rPr>
      </w:pPr>
      <w:r>
        <w:rPr>
          <w:rFonts w:cs="Arial"/>
        </w:rPr>
        <w:t>Piaget’s theory of child development</w:t>
      </w:r>
    </w:p>
    <w:p w:rsidR="008F7F0D" w:rsidRPr="00F76128" w:rsidRDefault="00E51305" w:rsidP="008269A3">
      <w:pPr>
        <w:numPr>
          <w:ilvl w:val="0"/>
          <w:numId w:val="3"/>
        </w:numPr>
        <w:pBdr>
          <w:top w:val="single" w:sz="4" w:space="1" w:color="auto"/>
          <w:left w:val="single" w:sz="4" w:space="1" w:color="auto"/>
          <w:bottom w:val="single" w:sz="4" w:space="1" w:color="auto"/>
          <w:right w:val="single" w:sz="4" w:space="1" w:color="auto"/>
        </w:pBdr>
        <w:spacing w:after="120"/>
        <w:ind w:left="0" w:firstLine="0"/>
        <w:jc w:val="left"/>
        <w:rPr>
          <w:rFonts w:cs="Arial"/>
        </w:rPr>
      </w:pPr>
      <w:r>
        <w:rPr>
          <w:rFonts w:cs="Arial"/>
        </w:rPr>
        <w:t>Erikson’s psychosocial stages of human development</w:t>
      </w:r>
    </w:p>
    <w:p w:rsidR="00627F96" w:rsidRPr="00F76128" w:rsidRDefault="00E51305" w:rsidP="008269A3">
      <w:pPr>
        <w:numPr>
          <w:ilvl w:val="0"/>
          <w:numId w:val="3"/>
        </w:numPr>
        <w:pBdr>
          <w:top w:val="single" w:sz="4" w:space="1" w:color="auto"/>
          <w:left w:val="single" w:sz="4" w:space="1" w:color="auto"/>
          <w:bottom w:val="single" w:sz="4" w:space="1" w:color="auto"/>
          <w:right w:val="single" w:sz="4" w:space="1" w:color="auto"/>
        </w:pBdr>
        <w:spacing w:after="120"/>
        <w:ind w:left="0" w:firstLine="0"/>
        <w:jc w:val="left"/>
        <w:rPr>
          <w:rFonts w:cs="Arial"/>
        </w:rPr>
      </w:pPr>
      <w:r>
        <w:rPr>
          <w:rFonts w:cs="Arial"/>
        </w:rPr>
        <w:t>Bowlby’s attachment theory</w:t>
      </w:r>
    </w:p>
    <w:p w:rsidR="00966471" w:rsidRPr="00F76128" w:rsidRDefault="00E51305" w:rsidP="008269A3">
      <w:pPr>
        <w:numPr>
          <w:ilvl w:val="0"/>
          <w:numId w:val="3"/>
        </w:numPr>
        <w:pBdr>
          <w:top w:val="single" w:sz="4" w:space="1" w:color="auto"/>
          <w:left w:val="single" w:sz="4" w:space="1" w:color="auto"/>
          <w:bottom w:val="single" w:sz="4" w:space="1" w:color="auto"/>
          <w:right w:val="single" w:sz="4" w:space="1" w:color="auto"/>
        </w:pBdr>
        <w:spacing w:after="120"/>
        <w:ind w:left="0" w:firstLine="0"/>
        <w:jc w:val="left"/>
        <w:rPr>
          <w:rFonts w:cs="Arial"/>
        </w:rPr>
      </w:pPr>
      <w:r>
        <w:rPr>
          <w:rFonts w:cs="Arial"/>
        </w:rPr>
        <w:t>Watson’s behaviorism theory</w:t>
      </w:r>
    </w:p>
    <w:p w:rsidR="00803F95" w:rsidRPr="00F76128" w:rsidRDefault="00B86068" w:rsidP="008269A3">
      <w:pPr>
        <w:numPr>
          <w:ilvl w:val="0"/>
          <w:numId w:val="3"/>
        </w:numPr>
        <w:pBdr>
          <w:top w:val="single" w:sz="4" w:space="1" w:color="auto"/>
          <w:left w:val="single" w:sz="4" w:space="1" w:color="auto"/>
          <w:bottom w:val="single" w:sz="4" w:space="1" w:color="auto"/>
          <w:right w:val="single" w:sz="4" w:space="1" w:color="auto"/>
        </w:pBdr>
        <w:spacing w:after="120"/>
        <w:ind w:left="0" w:firstLine="0"/>
        <w:jc w:val="left"/>
        <w:rPr>
          <w:rFonts w:cs="Arial"/>
        </w:rPr>
      </w:pPr>
      <w:r>
        <w:rPr>
          <w:rFonts w:cs="Arial"/>
        </w:rPr>
        <w:t>Other developmental theories</w:t>
      </w:r>
    </w:p>
    <w:p w:rsidR="00803F95" w:rsidRPr="00ED4690" w:rsidRDefault="00B86068" w:rsidP="008269A3">
      <w:pPr>
        <w:numPr>
          <w:ilvl w:val="0"/>
          <w:numId w:val="3"/>
        </w:numPr>
        <w:pBdr>
          <w:top w:val="single" w:sz="4" w:space="1" w:color="auto"/>
          <w:left w:val="single" w:sz="4" w:space="1" w:color="auto"/>
          <w:bottom w:val="single" w:sz="4" w:space="1" w:color="auto"/>
          <w:right w:val="single" w:sz="4" w:space="1" w:color="auto"/>
        </w:pBdr>
        <w:spacing w:after="120"/>
        <w:ind w:left="0" w:firstLine="0"/>
        <w:jc w:val="left"/>
        <w:rPr>
          <w:rFonts w:cs="Arial"/>
        </w:rPr>
      </w:pPr>
      <w:r>
        <w:rPr>
          <w:rFonts w:cs="Arial"/>
        </w:rPr>
        <w:t>Behavioral cusp</w:t>
      </w:r>
    </w:p>
    <w:p w:rsidR="00627F96" w:rsidRPr="00F76128" w:rsidRDefault="00627F96" w:rsidP="008269A3">
      <w:pPr>
        <w:pBdr>
          <w:top w:val="single" w:sz="4" w:space="1" w:color="auto"/>
          <w:left w:val="single" w:sz="4" w:space="1" w:color="auto"/>
          <w:bottom w:val="single" w:sz="4" w:space="1" w:color="auto"/>
          <w:right w:val="single" w:sz="4" w:space="1" w:color="auto"/>
        </w:pBdr>
        <w:jc w:val="left"/>
        <w:rPr>
          <w:rFonts w:cs="Arial"/>
        </w:rPr>
      </w:pPr>
    </w:p>
    <w:p w:rsidR="00232EC7" w:rsidRPr="00F76128" w:rsidRDefault="00232EC7" w:rsidP="008269A3">
      <w:pPr>
        <w:jc w:val="left"/>
        <w:rPr>
          <w:b/>
          <w:smallCaps/>
          <w:sz w:val="28"/>
          <w:szCs w:val="28"/>
        </w:rPr>
      </w:pPr>
      <w:r w:rsidRPr="00F76128">
        <w:rPr>
          <w:sz w:val="28"/>
          <w:szCs w:val="28"/>
        </w:rPr>
        <w:br w:type="page"/>
      </w:r>
    </w:p>
    <w:p w:rsidR="002A628B" w:rsidRDefault="002A628B" w:rsidP="008269A3">
      <w:pPr>
        <w:pStyle w:val="Heading2"/>
        <w:keepNext w:val="0"/>
        <w:jc w:val="left"/>
        <w:rPr>
          <w:szCs w:val="28"/>
          <w:lang w:val="en-US"/>
        </w:rPr>
      </w:pPr>
      <w:r>
        <w:rPr>
          <w:szCs w:val="28"/>
          <w:lang w:val="en-US"/>
        </w:rPr>
        <w:lastRenderedPageBreak/>
        <w:t>Introduction</w:t>
      </w:r>
    </w:p>
    <w:p w:rsidR="002A628B" w:rsidRDefault="002A628B" w:rsidP="002A628B"/>
    <w:p w:rsidR="002A628B" w:rsidRDefault="002A628B" w:rsidP="002A628B">
      <w:r>
        <w:t xml:space="preserve">To be able to identify and manage a child with special education needs, it is firstly </w:t>
      </w:r>
      <w:r>
        <w:rPr>
          <w:noProof/>
        </w:rPr>
        <w:t>necessary</w:t>
      </w:r>
      <w:r>
        <w:t xml:space="preserve"> to understand typical child development. From the early 1900s, there have been many different theories, each focusing on a different aspect of functioning, such as cognitive abilities, psychosocial functioning, cultural influences, psychosexual stages, attachment, and conditioning.</w:t>
      </w:r>
    </w:p>
    <w:p w:rsidR="002A628B" w:rsidRDefault="002A628B" w:rsidP="002A628B"/>
    <w:p w:rsidR="002A628B" w:rsidRDefault="002A628B" w:rsidP="002A628B">
      <w:r>
        <w:t xml:space="preserve">Most agree on the same basic principles, namely that a child’s </w:t>
      </w:r>
      <w:r w:rsidRPr="002438A5">
        <w:rPr>
          <w:noProof/>
        </w:rPr>
        <w:t>biological</w:t>
      </w:r>
      <w:r>
        <w:t xml:space="preserve"> disposition interacts with their environment to determine their </w:t>
      </w:r>
      <w:r>
        <w:rPr>
          <w:noProof/>
        </w:rPr>
        <w:t>individual</w:t>
      </w:r>
      <w:r>
        <w:t xml:space="preserve"> psychology and behavior. It is especially the primary caretaker who, as a </w:t>
      </w:r>
      <w:r w:rsidRPr="002A628B">
        <w:rPr>
          <w:noProof/>
        </w:rPr>
        <w:t>role</w:t>
      </w:r>
      <w:r>
        <w:rPr>
          <w:noProof/>
        </w:rPr>
        <w:t xml:space="preserve"> </w:t>
      </w:r>
      <w:r w:rsidRPr="002A628B">
        <w:rPr>
          <w:noProof/>
        </w:rPr>
        <w:t>model</w:t>
      </w:r>
      <w:r>
        <w:t xml:space="preserve"> and provider </w:t>
      </w:r>
      <w:r>
        <w:rPr>
          <w:noProof/>
        </w:rPr>
        <w:t>for</w:t>
      </w:r>
      <w:r>
        <w:t xml:space="preserve"> basic needs, plays a critical role during the formative years from birth to eight, of which the first two years are particularly crucial.</w:t>
      </w:r>
      <w:r w:rsidR="0025398F">
        <w:t xml:space="preserve"> The most widely referenced model of child development is Piaget’s theory of cognitive stages</w:t>
      </w:r>
    </w:p>
    <w:p w:rsidR="002A628B" w:rsidRPr="002A628B" w:rsidRDefault="002A628B" w:rsidP="002A628B"/>
    <w:p w:rsidR="00627F96" w:rsidRPr="00F76128" w:rsidRDefault="00AB44CF" w:rsidP="008269A3">
      <w:pPr>
        <w:pStyle w:val="Heading2"/>
        <w:keepNext w:val="0"/>
        <w:jc w:val="left"/>
        <w:rPr>
          <w:szCs w:val="28"/>
          <w:lang w:val="en-US"/>
        </w:rPr>
      </w:pPr>
      <w:r>
        <w:rPr>
          <w:szCs w:val="28"/>
          <w:lang w:val="en-US"/>
        </w:rPr>
        <w:t>Piaget’s Theory of Child Development</w:t>
      </w:r>
    </w:p>
    <w:p w:rsidR="00627F96" w:rsidRPr="00F76128" w:rsidRDefault="00627F96" w:rsidP="008269A3">
      <w:pPr>
        <w:rPr>
          <w:szCs w:val="26"/>
        </w:rPr>
      </w:pPr>
    </w:p>
    <w:p w:rsidR="00AB44CF" w:rsidRDefault="00AB44CF" w:rsidP="00AB44CF">
      <w:pPr>
        <w:rPr>
          <w:szCs w:val="26"/>
        </w:rPr>
      </w:pPr>
      <w:r w:rsidRPr="00AB44CF">
        <w:rPr>
          <w:szCs w:val="26"/>
        </w:rPr>
        <w:t xml:space="preserve">The best known human developmental stage model was developed by Jean Piaget, whose ideas became popular in the 1960s. He described four </w:t>
      </w:r>
      <w:r w:rsidRPr="00830F9D">
        <w:rPr>
          <w:noProof/>
          <w:szCs w:val="26"/>
        </w:rPr>
        <w:t>sequential</w:t>
      </w:r>
      <w:r w:rsidRPr="00AB44CF">
        <w:rPr>
          <w:szCs w:val="26"/>
        </w:rPr>
        <w:t xml:space="preserve"> stages of cognitive development from birth to adulthood. Piaget’s cognitive theory consists of three </w:t>
      </w:r>
      <w:r w:rsidRPr="002438A5">
        <w:rPr>
          <w:noProof/>
          <w:szCs w:val="26"/>
        </w:rPr>
        <w:t>b</w:t>
      </w:r>
      <w:r w:rsidR="002438A5">
        <w:rPr>
          <w:noProof/>
          <w:szCs w:val="26"/>
        </w:rPr>
        <w:t>uilding block</w:t>
      </w:r>
      <w:r w:rsidRPr="002438A5">
        <w:rPr>
          <w:noProof/>
          <w:szCs w:val="26"/>
        </w:rPr>
        <w:t>s</w:t>
      </w:r>
      <w:r w:rsidRPr="00AB44CF">
        <w:rPr>
          <w:szCs w:val="26"/>
        </w:rPr>
        <w:t>, namely (a) schemas, or building blocks of knowledge, (b) adaptation processes of equilibrium, assimilation, and accommodation that enables</w:t>
      </w:r>
      <w:r w:rsidR="002438A5">
        <w:rPr>
          <w:szCs w:val="26"/>
        </w:rPr>
        <w:t xml:space="preserve"> the</w:t>
      </w:r>
      <w:r w:rsidRPr="00AB44CF">
        <w:rPr>
          <w:szCs w:val="26"/>
        </w:rPr>
        <w:t xml:space="preserve"> </w:t>
      </w:r>
      <w:r w:rsidRPr="002438A5">
        <w:rPr>
          <w:noProof/>
          <w:szCs w:val="26"/>
        </w:rPr>
        <w:t>transition</w:t>
      </w:r>
      <w:r w:rsidRPr="00AB44CF">
        <w:rPr>
          <w:szCs w:val="26"/>
        </w:rPr>
        <w:t xml:space="preserve"> from one stage to another, and (c) distinctio</w:t>
      </w:r>
      <w:r>
        <w:rPr>
          <w:szCs w:val="26"/>
        </w:rPr>
        <w:t xml:space="preserve">n of four </w:t>
      </w:r>
      <w:r w:rsidRPr="002438A5">
        <w:rPr>
          <w:noProof/>
          <w:szCs w:val="26"/>
        </w:rPr>
        <w:t>st</w:t>
      </w:r>
      <w:r w:rsidR="002438A5">
        <w:rPr>
          <w:noProof/>
          <w:szCs w:val="26"/>
        </w:rPr>
        <w:t>ep</w:t>
      </w:r>
      <w:r w:rsidRPr="002438A5">
        <w:rPr>
          <w:noProof/>
          <w:szCs w:val="26"/>
        </w:rPr>
        <w:t>s</w:t>
      </w:r>
      <w:r>
        <w:rPr>
          <w:szCs w:val="26"/>
        </w:rPr>
        <w:t xml:space="preserve"> of development. These developmental stages include the</w:t>
      </w:r>
      <w:r w:rsidRPr="00AB44CF">
        <w:rPr>
          <w:szCs w:val="26"/>
        </w:rPr>
        <w:t xml:space="preserve"> sensorimotor (0-2 years), preoperational (2-7 years), concrete operational (7-11 years), and formal operational (11 years+)</w:t>
      </w:r>
      <w:r>
        <w:rPr>
          <w:szCs w:val="26"/>
        </w:rPr>
        <w:t xml:space="preserve"> periods</w:t>
      </w:r>
      <w:r w:rsidRPr="00AB44CF">
        <w:rPr>
          <w:szCs w:val="26"/>
        </w:rPr>
        <w:t>. To today</w:t>
      </w:r>
      <w:r>
        <w:rPr>
          <w:szCs w:val="26"/>
        </w:rPr>
        <w:t>,</w:t>
      </w:r>
      <w:r w:rsidRPr="00AB44CF">
        <w:rPr>
          <w:szCs w:val="26"/>
        </w:rPr>
        <w:t xml:space="preserve"> the stages remain useful, especially to understand the cognitive development of children, but it has also attracted criticism.</w:t>
      </w:r>
    </w:p>
    <w:p w:rsidR="00EE46E5" w:rsidRDefault="00EE46E5" w:rsidP="00AB44CF">
      <w:pPr>
        <w:rPr>
          <w:szCs w:val="26"/>
        </w:rPr>
      </w:pPr>
    </w:p>
    <w:p w:rsidR="00EE46E5" w:rsidRDefault="000B374D" w:rsidP="000B374D">
      <w:pPr>
        <w:pStyle w:val="Heading3"/>
      </w:pPr>
      <w:r>
        <w:t>Sensorimotor Stage</w:t>
      </w:r>
    </w:p>
    <w:p w:rsidR="000B374D" w:rsidRDefault="000B374D" w:rsidP="00AB44CF">
      <w:pPr>
        <w:rPr>
          <w:szCs w:val="26"/>
        </w:rPr>
      </w:pPr>
    </w:p>
    <w:p w:rsidR="00830F9D" w:rsidRDefault="00703283" w:rsidP="00AB44CF">
      <w:pPr>
        <w:rPr>
          <w:szCs w:val="26"/>
        </w:rPr>
      </w:pPr>
      <w:r>
        <w:rPr>
          <w:szCs w:val="26"/>
        </w:rPr>
        <w:t>Piaget suggested that the first stage of human development, the sensorimotor stage, begins at birth and lasts to 2-years-old.</w:t>
      </w:r>
      <w:r w:rsidR="00830F9D">
        <w:rPr>
          <w:szCs w:val="26"/>
        </w:rPr>
        <w:t xml:space="preserve"> When a baby is born, he or she starts to develop both physically and cognitively. Physical abilities include crawling, grasping, and pulling, and, as </w:t>
      </w:r>
      <w:r w:rsidR="00830F9D" w:rsidRPr="00FB1ABD">
        <w:rPr>
          <w:noProof/>
          <w:szCs w:val="26"/>
        </w:rPr>
        <w:t>babies</w:t>
      </w:r>
      <w:r w:rsidR="00830F9D">
        <w:rPr>
          <w:szCs w:val="26"/>
        </w:rPr>
        <w:t xml:space="preserve"> develop cognitive skills, they also start to think about their behaviors and react to different stimuli such as noises, movement, and emotions. These aspects are what defines the sensorimotor stage, which can be further subdivided into six types, namely simple reflexes, primary, secondary, and tertiary circular </w:t>
      </w:r>
      <w:r w:rsidR="00830F9D">
        <w:rPr>
          <w:szCs w:val="26"/>
        </w:rPr>
        <w:lastRenderedPageBreak/>
        <w:t xml:space="preserve">reactions, coordination of </w:t>
      </w:r>
      <w:r w:rsidR="00830F9D" w:rsidRPr="00FB1ABD">
        <w:rPr>
          <w:noProof/>
          <w:szCs w:val="26"/>
        </w:rPr>
        <w:t>reactions</w:t>
      </w:r>
      <w:r w:rsidR="00830F9D">
        <w:rPr>
          <w:szCs w:val="26"/>
        </w:rPr>
        <w:t>, and early representational thought.</w:t>
      </w:r>
    </w:p>
    <w:p w:rsidR="00830F9D" w:rsidRDefault="00830F9D" w:rsidP="00AB44CF">
      <w:pPr>
        <w:rPr>
          <w:szCs w:val="26"/>
        </w:rPr>
      </w:pPr>
    </w:p>
    <w:p w:rsidR="00FB1ABD" w:rsidRDefault="00FB1ABD" w:rsidP="00AB44CF">
      <w:pPr>
        <w:rPr>
          <w:szCs w:val="26"/>
        </w:rPr>
      </w:pPr>
      <w:r>
        <w:rPr>
          <w:szCs w:val="26"/>
        </w:rPr>
        <w:t xml:space="preserve">A reflex is an involuntary reaction that happens automatically without thinking and is prevalent for the first six weeks of life. Primary circular reactions occur around 1-4 months of age when they realize that they have the ability to repeat a movement such as placing their thumb in their mouth. Secondary circular reactions happen between 4-8 </w:t>
      </w:r>
      <w:r w:rsidRPr="00FB1ABD">
        <w:rPr>
          <w:noProof/>
          <w:szCs w:val="26"/>
        </w:rPr>
        <w:t>months</w:t>
      </w:r>
      <w:r>
        <w:rPr>
          <w:noProof/>
          <w:szCs w:val="26"/>
        </w:rPr>
        <w:t>,</w:t>
      </w:r>
      <w:r>
        <w:rPr>
          <w:szCs w:val="26"/>
        </w:rPr>
        <w:t xml:space="preserve"> and the child learns to intentionally repeat an action to get a response in the environment.</w:t>
      </w:r>
    </w:p>
    <w:p w:rsidR="00FB1ABD" w:rsidRDefault="00FB1ABD" w:rsidP="00AB44CF">
      <w:pPr>
        <w:rPr>
          <w:szCs w:val="26"/>
        </w:rPr>
      </w:pPr>
    </w:p>
    <w:p w:rsidR="000B374D" w:rsidRDefault="00FB1ABD" w:rsidP="00AB44CF">
      <w:pPr>
        <w:rPr>
          <w:szCs w:val="26"/>
        </w:rPr>
      </w:pPr>
      <w:r>
        <w:rPr>
          <w:szCs w:val="26"/>
        </w:rPr>
        <w:t xml:space="preserve">Coordination of </w:t>
      </w:r>
      <w:r w:rsidRPr="008A6DAB">
        <w:rPr>
          <w:noProof/>
          <w:szCs w:val="26"/>
        </w:rPr>
        <w:t>reactions</w:t>
      </w:r>
      <w:r>
        <w:rPr>
          <w:szCs w:val="26"/>
        </w:rPr>
        <w:t xml:space="preserve">, which include clearly </w:t>
      </w:r>
      <w:r w:rsidRPr="008A6DAB">
        <w:rPr>
          <w:noProof/>
          <w:szCs w:val="26"/>
        </w:rPr>
        <w:t>intentional</w:t>
      </w:r>
      <w:r>
        <w:rPr>
          <w:szCs w:val="26"/>
        </w:rPr>
        <w:t xml:space="preserve"> actions, exploring their immediate </w:t>
      </w:r>
      <w:r>
        <w:rPr>
          <w:noProof/>
          <w:szCs w:val="26"/>
        </w:rPr>
        <w:t>surroundings</w:t>
      </w:r>
      <w:r>
        <w:rPr>
          <w:szCs w:val="26"/>
        </w:rPr>
        <w:t xml:space="preserve">, imitating the observed behavior of others, and recognizing the qualities of objects, take place between 8-12 months. Tertiary circular reactions </w:t>
      </w:r>
      <w:proofErr w:type="gramStart"/>
      <w:r>
        <w:rPr>
          <w:szCs w:val="26"/>
        </w:rPr>
        <w:t>involves</w:t>
      </w:r>
      <w:proofErr w:type="gramEnd"/>
      <w:r>
        <w:rPr>
          <w:szCs w:val="26"/>
        </w:rPr>
        <w:t xml:space="preserve"> </w:t>
      </w:r>
      <w:r w:rsidRPr="00FB1ABD">
        <w:rPr>
          <w:noProof/>
          <w:szCs w:val="26"/>
        </w:rPr>
        <w:t>trial-and</w:t>
      </w:r>
      <w:r>
        <w:rPr>
          <w:szCs w:val="26"/>
        </w:rPr>
        <w:t xml:space="preserve">-error experimentation, especially trying out </w:t>
      </w:r>
      <w:proofErr w:type="spellStart"/>
      <w:r w:rsidRPr="00FB1ABD">
        <w:rPr>
          <w:szCs w:val="26"/>
        </w:rPr>
        <w:t>out</w:t>
      </w:r>
      <w:proofErr w:type="spellEnd"/>
      <w:r w:rsidRPr="00FB1ABD">
        <w:rPr>
          <w:szCs w:val="26"/>
        </w:rPr>
        <w:t xml:space="preserve"> different sounds or actions as a way of getting attention from a caregiver</w:t>
      </w:r>
      <w:r>
        <w:rPr>
          <w:szCs w:val="26"/>
        </w:rPr>
        <w:t>, at 12-18 months of age. In the final sensorimotor substage, early representational thought, children become aware of mental operations and begin to develop symbols to represent events of objects in the world.</w:t>
      </w:r>
    </w:p>
    <w:p w:rsidR="00EE46E5" w:rsidRDefault="00EE46E5" w:rsidP="00AB44CF">
      <w:pPr>
        <w:rPr>
          <w:szCs w:val="26"/>
        </w:rPr>
      </w:pPr>
    </w:p>
    <w:p w:rsidR="00EE46E5" w:rsidRDefault="000B374D" w:rsidP="000B374D">
      <w:pPr>
        <w:pStyle w:val="Heading3"/>
      </w:pPr>
      <w:r>
        <w:t>Preoperational Stage</w:t>
      </w:r>
    </w:p>
    <w:p w:rsidR="000B374D" w:rsidRDefault="000B374D" w:rsidP="00AB44CF">
      <w:pPr>
        <w:rPr>
          <w:szCs w:val="26"/>
        </w:rPr>
      </w:pPr>
    </w:p>
    <w:p w:rsidR="00947B65" w:rsidRDefault="00703283" w:rsidP="00AB44CF">
      <w:pPr>
        <w:rPr>
          <w:szCs w:val="26"/>
        </w:rPr>
      </w:pPr>
      <w:r>
        <w:rPr>
          <w:szCs w:val="26"/>
        </w:rPr>
        <w:t>The second stage of child development, the preoperational stage, lasts from 2-years-old to the age of 7.</w:t>
      </w:r>
      <w:r w:rsidR="0012251B">
        <w:rPr>
          <w:szCs w:val="26"/>
        </w:rPr>
        <w:t xml:space="preserve"> During this period, children starts to talk and begin to engage in symbolic play during which they learn to manipulate symbols. Yet, Piaget argued, they do not understand concrete logic, </w:t>
      </w:r>
      <w:r w:rsidR="0012251B" w:rsidRPr="0012251B">
        <w:rPr>
          <w:szCs w:val="26"/>
        </w:rPr>
        <w:t>cannot mentally manipulate information, and are unable to take the point of view of other people, which he termed egocentrism.</w:t>
      </w:r>
      <w:r w:rsidR="0012251B">
        <w:rPr>
          <w:szCs w:val="26"/>
        </w:rPr>
        <w:t xml:space="preserve"> They use pretending in play activities by using objects to represent something else and assuming others’ roles. During this time, few children showed an understanding of conservation, or t</w:t>
      </w:r>
      <w:r w:rsidR="0012251B" w:rsidRPr="0012251B">
        <w:rPr>
          <w:szCs w:val="26"/>
        </w:rPr>
        <w:t>he ability to determine that a certain quantity will remain the same despite adjustment of the container, shape, or apparent size.</w:t>
      </w:r>
    </w:p>
    <w:p w:rsidR="00EE46E5" w:rsidRDefault="00EE46E5" w:rsidP="00AB44CF">
      <w:pPr>
        <w:rPr>
          <w:szCs w:val="26"/>
        </w:rPr>
      </w:pPr>
    </w:p>
    <w:p w:rsidR="00EE46E5" w:rsidRDefault="00EE46E5" w:rsidP="000B374D">
      <w:pPr>
        <w:pStyle w:val="Heading3"/>
      </w:pPr>
      <w:r>
        <w:t>Concrete</w:t>
      </w:r>
      <w:r w:rsidR="000B374D">
        <w:t xml:space="preserve"> Operational Stage</w:t>
      </w:r>
    </w:p>
    <w:p w:rsidR="000B374D" w:rsidRDefault="000B374D" w:rsidP="00AB44CF">
      <w:pPr>
        <w:rPr>
          <w:szCs w:val="26"/>
        </w:rPr>
      </w:pPr>
    </w:p>
    <w:p w:rsidR="000B374D" w:rsidRDefault="00703283" w:rsidP="00AB44CF">
      <w:pPr>
        <w:rPr>
          <w:szCs w:val="26"/>
        </w:rPr>
      </w:pPr>
      <w:r>
        <w:rPr>
          <w:szCs w:val="26"/>
        </w:rPr>
        <w:t>Piaget called the third developmental stage the concrete operational stage, which spans from 7- to 12-years-old.</w:t>
      </w:r>
      <w:r w:rsidR="00D41C58">
        <w:rPr>
          <w:szCs w:val="26"/>
        </w:rPr>
        <w:t xml:space="preserve"> The main characteristic of the concrete operational stage </w:t>
      </w:r>
      <w:proofErr w:type="gramStart"/>
      <w:r w:rsidR="00D41C58">
        <w:rPr>
          <w:szCs w:val="26"/>
        </w:rPr>
        <w:t>are</w:t>
      </w:r>
      <w:proofErr w:type="gramEnd"/>
      <w:r w:rsidR="00D41C58">
        <w:rPr>
          <w:szCs w:val="26"/>
        </w:rPr>
        <w:t xml:space="preserve"> a better understanding of mental operations, such as thinking logically about concrete events and an awareness that actions can be reversed. However, they still have difficulty understanding abstract or hypothetical concepts. At his time, </w:t>
      </w:r>
      <w:r w:rsidR="00D41C58">
        <w:rPr>
          <w:szCs w:val="26"/>
        </w:rPr>
        <w:lastRenderedPageBreak/>
        <w:t>their understanding of conservation develops, and the marked egocentrism disappears.</w:t>
      </w:r>
    </w:p>
    <w:p w:rsidR="00EE46E5" w:rsidRDefault="00EE46E5" w:rsidP="00AB44CF">
      <w:pPr>
        <w:rPr>
          <w:szCs w:val="26"/>
        </w:rPr>
      </w:pPr>
    </w:p>
    <w:p w:rsidR="00EE46E5" w:rsidRDefault="000B374D" w:rsidP="000B374D">
      <w:pPr>
        <w:pStyle w:val="Heading3"/>
      </w:pPr>
      <w:r>
        <w:t>Formal Operational Stage</w:t>
      </w:r>
    </w:p>
    <w:p w:rsidR="000B374D" w:rsidRDefault="000B374D" w:rsidP="00AB44CF">
      <w:pPr>
        <w:rPr>
          <w:szCs w:val="26"/>
        </w:rPr>
      </w:pPr>
    </w:p>
    <w:p w:rsidR="000B374D" w:rsidRDefault="00537A25" w:rsidP="00AB44CF">
      <w:pPr>
        <w:rPr>
          <w:szCs w:val="26"/>
        </w:rPr>
      </w:pPr>
      <w:r>
        <w:rPr>
          <w:szCs w:val="26"/>
        </w:rPr>
        <w:t>Piaget’s final stage of child development happens in adolescence, from 12-year-old onward.</w:t>
      </w:r>
      <w:r w:rsidR="008A6DAB">
        <w:rPr>
          <w:szCs w:val="26"/>
        </w:rPr>
        <w:t xml:space="preserve"> During this fourth period of cognitive growth, abstract thought and hypothetical reasoning skills emerge. Children can use logic to come up with creative solutions to problems and apply systematic planning in the process. Deductive reasoning </w:t>
      </w:r>
      <w:r w:rsidR="008A6DAB" w:rsidRPr="008A6DAB">
        <w:rPr>
          <w:szCs w:val="26"/>
        </w:rPr>
        <w:t>requires the ability to use a general principle to</w:t>
      </w:r>
      <w:r w:rsidR="008A6DAB">
        <w:rPr>
          <w:szCs w:val="26"/>
        </w:rPr>
        <w:t xml:space="preserve"> determine a particular outcome, while the </w:t>
      </w:r>
      <w:r w:rsidR="008A6DAB">
        <w:rPr>
          <w:noProof/>
          <w:szCs w:val="26"/>
        </w:rPr>
        <w:t>capac</w:t>
      </w:r>
      <w:r w:rsidR="008A6DAB" w:rsidRPr="008A6DAB">
        <w:rPr>
          <w:noProof/>
          <w:szCs w:val="26"/>
        </w:rPr>
        <w:t>ity</w:t>
      </w:r>
      <w:r w:rsidR="008A6DAB">
        <w:rPr>
          <w:szCs w:val="26"/>
        </w:rPr>
        <w:t xml:space="preserve"> to think about abstract concepts means considering possible outcomes and consequences of actions rather than solely relying on previous experiences. Also, instead of depending on trial-and-error to solve problems, teens are able to plan an organized and systematic approach to </w:t>
      </w:r>
      <w:r w:rsidR="008A6DAB" w:rsidRPr="00604912">
        <w:rPr>
          <w:noProof/>
          <w:szCs w:val="26"/>
        </w:rPr>
        <w:t>achieve</w:t>
      </w:r>
      <w:r w:rsidR="008A6DAB">
        <w:rPr>
          <w:szCs w:val="26"/>
        </w:rPr>
        <w:t xml:space="preserve"> the same.</w:t>
      </w:r>
    </w:p>
    <w:p w:rsidR="000B374D" w:rsidRDefault="000B374D" w:rsidP="00AB44CF">
      <w:pPr>
        <w:rPr>
          <w:szCs w:val="26"/>
        </w:rPr>
      </w:pPr>
    </w:p>
    <w:p w:rsidR="000B374D" w:rsidRPr="00AB44CF" w:rsidRDefault="008A6DAB" w:rsidP="008A6DAB">
      <w:pPr>
        <w:pStyle w:val="Heading3"/>
      </w:pPr>
      <w:r w:rsidRPr="008A6DAB">
        <w:rPr>
          <w:noProof/>
        </w:rPr>
        <w:t>Criti</w:t>
      </w:r>
      <w:proofErr w:type="spellStart"/>
      <w:r>
        <w:t>cism</w:t>
      </w:r>
      <w:proofErr w:type="spellEnd"/>
      <w:r>
        <w:t xml:space="preserve"> of Piaget’s Theory</w:t>
      </w:r>
    </w:p>
    <w:p w:rsidR="00AB44CF" w:rsidRDefault="00AB44CF" w:rsidP="00AB44CF">
      <w:pPr>
        <w:rPr>
          <w:szCs w:val="26"/>
        </w:rPr>
      </w:pPr>
    </w:p>
    <w:p w:rsidR="00AB44CF" w:rsidRDefault="008A6DAB" w:rsidP="00AB44CF">
      <w:pPr>
        <w:rPr>
          <w:szCs w:val="26"/>
        </w:rPr>
      </w:pPr>
      <w:r>
        <w:rPr>
          <w:szCs w:val="26"/>
        </w:rPr>
        <w:t>More recent</w:t>
      </w:r>
      <w:r w:rsidR="00AB44CF" w:rsidRPr="00AB44CF">
        <w:rPr>
          <w:szCs w:val="26"/>
        </w:rPr>
        <w:t xml:space="preserve"> </w:t>
      </w:r>
      <w:r w:rsidR="00AB44CF" w:rsidRPr="008A6DAB">
        <w:rPr>
          <w:noProof/>
          <w:szCs w:val="26"/>
        </w:rPr>
        <w:t>postformal</w:t>
      </w:r>
      <w:r w:rsidR="00AB44CF" w:rsidRPr="00AB44CF">
        <w:rPr>
          <w:szCs w:val="26"/>
        </w:rPr>
        <w:t xml:space="preserve"> development models </w:t>
      </w:r>
      <w:r>
        <w:rPr>
          <w:noProof/>
          <w:szCs w:val="26"/>
        </w:rPr>
        <w:t>criticized the fact</w:t>
      </w:r>
      <w:r>
        <w:rPr>
          <w:szCs w:val="26"/>
        </w:rPr>
        <w:t xml:space="preserve"> that Piaget’s model does not </w:t>
      </w:r>
      <w:r w:rsidR="00AB44CF" w:rsidRPr="00AB44CF">
        <w:rPr>
          <w:szCs w:val="26"/>
        </w:rPr>
        <w:t xml:space="preserve">cover adult cognitive development. </w:t>
      </w:r>
      <w:r w:rsidR="0025398F">
        <w:rPr>
          <w:noProof/>
          <w:szCs w:val="26"/>
        </w:rPr>
        <w:t>Most</w:t>
      </w:r>
      <w:r w:rsidR="00AB44CF" w:rsidRPr="0025398F">
        <w:rPr>
          <w:noProof/>
          <w:szCs w:val="26"/>
        </w:rPr>
        <w:t>ly</w:t>
      </w:r>
      <w:r w:rsidR="0025398F" w:rsidRPr="0025398F">
        <w:rPr>
          <w:noProof/>
          <w:szCs w:val="26"/>
        </w:rPr>
        <w:t>,</w:t>
      </w:r>
      <w:r w:rsidR="00AB44CF" w:rsidRPr="00AB44CF">
        <w:rPr>
          <w:szCs w:val="26"/>
        </w:rPr>
        <w:t xml:space="preserve"> Piaget’s model assumes that thinking changes halt in adolescence and early adulthood. Until recently</w:t>
      </w:r>
      <w:r w:rsidR="00AB44CF">
        <w:rPr>
          <w:szCs w:val="26"/>
        </w:rPr>
        <w:t xml:space="preserve"> even</w:t>
      </w:r>
      <w:r w:rsidR="00AB44CF" w:rsidRPr="00AB44CF">
        <w:rPr>
          <w:szCs w:val="26"/>
        </w:rPr>
        <w:t xml:space="preserve">, it has </w:t>
      </w:r>
      <w:r w:rsidR="0025398F">
        <w:rPr>
          <w:szCs w:val="26"/>
        </w:rPr>
        <w:t xml:space="preserve">even </w:t>
      </w:r>
      <w:r w:rsidR="00AB44CF" w:rsidRPr="00AB44CF">
        <w:rPr>
          <w:szCs w:val="26"/>
        </w:rPr>
        <w:t xml:space="preserve">been </w:t>
      </w:r>
      <w:r w:rsidR="0025398F">
        <w:rPr>
          <w:noProof/>
          <w:szCs w:val="26"/>
        </w:rPr>
        <w:t>believ</w:t>
      </w:r>
      <w:r w:rsidR="00AB44CF" w:rsidRPr="0025398F">
        <w:rPr>
          <w:noProof/>
          <w:szCs w:val="26"/>
        </w:rPr>
        <w:t>ed</w:t>
      </w:r>
      <w:r w:rsidR="0025398F">
        <w:rPr>
          <w:szCs w:val="26"/>
        </w:rPr>
        <w:t xml:space="preserve"> </w:t>
      </w:r>
      <w:r w:rsidR="00AB44CF" w:rsidRPr="00AB44CF">
        <w:rPr>
          <w:szCs w:val="26"/>
        </w:rPr>
        <w:t>that adulthood brings a long and steady decline of cognitive c</w:t>
      </w:r>
      <w:r w:rsidR="00AB44CF">
        <w:rPr>
          <w:szCs w:val="26"/>
        </w:rPr>
        <w:t>apability</w:t>
      </w:r>
      <w:r w:rsidR="00AB44CF" w:rsidRPr="00AB44CF">
        <w:rPr>
          <w:szCs w:val="26"/>
        </w:rPr>
        <w:t xml:space="preserve">. This is </w:t>
      </w:r>
      <w:r w:rsidR="0025398F">
        <w:rPr>
          <w:noProof/>
          <w:szCs w:val="26"/>
        </w:rPr>
        <w:t>just</w:t>
      </w:r>
      <w:r w:rsidR="00AB44CF" w:rsidRPr="00AB44CF">
        <w:rPr>
          <w:szCs w:val="26"/>
        </w:rPr>
        <w:t xml:space="preserve"> illogical and definitely not </w:t>
      </w:r>
      <w:r w:rsidR="0025398F">
        <w:rPr>
          <w:noProof/>
          <w:szCs w:val="26"/>
        </w:rPr>
        <w:t>correct</w:t>
      </w:r>
      <w:r w:rsidR="00AB44CF" w:rsidRPr="00AB44CF">
        <w:rPr>
          <w:szCs w:val="26"/>
        </w:rPr>
        <w:t xml:space="preserve"> but has shaped education and leadership development approaches </w:t>
      </w:r>
      <w:r w:rsidR="00AB44CF">
        <w:rPr>
          <w:szCs w:val="26"/>
        </w:rPr>
        <w:t>of adults for many decades.</w:t>
      </w:r>
    </w:p>
    <w:p w:rsidR="00AB44CF" w:rsidRDefault="00AB44CF" w:rsidP="00AB44CF">
      <w:pPr>
        <w:rPr>
          <w:szCs w:val="26"/>
        </w:rPr>
      </w:pPr>
    </w:p>
    <w:p w:rsidR="00AB44CF" w:rsidRDefault="00AB44CF" w:rsidP="00AB44CF">
      <w:pPr>
        <w:rPr>
          <w:szCs w:val="26"/>
        </w:rPr>
      </w:pPr>
      <w:r>
        <w:rPr>
          <w:szCs w:val="26"/>
        </w:rPr>
        <w:t>Also, t</w:t>
      </w:r>
      <w:r w:rsidRPr="00AB44CF">
        <w:rPr>
          <w:szCs w:val="26"/>
        </w:rPr>
        <w:t>here is an unclear association between cognitive</w:t>
      </w:r>
      <w:r>
        <w:rPr>
          <w:szCs w:val="26"/>
        </w:rPr>
        <w:t xml:space="preserve"> and intellectual abilities. Piaget’s</w:t>
      </w:r>
      <w:r w:rsidRPr="00AB44CF">
        <w:rPr>
          <w:szCs w:val="26"/>
        </w:rPr>
        <w:t xml:space="preserve"> theory largely overlooks effects of cultural, social, and other contextual influences. The identification of distinct stages is </w:t>
      </w:r>
      <w:r w:rsidRPr="0025398F">
        <w:rPr>
          <w:noProof/>
          <w:szCs w:val="26"/>
        </w:rPr>
        <w:t>oversimplified</w:t>
      </w:r>
      <w:r w:rsidRPr="00AB44CF">
        <w:rPr>
          <w:szCs w:val="26"/>
        </w:rPr>
        <w:t xml:space="preserve"> and assumes the same level of cognitive operations in all areas of functioning of any individual at a time. It also diminishes the impact of ego development and other psychological phenomena on cognitive processes, an issue that causes a failure to adequately account for dysfunctional behavior and </w:t>
      </w:r>
      <w:r w:rsidRPr="00604912">
        <w:rPr>
          <w:noProof/>
          <w:szCs w:val="26"/>
        </w:rPr>
        <w:t>psychological</w:t>
      </w:r>
      <w:r w:rsidRPr="00AB44CF">
        <w:rPr>
          <w:szCs w:val="26"/>
        </w:rPr>
        <w:t xml:space="preserve"> disturbances. Generally, no explanation is provided for a qualitative difference in cognitive capacity between two perso</w:t>
      </w:r>
      <w:r>
        <w:rPr>
          <w:szCs w:val="26"/>
        </w:rPr>
        <w:t>ns of the same age.</w:t>
      </w:r>
    </w:p>
    <w:p w:rsidR="00AB44CF" w:rsidRDefault="00AB44CF" w:rsidP="00AB44CF">
      <w:pPr>
        <w:rPr>
          <w:szCs w:val="26"/>
        </w:rPr>
      </w:pPr>
    </w:p>
    <w:p w:rsidR="00900784" w:rsidRDefault="00AB44CF" w:rsidP="008269A3">
      <w:pPr>
        <w:rPr>
          <w:szCs w:val="26"/>
        </w:rPr>
      </w:pPr>
      <w:r w:rsidRPr="00AB44CF">
        <w:rPr>
          <w:szCs w:val="26"/>
        </w:rPr>
        <w:t>Piaget also assumed that individuals will automatically transcend to the next stage as they age, with the meaning of age generally defining developmental and social</w:t>
      </w:r>
      <w:r>
        <w:rPr>
          <w:szCs w:val="26"/>
        </w:rPr>
        <w:t xml:space="preserve"> status</w:t>
      </w:r>
      <w:r w:rsidRPr="00AB44CF">
        <w:rPr>
          <w:szCs w:val="26"/>
        </w:rPr>
        <w:t xml:space="preserve">. This is a fundamental flaw, especially when considering adult cognitive development. Contrary to </w:t>
      </w:r>
      <w:r w:rsidRPr="00AB44CF">
        <w:rPr>
          <w:szCs w:val="26"/>
        </w:rPr>
        <w:lastRenderedPageBreak/>
        <w:t>earlier be</w:t>
      </w:r>
      <w:r>
        <w:rPr>
          <w:szCs w:val="26"/>
        </w:rPr>
        <w:t xml:space="preserve">liefs, children are </w:t>
      </w:r>
      <w:r w:rsidRPr="00604912">
        <w:rPr>
          <w:noProof/>
          <w:szCs w:val="26"/>
        </w:rPr>
        <w:t xml:space="preserve">not </w:t>
      </w:r>
      <w:r w:rsidR="00604912" w:rsidRPr="00604912">
        <w:rPr>
          <w:noProof/>
          <w:szCs w:val="26"/>
        </w:rPr>
        <w:t>a</w:t>
      </w:r>
      <w:r w:rsidRPr="00604912">
        <w:rPr>
          <w:noProof/>
          <w:szCs w:val="26"/>
        </w:rPr>
        <w:t>like</w:t>
      </w:r>
      <w:r w:rsidRPr="00AB44CF">
        <w:rPr>
          <w:szCs w:val="26"/>
        </w:rPr>
        <w:t xml:space="preserve"> “little adults” with only incremental differences in physical ability, skills, and intellig</w:t>
      </w:r>
      <w:r>
        <w:rPr>
          <w:szCs w:val="26"/>
        </w:rPr>
        <w:t>ence</w:t>
      </w:r>
      <w:r w:rsidRPr="00AB44CF">
        <w:rPr>
          <w:szCs w:val="26"/>
        </w:rPr>
        <w:t xml:space="preserve">. </w:t>
      </w:r>
      <w:r>
        <w:rPr>
          <w:szCs w:val="26"/>
        </w:rPr>
        <w:t>Their c</w:t>
      </w:r>
      <w:r w:rsidRPr="00AB44CF">
        <w:rPr>
          <w:szCs w:val="26"/>
        </w:rPr>
        <w:t xml:space="preserve">ognitive structures and thinking patterns are vastly different. Thus, as a first step, several researchers expanded Piaget’s model to cover the whole </w:t>
      </w:r>
      <w:r w:rsidRPr="00604912">
        <w:rPr>
          <w:noProof/>
          <w:szCs w:val="26"/>
        </w:rPr>
        <w:t>lifespan</w:t>
      </w:r>
      <w:r w:rsidRPr="00AB44CF">
        <w:rPr>
          <w:szCs w:val="26"/>
        </w:rPr>
        <w:t xml:space="preserve">, including </w:t>
      </w:r>
      <w:r w:rsidR="00604912">
        <w:rPr>
          <w:szCs w:val="26"/>
        </w:rPr>
        <w:t xml:space="preserve">the </w:t>
      </w:r>
      <w:r w:rsidR="00604912">
        <w:rPr>
          <w:noProof/>
          <w:szCs w:val="26"/>
        </w:rPr>
        <w:t>various</w:t>
      </w:r>
      <w:r>
        <w:rPr>
          <w:szCs w:val="26"/>
        </w:rPr>
        <w:t xml:space="preserve"> adult stages of development, which is outside the scope of this material.</w:t>
      </w:r>
    </w:p>
    <w:p w:rsidR="00F02437" w:rsidRDefault="00F02437" w:rsidP="008269A3">
      <w:pPr>
        <w:rPr>
          <w:szCs w:val="26"/>
        </w:rPr>
      </w:pPr>
    </w:p>
    <w:p w:rsidR="00F02437" w:rsidRPr="00F76128" w:rsidRDefault="00604912" w:rsidP="008269A3">
      <w:pPr>
        <w:rPr>
          <w:szCs w:val="26"/>
        </w:rPr>
      </w:pPr>
      <w:r>
        <w:rPr>
          <w:szCs w:val="26"/>
        </w:rPr>
        <w:t>However, Piaget’s model remains useful to explain cognitive stages in child development, especially as he</w:t>
      </w:r>
      <w:r w:rsidR="00F02437" w:rsidRPr="00F02437">
        <w:rPr>
          <w:szCs w:val="26"/>
        </w:rPr>
        <w:t xml:space="preserve"> applied the concept of </w:t>
      </w:r>
      <w:r w:rsidR="00F02437" w:rsidRPr="004C34E1">
        <w:rPr>
          <w:noProof/>
          <w:szCs w:val="26"/>
        </w:rPr>
        <w:t>schema</w:t>
      </w:r>
      <w:r w:rsidR="00F02437" w:rsidRPr="00F02437">
        <w:rPr>
          <w:szCs w:val="26"/>
        </w:rPr>
        <w:t xml:space="preserve"> to an understanding of the development of learning in children. Piaget defined schema as the child’s mental representation of an associated set of perceptions, ideas, and/or behavior that form the </w:t>
      </w:r>
      <w:r w:rsidR="00F02437" w:rsidRPr="004C34E1">
        <w:rPr>
          <w:noProof/>
          <w:szCs w:val="26"/>
        </w:rPr>
        <w:t>basic</w:t>
      </w:r>
      <w:r w:rsidR="00F02437" w:rsidRPr="00F02437">
        <w:rPr>
          <w:szCs w:val="26"/>
        </w:rPr>
        <w:t xml:space="preserve"> building block of thinking. With the development of cognitive abilities, new schemata are constructed, while existing schemata are more efficiently organized to better adapt to the environment. Piaget also noted that an individual has the tendency to interpret new events </w:t>
      </w:r>
      <w:r>
        <w:rPr>
          <w:noProof/>
          <w:szCs w:val="26"/>
        </w:rPr>
        <w:t>about</w:t>
      </w:r>
      <w:r w:rsidR="00F02437" w:rsidRPr="00F02437">
        <w:rPr>
          <w:szCs w:val="26"/>
        </w:rPr>
        <w:t xml:space="preserve"> existing schemata rather than </w:t>
      </w:r>
      <w:r w:rsidR="00F02437" w:rsidRPr="004C34E1">
        <w:rPr>
          <w:noProof/>
          <w:szCs w:val="26"/>
        </w:rPr>
        <w:t>adapting</w:t>
      </w:r>
      <w:r w:rsidR="00F02437" w:rsidRPr="00F02437">
        <w:rPr>
          <w:szCs w:val="26"/>
        </w:rPr>
        <w:t xml:space="preserve"> or forming new ones.</w:t>
      </w:r>
      <w:r>
        <w:rPr>
          <w:szCs w:val="26"/>
        </w:rPr>
        <w:t xml:space="preserve"> Therefore, the model describes how a child’s views and beliefs about himself, others, and the world builds over </w:t>
      </w:r>
      <w:r w:rsidRPr="00604912">
        <w:rPr>
          <w:noProof/>
          <w:szCs w:val="26"/>
        </w:rPr>
        <w:t>time</w:t>
      </w:r>
      <w:r>
        <w:rPr>
          <w:szCs w:val="26"/>
        </w:rPr>
        <w:t xml:space="preserve"> until it becomes relatively fixed in late adolescence and plays a determining role in people’s emotions, thoughts, and behavior.</w:t>
      </w:r>
    </w:p>
    <w:p w:rsidR="00627F96" w:rsidRPr="00F76128" w:rsidRDefault="00627F96" w:rsidP="008269A3">
      <w:pPr>
        <w:rPr>
          <w:szCs w:val="26"/>
        </w:rPr>
      </w:pPr>
    </w:p>
    <w:p w:rsidR="00627F96" w:rsidRPr="00F76128" w:rsidRDefault="00EE46E5" w:rsidP="008269A3">
      <w:pPr>
        <w:pStyle w:val="Heading2"/>
      </w:pPr>
      <w:r>
        <w:t>Erikson’s Psychosocial Stages of Human Development</w:t>
      </w:r>
    </w:p>
    <w:p w:rsidR="00627F96" w:rsidRPr="00F76128" w:rsidRDefault="00627F96" w:rsidP="008269A3"/>
    <w:p w:rsidR="009516B8" w:rsidRDefault="004C34E1" w:rsidP="008269A3">
      <w:pPr>
        <w:rPr>
          <w:szCs w:val="26"/>
        </w:rPr>
      </w:pPr>
      <w:r>
        <w:rPr>
          <w:szCs w:val="26"/>
        </w:rPr>
        <w:t xml:space="preserve">In the late 1950s, Erik Erikson proposed a psychoanalytic theory of </w:t>
      </w:r>
      <w:r w:rsidRPr="00B32F42">
        <w:rPr>
          <w:noProof/>
          <w:szCs w:val="26"/>
        </w:rPr>
        <w:t>psychosocial</w:t>
      </w:r>
      <w:r>
        <w:rPr>
          <w:szCs w:val="26"/>
        </w:rPr>
        <w:t xml:space="preserve"> development comprising eight stages from infancy to adulthood that was greatly influenced by Freud’s ideas of personality structure.</w:t>
      </w:r>
    </w:p>
    <w:p w:rsidR="004C34E1" w:rsidRDefault="004C34E1" w:rsidP="008269A3">
      <w:pPr>
        <w:rPr>
          <w:szCs w:val="26"/>
        </w:rPr>
      </w:pPr>
    </w:p>
    <w:p w:rsidR="004C34E1" w:rsidRDefault="004C34E1" w:rsidP="008269A3">
      <w:pPr>
        <w:rPr>
          <w:szCs w:val="26"/>
        </w:rPr>
      </w:pPr>
      <w:r>
        <w:rPr>
          <w:szCs w:val="26"/>
        </w:rPr>
        <w:t xml:space="preserve">Figure 1.1: </w:t>
      </w:r>
      <w:r w:rsidRPr="004C34E1">
        <w:rPr>
          <w:i/>
          <w:szCs w:val="26"/>
        </w:rPr>
        <w:t>Erikson’s Eight Stages of Psychosocial Development</w:t>
      </w:r>
    </w:p>
    <w:p w:rsidR="004C34E1" w:rsidRDefault="004C34E1" w:rsidP="008269A3">
      <w:pPr>
        <w:rPr>
          <w:szCs w:val="26"/>
        </w:rPr>
      </w:pPr>
    </w:p>
    <w:p w:rsidR="004C34E1" w:rsidRDefault="004C34E1" w:rsidP="008269A3">
      <w:pPr>
        <w:rPr>
          <w:szCs w:val="26"/>
        </w:rPr>
      </w:pPr>
      <w:r w:rsidRPr="004C34E1">
        <w:rPr>
          <w:noProof/>
          <w:szCs w:val="26"/>
          <w:lang w:val="en-GB" w:eastAsia="en-GB"/>
        </w:rPr>
        <w:drawing>
          <wp:inline distT="0" distB="0" distL="0" distR="0">
            <wp:extent cx="4672965" cy="2387460"/>
            <wp:effectExtent l="0" t="0" r="0" b="0"/>
            <wp:docPr id="3" name="Picture 3" descr="psychosocial stages summary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ychosocial stages summary tabl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72965" cy="2387460"/>
                    </a:xfrm>
                    <a:prstGeom prst="rect">
                      <a:avLst/>
                    </a:prstGeom>
                    <a:noFill/>
                    <a:ln>
                      <a:noFill/>
                    </a:ln>
                  </pic:spPr>
                </pic:pic>
              </a:graphicData>
            </a:graphic>
          </wp:inline>
        </w:drawing>
      </w:r>
    </w:p>
    <w:p w:rsidR="004C34E1" w:rsidRDefault="004C34E1" w:rsidP="008269A3">
      <w:pPr>
        <w:rPr>
          <w:szCs w:val="26"/>
        </w:rPr>
      </w:pPr>
    </w:p>
    <w:p w:rsidR="004C34E1" w:rsidRDefault="00B32F42" w:rsidP="008269A3">
      <w:pPr>
        <w:rPr>
          <w:szCs w:val="26"/>
        </w:rPr>
      </w:pPr>
      <w:r>
        <w:rPr>
          <w:szCs w:val="26"/>
        </w:rPr>
        <w:lastRenderedPageBreak/>
        <w:t xml:space="preserve">Different from Freud, Erikson </w:t>
      </w:r>
      <w:r w:rsidRPr="00B32F42">
        <w:rPr>
          <w:szCs w:val="26"/>
        </w:rPr>
        <w:t>emphasized the role of culture and society and the conflicts that can take place within the ego itself</w:t>
      </w:r>
      <w:r>
        <w:rPr>
          <w:szCs w:val="26"/>
        </w:rPr>
        <w:t xml:space="preserve">, rather than focusing on the conflict between the id and the superego. He argued that the ego develops as it successfully resolves crises that are social in nature, which involves developing a sense of trust in others and identity in society. As such, Erikson believed that personality develops in a </w:t>
      </w:r>
      <w:r w:rsidRPr="00B32F42">
        <w:rPr>
          <w:noProof/>
          <w:szCs w:val="26"/>
        </w:rPr>
        <w:t>pred</w:t>
      </w:r>
      <w:r>
        <w:rPr>
          <w:noProof/>
          <w:szCs w:val="26"/>
        </w:rPr>
        <w:t>et</w:t>
      </w:r>
      <w:r w:rsidRPr="00B32F42">
        <w:rPr>
          <w:noProof/>
          <w:szCs w:val="26"/>
        </w:rPr>
        <w:t>ermined</w:t>
      </w:r>
      <w:r>
        <w:rPr>
          <w:szCs w:val="26"/>
        </w:rPr>
        <w:t xml:space="preserve"> order where each of the eight stages builds </w:t>
      </w:r>
      <w:r w:rsidRPr="00B32F42">
        <w:rPr>
          <w:noProof/>
          <w:szCs w:val="26"/>
        </w:rPr>
        <w:t>u</w:t>
      </w:r>
      <w:r>
        <w:rPr>
          <w:noProof/>
          <w:szCs w:val="26"/>
        </w:rPr>
        <w:t>po</w:t>
      </w:r>
      <w:r w:rsidRPr="00B32F42">
        <w:rPr>
          <w:noProof/>
          <w:szCs w:val="26"/>
        </w:rPr>
        <w:t>n</w:t>
      </w:r>
      <w:r>
        <w:rPr>
          <w:szCs w:val="26"/>
        </w:rPr>
        <w:t xml:space="preserve"> the previous one. The successful acquisition of the skills in each stage reflects </w:t>
      </w:r>
      <w:r w:rsidRPr="00B32F42">
        <w:rPr>
          <w:noProof/>
          <w:szCs w:val="26"/>
        </w:rPr>
        <w:t>a healthy</w:t>
      </w:r>
      <w:r>
        <w:rPr>
          <w:szCs w:val="26"/>
        </w:rPr>
        <w:t xml:space="preserve"> personality, while failure implies the reduced ability to complete further </w:t>
      </w:r>
      <w:r w:rsidRPr="00B32F42">
        <w:rPr>
          <w:noProof/>
          <w:szCs w:val="26"/>
        </w:rPr>
        <w:t>st</w:t>
      </w:r>
      <w:r>
        <w:rPr>
          <w:noProof/>
          <w:szCs w:val="26"/>
        </w:rPr>
        <w:t>ep</w:t>
      </w:r>
      <w:r w:rsidRPr="00B32F42">
        <w:rPr>
          <w:noProof/>
          <w:szCs w:val="26"/>
        </w:rPr>
        <w:t>s</w:t>
      </w:r>
      <w:r>
        <w:rPr>
          <w:szCs w:val="26"/>
        </w:rPr>
        <w:t xml:space="preserve"> and a </w:t>
      </w:r>
      <w:proofErr w:type="gramStart"/>
      <w:r>
        <w:rPr>
          <w:szCs w:val="26"/>
        </w:rPr>
        <w:t>more unhealthy</w:t>
      </w:r>
      <w:proofErr w:type="gramEnd"/>
      <w:r>
        <w:rPr>
          <w:szCs w:val="26"/>
        </w:rPr>
        <w:t xml:space="preserve"> personality and sense of self. The first </w:t>
      </w:r>
      <w:r w:rsidRPr="0026385A">
        <w:rPr>
          <w:noProof/>
          <w:szCs w:val="26"/>
        </w:rPr>
        <w:t>stage</w:t>
      </w:r>
      <w:r>
        <w:rPr>
          <w:szCs w:val="26"/>
        </w:rPr>
        <w:t xml:space="preserve"> involves a crisis </w:t>
      </w:r>
      <w:r>
        <w:rPr>
          <w:noProof/>
          <w:szCs w:val="26"/>
        </w:rPr>
        <w:t>of</w:t>
      </w:r>
      <w:r>
        <w:rPr>
          <w:szCs w:val="26"/>
        </w:rPr>
        <w:t xml:space="preserve"> trust and mistrust.</w:t>
      </w:r>
    </w:p>
    <w:p w:rsidR="0050020B" w:rsidRDefault="0050020B" w:rsidP="008269A3">
      <w:pPr>
        <w:rPr>
          <w:szCs w:val="26"/>
        </w:rPr>
      </w:pPr>
    </w:p>
    <w:p w:rsidR="0050020B" w:rsidRPr="0050020B" w:rsidRDefault="0026385A" w:rsidP="0050020B">
      <w:pPr>
        <w:pStyle w:val="Heading3"/>
      </w:pPr>
      <w:r>
        <w:t>Hope: Trust vs. M</w:t>
      </w:r>
      <w:r w:rsidR="0050020B" w:rsidRPr="0050020B">
        <w:t>istrust (oral-sensory, infancy, 0–2 years)</w:t>
      </w:r>
    </w:p>
    <w:p w:rsidR="0050020B" w:rsidRDefault="0050020B" w:rsidP="0050020B">
      <w:pPr>
        <w:rPr>
          <w:szCs w:val="26"/>
        </w:rPr>
      </w:pPr>
    </w:p>
    <w:p w:rsidR="00B32F42" w:rsidRDefault="00B32F42" w:rsidP="0050020B">
      <w:pPr>
        <w:rPr>
          <w:szCs w:val="26"/>
        </w:rPr>
      </w:pPr>
      <w:r>
        <w:rPr>
          <w:szCs w:val="26"/>
        </w:rPr>
        <w:t xml:space="preserve">In the first year or so of life, the child forms an idea whether the world is a safe place or filled with unpredictable and unpleasant events. Trying to resolve their feelings of uncertainty, the infant looks toward their primary caregiver for stability, safety, and consistency of care. If these qualities are present, the child feels secure and able to have healthy relationships with others. By developing a sense of trust, the child acquires the virtue of hope, instead of </w:t>
      </w:r>
      <w:r w:rsidRPr="0026385A">
        <w:rPr>
          <w:noProof/>
          <w:szCs w:val="26"/>
        </w:rPr>
        <w:t>developing</w:t>
      </w:r>
      <w:r>
        <w:rPr>
          <w:szCs w:val="26"/>
        </w:rPr>
        <w:t xml:space="preserve"> </w:t>
      </w:r>
      <w:r w:rsidRPr="0026385A">
        <w:rPr>
          <w:noProof/>
          <w:szCs w:val="26"/>
        </w:rPr>
        <w:t>a fear</w:t>
      </w:r>
      <w:r>
        <w:rPr>
          <w:szCs w:val="26"/>
        </w:rPr>
        <w:t xml:space="preserve"> of others and the future, which is associated with trait anxiety and mistrust.</w:t>
      </w:r>
    </w:p>
    <w:p w:rsidR="0050020B" w:rsidRDefault="0050020B" w:rsidP="0050020B">
      <w:pPr>
        <w:rPr>
          <w:szCs w:val="26"/>
        </w:rPr>
      </w:pPr>
    </w:p>
    <w:p w:rsidR="0050020B" w:rsidRDefault="0026385A" w:rsidP="0050020B">
      <w:pPr>
        <w:pStyle w:val="Heading3"/>
      </w:pPr>
      <w:r>
        <w:t>Will: Autonomy vs. Shame and D</w:t>
      </w:r>
      <w:r w:rsidR="0050020B" w:rsidRPr="0050020B">
        <w:t>oubt (early childhood, 2–4 years)</w:t>
      </w:r>
    </w:p>
    <w:p w:rsidR="0050020B" w:rsidRDefault="0050020B" w:rsidP="0050020B">
      <w:pPr>
        <w:rPr>
          <w:szCs w:val="26"/>
        </w:rPr>
      </w:pPr>
    </w:p>
    <w:p w:rsidR="0050020B" w:rsidRDefault="00C45A6A" w:rsidP="0050020B">
      <w:pPr>
        <w:rPr>
          <w:szCs w:val="26"/>
        </w:rPr>
      </w:pPr>
      <w:r>
        <w:rPr>
          <w:szCs w:val="26"/>
        </w:rPr>
        <w:t xml:space="preserve">In Erikson’s second psychosocial stage, the toddler can experience a conflict between </w:t>
      </w:r>
      <w:r w:rsidRPr="0026385A">
        <w:rPr>
          <w:noProof/>
          <w:szCs w:val="26"/>
        </w:rPr>
        <w:t>autonomy</w:t>
      </w:r>
      <w:r>
        <w:rPr>
          <w:szCs w:val="26"/>
        </w:rPr>
        <w:t xml:space="preserve"> or a sense of personal control over physical skills and independence, and feelings of shame and doubt when the need is not satisfied. If denied sufficient </w:t>
      </w:r>
      <w:r w:rsidRPr="0026385A">
        <w:rPr>
          <w:noProof/>
          <w:szCs w:val="26"/>
        </w:rPr>
        <w:t>autonomy</w:t>
      </w:r>
      <w:r>
        <w:rPr>
          <w:szCs w:val="26"/>
        </w:rPr>
        <w:t xml:space="preserve">, shame and self-consciousness </w:t>
      </w:r>
      <w:r w:rsidRPr="0026385A">
        <w:rPr>
          <w:noProof/>
          <w:szCs w:val="26"/>
        </w:rPr>
        <w:t>develop</w:t>
      </w:r>
      <w:r>
        <w:rPr>
          <w:szCs w:val="26"/>
        </w:rPr>
        <w:t>, a sense of justice often lacks, and doubt may become paranoia.</w:t>
      </w:r>
    </w:p>
    <w:p w:rsidR="00490EEA" w:rsidRDefault="00490EEA" w:rsidP="0050020B">
      <w:pPr>
        <w:rPr>
          <w:szCs w:val="26"/>
        </w:rPr>
      </w:pPr>
    </w:p>
    <w:p w:rsidR="00490EEA" w:rsidRPr="0050020B" w:rsidRDefault="00490EEA" w:rsidP="0050020B">
      <w:pPr>
        <w:rPr>
          <w:szCs w:val="26"/>
        </w:rPr>
      </w:pPr>
      <w:r>
        <w:rPr>
          <w:szCs w:val="26"/>
        </w:rPr>
        <w:t>Continue here...</w:t>
      </w:r>
    </w:p>
    <w:p w:rsidR="0050020B" w:rsidRDefault="0050020B" w:rsidP="0050020B">
      <w:pPr>
        <w:rPr>
          <w:szCs w:val="26"/>
        </w:rPr>
      </w:pPr>
    </w:p>
    <w:p w:rsidR="0050020B" w:rsidRDefault="0050020B" w:rsidP="0050020B">
      <w:pPr>
        <w:pStyle w:val="Heading3"/>
      </w:pPr>
      <w:r w:rsidRPr="0050020B">
        <w:t xml:space="preserve">Purpose: </w:t>
      </w:r>
      <w:r w:rsidR="0026385A" w:rsidRPr="0026385A">
        <w:rPr>
          <w:noProof/>
        </w:rPr>
        <w:t>I</w:t>
      </w:r>
      <w:r w:rsidRPr="0026385A">
        <w:rPr>
          <w:noProof/>
        </w:rPr>
        <w:t>nitiative</w:t>
      </w:r>
      <w:r w:rsidR="0026385A">
        <w:t xml:space="preserve"> vs. G</w:t>
      </w:r>
      <w:r w:rsidRPr="0050020B">
        <w:t>uilt (locomotor-genital, preschool, 4–5 years)</w:t>
      </w:r>
    </w:p>
    <w:p w:rsidR="0050020B" w:rsidRDefault="0050020B" w:rsidP="0050020B">
      <w:pPr>
        <w:rPr>
          <w:szCs w:val="26"/>
        </w:rPr>
      </w:pPr>
    </w:p>
    <w:p w:rsidR="00490EEA" w:rsidRPr="0050020B" w:rsidRDefault="0026385A" w:rsidP="0050020B">
      <w:pPr>
        <w:rPr>
          <w:szCs w:val="26"/>
        </w:rPr>
      </w:pPr>
      <w:r>
        <w:rPr>
          <w:szCs w:val="26"/>
        </w:rPr>
        <w:t xml:space="preserve">In the preschool years, children need to begin asserting control and power over their environment, which leads to a sense of purpose if met with approval. Too much </w:t>
      </w:r>
      <w:r w:rsidRPr="0026385A">
        <w:rPr>
          <w:noProof/>
          <w:szCs w:val="26"/>
        </w:rPr>
        <w:t>power</w:t>
      </w:r>
      <w:r>
        <w:rPr>
          <w:szCs w:val="26"/>
        </w:rPr>
        <w:t xml:space="preserve"> and an inability to </w:t>
      </w:r>
      <w:r w:rsidRPr="0026385A">
        <w:rPr>
          <w:noProof/>
          <w:szCs w:val="26"/>
        </w:rPr>
        <w:t>adjust</w:t>
      </w:r>
      <w:r>
        <w:rPr>
          <w:szCs w:val="26"/>
        </w:rPr>
        <w:t xml:space="preserve"> will result in negative feedback from others that causes guilt or denial that </w:t>
      </w:r>
      <w:r>
        <w:rPr>
          <w:szCs w:val="26"/>
        </w:rPr>
        <w:lastRenderedPageBreak/>
        <w:t xml:space="preserve">can lead to </w:t>
      </w:r>
      <w:r w:rsidRPr="0026385A">
        <w:rPr>
          <w:szCs w:val="26"/>
        </w:rPr>
        <w:t xml:space="preserve">paralysis and inhibition, or overcompensation and </w:t>
      </w:r>
      <w:r w:rsidRPr="00B04EA4">
        <w:rPr>
          <w:noProof/>
          <w:szCs w:val="26"/>
        </w:rPr>
        <w:t>showing</w:t>
      </w:r>
      <w:r w:rsidRPr="0026385A">
        <w:rPr>
          <w:szCs w:val="26"/>
        </w:rPr>
        <w:t xml:space="preserve"> off.</w:t>
      </w:r>
      <w:r>
        <w:rPr>
          <w:szCs w:val="26"/>
        </w:rPr>
        <w:t xml:space="preserve"> The act of successful </w:t>
      </w:r>
      <w:r w:rsidRPr="00B04EA4">
        <w:rPr>
          <w:noProof/>
          <w:szCs w:val="26"/>
        </w:rPr>
        <w:t>initiative</w:t>
      </w:r>
      <w:r>
        <w:rPr>
          <w:szCs w:val="26"/>
        </w:rPr>
        <w:t xml:space="preserve"> adds to autonomy the quality of planning and executing a task with approval.</w:t>
      </w:r>
    </w:p>
    <w:p w:rsidR="0050020B" w:rsidRDefault="0050020B" w:rsidP="0050020B">
      <w:pPr>
        <w:rPr>
          <w:szCs w:val="26"/>
        </w:rPr>
      </w:pPr>
    </w:p>
    <w:p w:rsidR="00FF707F" w:rsidRDefault="00FF707F" w:rsidP="0050020B">
      <w:pPr>
        <w:rPr>
          <w:szCs w:val="26"/>
        </w:rPr>
      </w:pPr>
    </w:p>
    <w:p w:rsidR="00FF707F" w:rsidRDefault="00FF707F" w:rsidP="0050020B">
      <w:pPr>
        <w:rPr>
          <w:szCs w:val="26"/>
        </w:rPr>
      </w:pPr>
    </w:p>
    <w:p w:rsidR="0050020B" w:rsidRDefault="0050020B" w:rsidP="0050020B">
      <w:pPr>
        <w:pStyle w:val="Heading3"/>
      </w:pPr>
      <w:r w:rsidRPr="0050020B">
        <w:t xml:space="preserve">Competence: </w:t>
      </w:r>
      <w:r w:rsidR="00AD2620" w:rsidRPr="00B04EA4">
        <w:rPr>
          <w:noProof/>
        </w:rPr>
        <w:t>I</w:t>
      </w:r>
      <w:r w:rsidRPr="00B04EA4">
        <w:rPr>
          <w:noProof/>
        </w:rPr>
        <w:t>ndustry</w:t>
      </w:r>
      <w:r w:rsidR="00AD2620">
        <w:t xml:space="preserve"> vs. I</w:t>
      </w:r>
      <w:r w:rsidRPr="0050020B">
        <w:t>nferiority (latency, school age, 5–12 years)</w:t>
      </w:r>
    </w:p>
    <w:p w:rsidR="0050020B" w:rsidRDefault="0050020B" w:rsidP="0050020B">
      <w:pPr>
        <w:rPr>
          <w:szCs w:val="26"/>
        </w:rPr>
      </w:pPr>
    </w:p>
    <w:p w:rsidR="00490EEA" w:rsidRPr="0050020B" w:rsidRDefault="00AD2620" w:rsidP="0050020B">
      <w:pPr>
        <w:rPr>
          <w:szCs w:val="26"/>
        </w:rPr>
      </w:pPr>
      <w:r>
        <w:rPr>
          <w:szCs w:val="26"/>
        </w:rPr>
        <w:t xml:space="preserve">In the pre-adolescent, </w:t>
      </w:r>
      <w:r w:rsidRPr="00B04EA4">
        <w:rPr>
          <w:noProof/>
          <w:szCs w:val="26"/>
        </w:rPr>
        <w:t>school-age</w:t>
      </w:r>
      <w:r w:rsidR="00B04EA4">
        <w:rPr>
          <w:szCs w:val="26"/>
        </w:rPr>
        <w:t xml:space="preserve"> years, children learn to cope with social and </w:t>
      </w:r>
      <w:r w:rsidR="00B04EA4">
        <w:rPr>
          <w:noProof/>
          <w:szCs w:val="26"/>
        </w:rPr>
        <w:t>academic</w:t>
      </w:r>
      <w:r w:rsidR="00B04EA4">
        <w:rPr>
          <w:szCs w:val="26"/>
        </w:rPr>
        <w:t xml:space="preserve"> </w:t>
      </w:r>
      <w:r w:rsidR="00B04EA4" w:rsidRPr="00B04EA4">
        <w:rPr>
          <w:noProof/>
          <w:szCs w:val="26"/>
        </w:rPr>
        <w:t>demands</w:t>
      </w:r>
      <w:r w:rsidR="00B04EA4">
        <w:rPr>
          <w:noProof/>
          <w:szCs w:val="26"/>
        </w:rPr>
        <w:t xml:space="preserve"> and to use the fundamentals of technology to achieve their goals. Success is </w:t>
      </w:r>
      <w:r w:rsidR="00B04EA4" w:rsidRPr="00B04EA4">
        <w:rPr>
          <w:noProof/>
          <w:szCs w:val="26"/>
        </w:rPr>
        <w:t>li</w:t>
      </w:r>
      <w:r w:rsidR="00B04EA4">
        <w:rPr>
          <w:noProof/>
          <w:szCs w:val="26"/>
        </w:rPr>
        <w:t>n</w:t>
      </w:r>
      <w:r w:rsidR="00B04EA4" w:rsidRPr="00B04EA4">
        <w:rPr>
          <w:noProof/>
          <w:szCs w:val="26"/>
        </w:rPr>
        <w:t>ked</w:t>
      </w:r>
      <w:r w:rsidR="00B04EA4">
        <w:rPr>
          <w:noProof/>
          <w:szCs w:val="26"/>
        </w:rPr>
        <w:t xml:space="preserve"> to confidence, while failure to perform can lead to isolation, conformity, and feelings of inferiority, which other may be able to exploit.</w:t>
      </w:r>
    </w:p>
    <w:p w:rsidR="0050020B" w:rsidRDefault="0050020B" w:rsidP="0050020B">
      <w:pPr>
        <w:rPr>
          <w:szCs w:val="26"/>
        </w:rPr>
      </w:pPr>
    </w:p>
    <w:p w:rsidR="0050020B" w:rsidRDefault="0026385A" w:rsidP="0050020B">
      <w:pPr>
        <w:pStyle w:val="Heading3"/>
      </w:pPr>
      <w:r>
        <w:t>Fidelity: Identity vs. Role C</w:t>
      </w:r>
      <w:r w:rsidR="0050020B" w:rsidRPr="0050020B">
        <w:t>onfusion (adolescence, 13–19 years)</w:t>
      </w:r>
    </w:p>
    <w:p w:rsidR="0050020B" w:rsidRDefault="0050020B" w:rsidP="0050020B">
      <w:pPr>
        <w:rPr>
          <w:szCs w:val="26"/>
        </w:rPr>
      </w:pPr>
    </w:p>
    <w:p w:rsidR="00490EEA" w:rsidRPr="0050020B" w:rsidRDefault="00AD2620" w:rsidP="0050020B">
      <w:pPr>
        <w:rPr>
          <w:szCs w:val="26"/>
        </w:rPr>
      </w:pPr>
      <w:r>
        <w:rPr>
          <w:szCs w:val="26"/>
        </w:rPr>
        <w:t>In the adolescent perio</w:t>
      </w:r>
      <w:r w:rsidR="00B04EA4">
        <w:rPr>
          <w:szCs w:val="26"/>
        </w:rPr>
        <w:t xml:space="preserve">d, teens develop a sense of self and personal identity in the context of </w:t>
      </w:r>
      <w:r w:rsidR="00B04EA4">
        <w:rPr>
          <w:noProof/>
          <w:szCs w:val="26"/>
        </w:rPr>
        <w:t>individu</w:t>
      </w:r>
      <w:r w:rsidR="00B04EA4" w:rsidRPr="00B04EA4">
        <w:rPr>
          <w:noProof/>
          <w:szCs w:val="26"/>
        </w:rPr>
        <w:t>al</w:t>
      </w:r>
      <w:r w:rsidR="00B04EA4">
        <w:rPr>
          <w:szCs w:val="26"/>
        </w:rPr>
        <w:t xml:space="preserve"> and group roles and responsibilities. Success in this stage means a stable and confident </w:t>
      </w:r>
      <w:r w:rsidR="00B04EA4" w:rsidRPr="00B04EA4">
        <w:rPr>
          <w:noProof/>
          <w:szCs w:val="26"/>
        </w:rPr>
        <w:t>self-image. Otherwise,</w:t>
      </w:r>
      <w:r w:rsidR="00B04EA4">
        <w:rPr>
          <w:szCs w:val="26"/>
        </w:rPr>
        <w:t xml:space="preserve"> role confusion and a weak sense of </w:t>
      </w:r>
      <w:r w:rsidR="00B04EA4" w:rsidRPr="00B04EA4">
        <w:rPr>
          <w:noProof/>
          <w:szCs w:val="26"/>
        </w:rPr>
        <w:t>self are</w:t>
      </w:r>
      <w:r w:rsidR="00B04EA4">
        <w:rPr>
          <w:szCs w:val="26"/>
        </w:rPr>
        <w:t xml:space="preserve"> likely. A lack of ego </w:t>
      </w:r>
      <w:r w:rsidR="00B04EA4" w:rsidRPr="00B04EA4">
        <w:rPr>
          <w:noProof/>
          <w:szCs w:val="26"/>
        </w:rPr>
        <w:t>identity</w:t>
      </w:r>
      <w:r w:rsidR="00B04EA4">
        <w:rPr>
          <w:szCs w:val="26"/>
        </w:rPr>
        <w:t xml:space="preserve"> can lead to a diffusion thereof, where the adolescent struggles to fit </w:t>
      </w:r>
      <w:r w:rsidR="00B04EA4" w:rsidRPr="007033C8">
        <w:rPr>
          <w:noProof/>
          <w:szCs w:val="26"/>
        </w:rPr>
        <w:t>in while</w:t>
      </w:r>
      <w:r w:rsidR="00B04EA4">
        <w:rPr>
          <w:szCs w:val="26"/>
        </w:rPr>
        <w:t xml:space="preserve"> remaining true to </w:t>
      </w:r>
      <w:r w:rsidR="00B04EA4" w:rsidRPr="007033C8">
        <w:rPr>
          <w:noProof/>
          <w:szCs w:val="26"/>
        </w:rPr>
        <w:t>themselves</w:t>
      </w:r>
      <w:r w:rsidR="00B04EA4">
        <w:rPr>
          <w:szCs w:val="26"/>
        </w:rPr>
        <w:t>.</w:t>
      </w:r>
    </w:p>
    <w:p w:rsidR="0050020B" w:rsidRDefault="0050020B" w:rsidP="0050020B">
      <w:pPr>
        <w:rPr>
          <w:szCs w:val="26"/>
        </w:rPr>
      </w:pPr>
    </w:p>
    <w:p w:rsidR="00203328" w:rsidRDefault="0050020B" w:rsidP="008269A3">
      <w:pPr>
        <w:rPr>
          <w:szCs w:val="26"/>
        </w:rPr>
      </w:pPr>
      <w:r>
        <w:rPr>
          <w:szCs w:val="26"/>
        </w:rPr>
        <w:t xml:space="preserve">The final three stages cover adulthood, namely (6) </w:t>
      </w:r>
      <w:r w:rsidRPr="0050020B">
        <w:rPr>
          <w:szCs w:val="26"/>
        </w:rPr>
        <w:t xml:space="preserve">Love: </w:t>
      </w:r>
      <w:r w:rsidRPr="007033C8">
        <w:rPr>
          <w:noProof/>
          <w:szCs w:val="26"/>
        </w:rPr>
        <w:t>intimacy</w:t>
      </w:r>
      <w:r w:rsidRPr="0050020B">
        <w:rPr>
          <w:szCs w:val="26"/>
        </w:rPr>
        <w:t xml:space="preserve"> vs. isolation (early adulthood, 20-39 years)</w:t>
      </w:r>
      <w:r>
        <w:rPr>
          <w:szCs w:val="26"/>
        </w:rPr>
        <w:t xml:space="preserve">, (7) </w:t>
      </w:r>
      <w:r w:rsidRPr="0050020B">
        <w:rPr>
          <w:szCs w:val="26"/>
        </w:rPr>
        <w:t>Care: generativity vs. stagnation (adulthood, 40–64 years)</w:t>
      </w:r>
      <w:r>
        <w:rPr>
          <w:szCs w:val="26"/>
        </w:rPr>
        <w:t xml:space="preserve">, and (8) </w:t>
      </w:r>
      <w:r w:rsidRPr="0050020B">
        <w:rPr>
          <w:szCs w:val="26"/>
        </w:rPr>
        <w:t>Wisdom: ego integrity vs. despair (maturity, 65 – death)</w:t>
      </w:r>
      <w:r>
        <w:rPr>
          <w:szCs w:val="26"/>
        </w:rPr>
        <w:t xml:space="preserve">. These are also outside the scope of a discussion about </w:t>
      </w:r>
      <w:r w:rsidRPr="007033C8">
        <w:rPr>
          <w:noProof/>
          <w:szCs w:val="26"/>
        </w:rPr>
        <w:t>child</w:t>
      </w:r>
      <w:r>
        <w:rPr>
          <w:szCs w:val="26"/>
        </w:rPr>
        <w:t xml:space="preserve"> and adolescent development, although some aspects of romantic relationships, the need to make one’s life count, and reflecting on the meaning of life can occur earlier in life depending on the responsibilities of the adolescent.</w:t>
      </w:r>
      <w:r w:rsidR="0026385A">
        <w:rPr>
          <w:szCs w:val="26"/>
        </w:rPr>
        <w:t xml:space="preserve"> </w:t>
      </w:r>
    </w:p>
    <w:p w:rsidR="00E54B75" w:rsidRDefault="00E54B75" w:rsidP="008269A3">
      <w:pPr>
        <w:rPr>
          <w:szCs w:val="26"/>
        </w:rPr>
      </w:pPr>
    </w:p>
    <w:p w:rsidR="00797493" w:rsidRDefault="00797493" w:rsidP="008269A3"/>
    <w:p w:rsidR="00FF707F" w:rsidRDefault="00FF707F" w:rsidP="008269A3"/>
    <w:p w:rsidR="00FF707F" w:rsidRDefault="00FF707F" w:rsidP="008269A3"/>
    <w:p w:rsidR="00FF707F" w:rsidRDefault="00FF707F" w:rsidP="008269A3"/>
    <w:p w:rsidR="00FF707F" w:rsidRDefault="00FF707F" w:rsidP="008269A3"/>
    <w:p w:rsidR="00FF707F" w:rsidRDefault="00FF707F" w:rsidP="008269A3"/>
    <w:p w:rsidR="00FF707F" w:rsidRDefault="00FF707F" w:rsidP="008269A3"/>
    <w:p w:rsidR="00FF707F" w:rsidRDefault="00FF707F" w:rsidP="008269A3"/>
    <w:p w:rsidR="00FF707F" w:rsidRDefault="00FF707F" w:rsidP="008269A3"/>
    <w:p w:rsidR="00FF707F" w:rsidRDefault="00FF707F" w:rsidP="008269A3"/>
    <w:p w:rsidR="00FF707F" w:rsidRDefault="00FF707F" w:rsidP="008269A3"/>
    <w:p w:rsidR="00FF707F" w:rsidRDefault="00FF707F" w:rsidP="008269A3"/>
    <w:p w:rsidR="00FF707F" w:rsidRDefault="00FF707F" w:rsidP="008269A3"/>
    <w:p w:rsidR="00FF707F" w:rsidRPr="00F76128" w:rsidRDefault="00FF707F" w:rsidP="008269A3"/>
    <w:p w:rsidR="00E54B75" w:rsidRPr="00F76128" w:rsidRDefault="00E54B75" w:rsidP="008269A3">
      <w:pPr>
        <w:pStyle w:val="Heading2"/>
        <w:keepNext w:val="0"/>
        <w:pBdr>
          <w:top w:val="single" w:sz="4" w:space="1" w:color="auto"/>
          <w:left w:val="single" w:sz="4" w:space="4" w:color="auto"/>
          <w:bottom w:val="single" w:sz="4" w:space="1" w:color="auto"/>
          <w:right w:val="single" w:sz="4" w:space="4" w:color="auto"/>
        </w:pBdr>
        <w:rPr>
          <w:szCs w:val="28"/>
          <w:lang w:val="en-US"/>
        </w:rPr>
      </w:pPr>
      <w:r w:rsidRPr="00F76128">
        <w:rPr>
          <w:rStyle w:val="Heading3Char"/>
          <w:b w:val="0"/>
        </w:rPr>
        <w:t>Exercise</w:t>
      </w:r>
      <w:r w:rsidRPr="00F76128">
        <w:rPr>
          <w:szCs w:val="28"/>
          <w:lang w:val="en-US"/>
        </w:rPr>
        <w:t xml:space="preserve"> </w:t>
      </w:r>
      <w:r w:rsidR="00132903">
        <w:rPr>
          <w:rStyle w:val="Heading3Char"/>
          <w:b w:val="0"/>
        </w:rPr>
        <w:t>1</w:t>
      </w:r>
      <w:r w:rsidRPr="00F76128">
        <w:rPr>
          <w:rStyle w:val="Heading3Char"/>
          <w:b w:val="0"/>
        </w:rPr>
        <w:t>.</w:t>
      </w:r>
      <w:r>
        <w:rPr>
          <w:rStyle w:val="Heading3Char"/>
          <w:b w:val="0"/>
        </w:rPr>
        <w:t>1</w:t>
      </w:r>
    </w:p>
    <w:p w:rsidR="00E54B75" w:rsidRPr="00F76128" w:rsidRDefault="00E54B75" w:rsidP="008269A3">
      <w:pPr>
        <w:pBdr>
          <w:top w:val="single" w:sz="4" w:space="1" w:color="auto"/>
          <w:left w:val="single" w:sz="4" w:space="4" w:color="auto"/>
          <w:bottom w:val="single" w:sz="4" w:space="1" w:color="auto"/>
          <w:right w:val="single" w:sz="4" w:space="4" w:color="auto"/>
        </w:pBdr>
      </w:pPr>
    </w:p>
    <w:p w:rsidR="00E54B75" w:rsidRPr="00F76128" w:rsidRDefault="00D47C7F" w:rsidP="008269A3">
      <w:pPr>
        <w:pBdr>
          <w:top w:val="single" w:sz="4" w:space="1" w:color="auto"/>
          <w:left w:val="single" w:sz="4" w:space="4" w:color="auto"/>
          <w:bottom w:val="single" w:sz="4" w:space="1" w:color="auto"/>
          <w:right w:val="single" w:sz="4" w:space="4" w:color="auto"/>
        </w:pBdr>
      </w:pPr>
      <w:r>
        <w:t>Explain why you think Piaget’s work is important for people working with children and adolescents.</w:t>
      </w:r>
    </w:p>
    <w:p w:rsidR="00E54B75" w:rsidRPr="00F76128" w:rsidRDefault="00E54B75" w:rsidP="008269A3">
      <w:pPr>
        <w:pBdr>
          <w:top w:val="single" w:sz="4" w:space="1" w:color="auto"/>
          <w:left w:val="single" w:sz="4" w:space="4" w:color="auto"/>
          <w:bottom w:val="single" w:sz="4" w:space="1" w:color="auto"/>
          <w:right w:val="single" w:sz="4" w:space="4" w:color="auto"/>
        </w:pBdr>
      </w:pPr>
    </w:p>
    <w:p w:rsidR="00E54B75" w:rsidRPr="00F76128" w:rsidRDefault="00E54B75" w:rsidP="008269A3">
      <w:pPr>
        <w:pBdr>
          <w:top w:val="single" w:sz="4" w:space="1" w:color="auto"/>
          <w:left w:val="single" w:sz="4" w:space="4" w:color="auto"/>
          <w:bottom w:val="single" w:sz="4" w:space="1" w:color="auto"/>
          <w:right w:val="single" w:sz="4" w:space="4" w:color="auto"/>
        </w:pBdr>
      </w:pPr>
    </w:p>
    <w:p w:rsidR="00E54B75" w:rsidRPr="00F76128" w:rsidRDefault="00E54B75" w:rsidP="008269A3">
      <w:pPr>
        <w:pBdr>
          <w:top w:val="single" w:sz="4" w:space="1" w:color="auto"/>
          <w:left w:val="single" w:sz="4" w:space="4" w:color="auto"/>
          <w:bottom w:val="single" w:sz="4" w:space="1" w:color="auto"/>
          <w:right w:val="single" w:sz="4" w:space="4" w:color="auto"/>
        </w:pBdr>
      </w:pPr>
    </w:p>
    <w:p w:rsidR="00E54B75" w:rsidRPr="00F76128" w:rsidRDefault="00E54B75" w:rsidP="008269A3">
      <w:pPr>
        <w:pBdr>
          <w:top w:val="single" w:sz="4" w:space="1" w:color="auto"/>
          <w:left w:val="single" w:sz="4" w:space="4" w:color="auto"/>
          <w:bottom w:val="single" w:sz="4" w:space="1" w:color="auto"/>
          <w:right w:val="single" w:sz="4" w:space="4" w:color="auto"/>
        </w:pBdr>
      </w:pPr>
    </w:p>
    <w:p w:rsidR="00E54B75" w:rsidRDefault="00E54B75" w:rsidP="008269A3">
      <w:pPr>
        <w:pBdr>
          <w:top w:val="single" w:sz="4" w:space="1" w:color="auto"/>
          <w:left w:val="single" w:sz="4" w:space="4" w:color="auto"/>
          <w:bottom w:val="single" w:sz="4" w:space="1" w:color="auto"/>
          <w:right w:val="single" w:sz="4" w:space="4" w:color="auto"/>
        </w:pBdr>
      </w:pPr>
    </w:p>
    <w:p w:rsidR="00A01562" w:rsidRDefault="00A01562" w:rsidP="008269A3">
      <w:pPr>
        <w:pBdr>
          <w:top w:val="single" w:sz="4" w:space="1" w:color="auto"/>
          <w:left w:val="single" w:sz="4" w:space="4" w:color="auto"/>
          <w:bottom w:val="single" w:sz="4" w:space="1" w:color="auto"/>
          <w:right w:val="single" w:sz="4" w:space="4" w:color="auto"/>
        </w:pBdr>
      </w:pPr>
    </w:p>
    <w:p w:rsidR="00A01562" w:rsidRPr="00F76128" w:rsidRDefault="00A01562" w:rsidP="008269A3">
      <w:pPr>
        <w:pBdr>
          <w:top w:val="single" w:sz="4" w:space="1" w:color="auto"/>
          <w:left w:val="single" w:sz="4" w:space="4" w:color="auto"/>
          <w:bottom w:val="single" w:sz="4" w:space="1" w:color="auto"/>
          <w:right w:val="single" w:sz="4" w:space="4" w:color="auto"/>
        </w:pBdr>
      </w:pPr>
    </w:p>
    <w:p w:rsidR="00E54B75" w:rsidRPr="00F76128" w:rsidRDefault="00E54B75" w:rsidP="008269A3">
      <w:pPr>
        <w:pBdr>
          <w:top w:val="single" w:sz="4" w:space="1" w:color="auto"/>
          <w:left w:val="single" w:sz="4" w:space="4" w:color="auto"/>
          <w:bottom w:val="single" w:sz="4" w:space="1" w:color="auto"/>
          <w:right w:val="single" w:sz="4" w:space="4" w:color="auto"/>
        </w:pBdr>
      </w:pPr>
    </w:p>
    <w:p w:rsidR="00E54B75" w:rsidRPr="00F76128" w:rsidRDefault="00E54B75" w:rsidP="008269A3">
      <w:pPr>
        <w:pBdr>
          <w:top w:val="single" w:sz="4" w:space="1" w:color="auto"/>
          <w:left w:val="single" w:sz="4" w:space="4" w:color="auto"/>
          <w:bottom w:val="single" w:sz="4" w:space="1" w:color="auto"/>
          <w:right w:val="single" w:sz="4" w:space="4" w:color="auto"/>
        </w:pBdr>
      </w:pPr>
    </w:p>
    <w:p w:rsidR="00E54B75" w:rsidRPr="00F76128" w:rsidRDefault="00E54B75" w:rsidP="008269A3">
      <w:pPr>
        <w:pBdr>
          <w:top w:val="single" w:sz="4" w:space="1" w:color="auto"/>
          <w:left w:val="single" w:sz="4" w:space="4" w:color="auto"/>
          <w:bottom w:val="single" w:sz="4" w:space="1" w:color="auto"/>
          <w:right w:val="single" w:sz="4" w:space="4" w:color="auto"/>
        </w:pBdr>
      </w:pPr>
    </w:p>
    <w:p w:rsidR="00E54B75" w:rsidRPr="00F76128" w:rsidRDefault="00E54B75" w:rsidP="008269A3">
      <w:pPr>
        <w:pBdr>
          <w:top w:val="single" w:sz="4" w:space="1" w:color="auto"/>
          <w:left w:val="single" w:sz="4" w:space="4" w:color="auto"/>
          <w:bottom w:val="single" w:sz="4" w:space="1" w:color="auto"/>
          <w:right w:val="single" w:sz="4" w:space="4" w:color="auto"/>
        </w:pBdr>
      </w:pPr>
    </w:p>
    <w:p w:rsidR="00E54B75" w:rsidRPr="00F76128" w:rsidRDefault="00E54B75" w:rsidP="008269A3">
      <w:pPr>
        <w:pBdr>
          <w:top w:val="single" w:sz="4" w:space="1" w:color="auto"/>
          <w:left w:val="single" w:sz="4" w:space="4" w:color="auto"/>
          <w:bottom w:val="single" w:sz="4" w:space="1" w:color="auto"/>
          <w:right w:val="single" w:sz="4" w:space="4" w:color="auto"/>
        </w:pBdr>
        <w:rPr>
          <w:i/>
        </w:rPr>
      </w:pPr>
      <w:r w:rsidRPr="00F76128">
        <w:rPr>
          <w:i/>
        </w:rPr>
        <w:t>Answers can be found at the end of the module</w:t>
      </w:r>
    </w:p>
    <w:p w:rsidR="00E54B75" w:rsidRPr="00F76128" w:rsidRDefault="00E54B75" w:rsidP="008269A3">
      <w:pPr>
        <w:pBdr>
          <w:top w:val="single" w:sz="4" w:space="1" w:color="auto"/>
          <w:left w:val="single" w:sz="4" w:space="4" w:color="auto"/>
          <w:bottom w:val="single" w:sz="4" w:space="1" w:color="auto"/>
          <w:right w:val="single" w:sz="4" w:space="4" w:color="auto"/>
        </w:pBdr>
      </w:pPr>
    </w:p>
    <w:p w:rsidR="00E54B75" w:rsidRDefault="00E54B75" w:rsidP="008269A3">
      <w:pPr>
        <w:rPr>
          <w:szCs w:val="26"/>
        </w:rPr>
      </w:pPr>
    </w:p>
    <w:p w:rsidR="00203328" w:rsidRDefault="00203328" w:rsidP="008269A3">
      <w:pPr>
        <w:rPr>
          <w:szCs w:val="26"/>
        </w:rPr>
      </w:pPr>
    </w:p>
    <w:p w:rsidR="00203328" w:rsidRDefault="00EE46E5" w:rsidP="008269A3">
      <w:pPr>
        <w:pStyle w:val="Heading2"/>
      </w:pPr>
      <w:r>
        <w:t>Bowlby’s Attachment Theory</w:t>
      </w:r>
    </w:p>
    <w:p w:rsidR="00203328" w:rsidRDefault="00203328" w:rsidP="008269A3">
      <w:pPr>
        <w:rPr>
          <w:szCs w:val="26"/>
        </w:rPr>
      </w:pPr>
    </w:p>
    <w:p w:rsidR="00781D10" w:rsidRDefault="00B4343B" w:rsidP="008269A3">
      <w:pPr>
        <w:rPr>
          <w:szCs w:val="26"/>
        </w:rPr>
      </w:pPr>
      <w:r>
        <w:rPr>
          <w:szCs w:val="26"/>
        </w:rPr>
        <w:t>A</w:t>
      </w:r>
      <w:r w:rsidR="007033C8">
        <w:rPr>
          <w:szCs w:val="26"/>
        </w:rPr>
        <w:t>ttachment theory is</w:t>
      </w:r>
      <w:r w:rsidRPr="00B4343B">
        <w:rPr>
          <w:szCs w:val="26"/>
        </w:rPr>
        <w:t xml:space="preserve"> </w:t>
      </w:r>
      <w:r w:rsidRPr="007033C8">
        <w:rPr>
          <w:noProof/>
          <w:szCs w:val="26"/>
        </w:rPr>
        <w:t>important</w:t>
      </w:r>
      <w:r w:rsidR="007033C8">
        <w:rPr>
          <w:szCs w:val="26"/>
        </w:rPr>
        <w:t xml:space="preserve"> to explain the significance of the</w:t>
      </w:r>
      <w:r w:rsidRPr="00B4343B">
        <w:rPr>
          <w:szCs w:val="26"/>
        </w:rPr>
        <w:t xml:space="preserve"> bond between a mother and child. In many instances, the attachment theory </w:t>
      </w:r>
      <w:r w:rsidR="007033C8">
        <w:rPr>
          <w:noProof/>
          <w:szCs w:val="26"/>
        </w:rPr>
        <w:t>describes</w:t>
      </w:r>
      <w:r w:rsidR="007033C8">
        <w:rPr>
          <w:szCs w:val="26"/>
        </w:rPr>
        <w:t xml:space="preserve"> how the children are attached to their mothers and the impact that it has on their development and characteristics and behavior later in life.</w:t>
      </w:r>
    </w:p>
    <w:p w:rsidR="00781D10" w:rsidRDefault="00781D10" w:rsidP="008269A3">
      <w:pPr>
        <w:rPr>
          <w:szCs w:val="26"/>
        </w:rPr>
      </w:pPr>
    </w:p>
    <w:p w:rsidR="00781D10" w:rsidRDefault="00781D10" w:rsidP="008269A3">
      <w:pPr>
        <w:rPr>
          <w:szCs w:val="26"/>
        </w:rPr>
      </w:pPr>
      <w:r w:rsidRPr="00781D10">
        <w:rPr>
          <w:szCs w:val="26"/>
        </w:rPr>
        <w:t>John Bowlby conceived of four stages of attachment that begin during infancy: pre</w:t>
      </w:r>
      <w:r>
        <w:rPr>
          <w:szCs w:val="26"/>
        </w:rPr>
        <w:t>-</w:t>
      </w:r>
      <w:r w:rsidRPr="00781D10">
        <w:rPr>
          <w:szCs w:val="26"/>
        </w:rPr>
        <w:t>attachment, attachment-in-the-making, clear-cut attachment, and formation of reciprocal relationships.</w:t>
      </w:r>
      <w:r>
        <w:rPr>
          <w:szCs w:val="26"/>
        </w:rPr>
        <w:t xml:space="preserve"> Although all of these phases pertain to children up to the age of two only, it is important to realize how profoundly the attachment styles that a child developed during this period influence their adjustment and behaviors later on.</w:t>
      </w:r>
    </w:p>
    <w:p w:rsidR="007033C8" w:rsidRDefault="007033C8" w:rsidP="008269A3">
      <w:pPr>
        <w:rPr>
          <w:szCs w:val="26"/>
        </w:rPr>
      </w:pPr>
    </w:p>
    <w:p w:rsidR="007033C8" w:rsidRDefault="007033C8" w:rsidP="007033C8">
      <w:pPr>
        <w:rPr>
          <w:szCs w:val="26"/>
        </w:rPr>
      </w:pPr>
      <w:r>
        <w:rPr>
          <w:szCs w:val="26"/>
        </w:rPr>
        <w:t xml:space="preserve">Bowlby relied on the principles of </w:t>
      </w:r>
      <w:r w:rsidRPr="007033C8">
        <w:rPr>
          <w:szCs w:val="26"/>
        </w:rPr>
        <w:t>evolutionary origins and biological purposes of behavior</w:t>
      </w:r>
      <w:r>
        <w:rPr>
          <w:szCs w:val="26"/>
        </w:rPr>
        <w:t xml:space="preserve">, arguing that </w:t>
      </w:r>
      <w:r w:rsidRPr="007033C8">
        <w:rPr>
          <w:szCs w:val="26"/>
        </w:rPr>
        <w:t>children are biologically predisposed to develop attachments to caregivers as the result of genetic</w:t>
      </w:r>
      <w:r>
        <w:rPr>
          <w:szCs w:val="26"/>
        </w:rPr>
        <w:t xml:space="preserve">s. To a large extent, an infant’s actions are “designed” to </w:t>
      </w:r>
      <w:r>
        <w:rPr>
          <w:szCs w:val="26"/>
        </w:rPr>
        <w:lastRenderedPageBreak/>
        <w:t>encourage caretakers to attach to, care for, and stay in close proximity to the child, thereby ensuring his wellbeing and safety.</w:t>
      </w:r>
    </w:p>
    <w:p w:rsidR="007033C8" w:rsidRDefault="007033C8" w:rsidP="007033C8">
      <w:pPr>
        <w:rPr>
          <w:szCs w:val="26"/>
        </w:rPr>
      </w:pPr>
    </w:p>
    <w:p w:rsidR="007033C8" w:rsidRPr="007033C8" w:rsidRDefault="007033C8" w:rsidP="007033C8">
      <w:pPr>
        <w:rPr>
          <w:szCs w:val="26"/>
        </w:rPr>
      </w:pPr>
      <w:r>
        <w:rPr>
          <w:szCs w:val="26"/>
        </w:rPr>
        <w:t>The caretaker-infant attachment is a complex process that leads to much deeper attachment with time that has lifelong implications as it profoundly influences a person’s personality and reaction to thoughts and feelings. The first of Bowlby’s stages of attachment, the pre-attachment period, happens from birth to about six weeks.</w:t>
      </w:r>
    </w:p>
    <w:p w:rsidR="00781D10" w:rsidRDefault="00781D10" w:rsidP="008269A3">
      <w:pPr>
        <w:rPr>
          <w:szCs w:val="26"/>
        </w:rPr>
      </w:pPr>
    </w:p>
    <w:p w:rsidR="00781D10" w:rsidRDefault="00781D10" w:rsidP="00781D10">
      <w:pPr>
        <w:pStyle w:val="Heading3"/>
      </w:pPr>
      <w:r>
        <w:t>Pre-attachment (birth to 6 weeks)</w:t>
      </w:r>
    </w:p>
    <w:p w:rsidR="00781D10" w:rsidRDefault="00781D10" w:rsidP="008269A3">
      <w:pPr>
        <w:rPr>
          <w:szCs w:val="26"/>
        </w:rPr>
      </w:pPr>
    </w:p>
    <w:p w:rsidR="00781D10" w:rsidRDefault="00DF73C4" w:rsidP="008269A3">
      <w:pPr>
        <w:rPr>
          <w:szCs w:val="26"/>
        </w:rPr>
      </w:pPr>
      <w:r>
        <w:rPr>
          <w:szCs w:val="26"/>
        </w:rPr>
        <w:t>Instinctive reflexes, such as crying and cooing, are mechanisms to draw the caretaker closer to the infant, whose smell, voice, and touch are comforting and mark the beginning of an attachment. The attachment is still fluid and the baby is still comfortable in the presence of an unfamiliar person.</w:t>
      </w:r>
    </w:p>
    <w:p w:rsidR="00781D10" w:rsidRDefault="00781D10" w:rsidP="008269A3">
      <w:pPr>
        <w:rPr>
          <w:szCs w:val="26"/>
        </w:rPr>
      </w:pPr>
    </w:p>
    <w:p w:rsidR="00781D10" w:rsidRDefault="00781D10" w:rsidP="00781D10">
      <w:pPr>
        <w:pStyle w:val="Heading3"/>
      </w:pPr>
      <w:r>
        <w:t>Attachment-in-the-making (6 weeks to 8 months)</w:t>
      </w:r>
    </w:p>
    <w:p w:rsidR="00781D10" w:rsidRDefault="00781D10" w:rsidP="008269A3">
      <w:pPr>
        <w:rPr>
          <w:szCs w:val="26"/>
        </w:rPr>
      </w:pPr>
    </w:p>
    <w:p w:rsidR="00781D10" w:rsidRDefault="00DF73C4" w:rsidP="008269A3">
      <w:pPr>
        <w:rPr>
          <w:szCs w:val="26"/>
        </w:rPr>
      </w:pPr>
      <w:r>
        <w:rPr>
          <w:szCs w:val="26"/>
        </w:rPr>
        <w:t>Now,</w:t>
      </w:r>
      <w:r w:rsidR="000803A7">
        <w:rPr>
          <w:szCs w:val="26"/>
        </w:rPr>
        <w:t xml:space="preserve"> the</w:t>
      </w:r>
      <w:r>
        <w:rPr>
          <w:szCs w:val="26"/>
        </w:rPr>
        <w:t xml:space="preserve"> </w:t>
      </w:r>
      <w:r w:rsidRPr="000803A7">
        <w:rPr>
          <w:noProof/>
          <w:szCs w:val="26"/>
        </w:rPr>
        <w:t>attachment</w:t>
      </w:r>
      <w:r>
        <w:rPr>
          <w:szCs w:val="26"/>
        </w:rPr>
        <w:t xml:space="preserve"> is getting </w:t>
      </w:r>
      <w:r w:rsidRPr="000803A7">
        <w:rPr>
          <w:noProof/>
          <w:szCs w:val="26"/>
        </w:rPr>
        <w:t>stronger</w:t>
      </w:r>
      <w:r w:rsidR="000803A7">
        <w:rPr>
          <w:noProof/>
          <w:szCs w:val="26"/>
        </w:rPr>
        <w:t>,</w:t>
      </w:r>
      <w:r>
        <w:rPr>
          <w:szCs w:val="26"/>
        </w:rPr>
        <w:t xml:space="preserve"> and the child distinguishes between familiar people and strangers.</w:t>
      </w:r>
      <w:r w:rsidR="000803A7">
        <w:rPr>
          <w:szCs w:val="26"/>
        </w:rPr>
        <w:t xml:space="preserve"> Those with whom s/he </w:t>
      </w:r>
      <w:r w:rsidR="000803A7" w:rsidRPr="000803A7">
        <w:rPr>
          <w:noProof/>
          <w:szCs w:val="26"/>
        </w:rPr>
        <w:t>ha</w:t>
      </w:r>
      <w:r w:rsidR="000803A7">
        <w:rPr>
          <w:noProof/>
          <w:szCs w:val="26"/>
        </w:rPr>
        <w:t>s</w:t>
      </w:r>
      <w:r w:rsidR="000803A7">
        <w:rPr>
          <w:szCs w:val="26"/>
        </w:rPr>
        <w:t xml:space="preserve"> </w:t>
      </w:r>
      <w:r w:rsidR="000803A7" w:rsidRPr="00FF707F">
        <w:rPr>
          <w:noProof/>
          <w:szCs w:val="26"/>
        </w:rPr>
        <w:t>stronger</w:t>
      </w:r>
      <w:r w:rsidR="000803A7">
        <w:rPr>
          <w:szCs w:val="26"/>
        </w:rPr>
        <w:t xml:space="preserve"> attachments will be able to comfort them more by meeting the basic needs for food, shelter, and </w:t>
      </w:r>
      <w:r w:rsidR="000803A7" w:rsidRPr="00FF707F">
        <w:rPr>
          <w:noProof/>
          <w:szCs w:val="26"/>
        </w:rPr>
        <w:t>comfort</w:t>
      </w:r>
      <w:r w:rsidR="000803A7">
        <w:rPr>
          <w:szCs w:val="26"/>
        </w:rPr>
        <w:t xml:space="preserve">. </w:t>
      </w:r>
      <w:r w:rsidR="000803A7" w:rsidRPr="000803A7">
        <w:rPr>
          <w:noProof/>
          <w:szCs w:val="26"/>
        </w:rPr>
        <w:t>Sep</w:t>
      </w:r>
      <w:r w:rsidR="000803A7">
        <w:rPr>
          <w:noProof/>
          <w:szCs w:val="26"/>
        </w:rPr>
        <w:t>a</w:t>
      </w:r>
      <w:r w:rsidR="000803A7" w:rsidRPr="000803A7">
        <w:rPr>
          <w:noProof/>
          <w:szCs w:val="26"/>
        </w:rPr>
        <w:t>ration</w:t>
      </w:r>
      <w:r w:rsidR="000803A7">
        <w:rPr>
          <w:szCs w:val="26"/>
        </w:rPr>
        <w:t xml:space="preserve"> anxiety has not developed yet, and the child does not feel anxious or becomes upset when the </w:t>
      </w:r>
      <w:r w:rsidR="000803A7">
        <w:rPr>
          <w:noProof/>
          <w:szCs w:val="26"/>
        </w:rPr>
        <w:t>c</w:t>
      </w:r>
      <w:r w:rsidR="000803A7" w:rsidRPr="000803A7">
        <w:rPr>
          <w:noProof/>
          <w:szCs w:val="26"/>
        </w:rPr>
        <w:t>aregiver</w:t>
      </w:r>
      <w:r w:rsidR="000803A7">
        <w:rPr>
          <w:szCs w:val="26"/>
        </w:rPr>
        <w:t xml:space="preserve"> is absent,</w:t>
      </w:r>
    </w:p>
    <w:p w:rsidR="00781D10" w:rsidRDefault="00781D10" w:rsidP="008269A3">
      <w:pPr>
        <w:rPr>
          <w:szCs w:val="26"/>
        </w:rPr>
      </w:pPr>
    </w:p>
    <w:p w:rsidR="00781D10" w:rsidRDefault="00781D10" w:rsidP="00781D10">
      <w:pPr>
        <w:pStyle w:val="Heading3"/>
      </w:pPr>
      <w:r>
        <w:t>Clear-cut attachment (8 months to 18 months)</w:t>
      </w:r>
    </w:p>
    <w:p w:rsidR="00781D10" w:rsidRDefault="00781D10" w:rsidP="008269A3">
      <w:pPr>
        <w:rPr>
          <w:szCs w:val="26"/>
        </w:rPr>
      </w:pPr>
    </w:p>
    <w:p w:rsidR="00781D10" w:rsidRDefault="00083E3C" w:rsidP="008269A3">
      <w:pPr>
        <w:rPr>
          <w:szCs w:val="26"/>
        </w:rPr>
      </w:pPr>
      <w:r>
        <w:rPr>
          <w:szCs w:val="26"/>
        </w:rPr>
        <w:t xml:space="preserve">In this stage of attachment, separation anxiety is likely when a trusted caregiver is absent. </w:t>
      </w:r>
      <w:r w:rsidRPr="00083E3C">
        <w:rPr>
          <w:szCs w:val="26"/>
        </w:rPr>
        <w:t>Toddlers generally want to be with their preferred caregiver at all times, and they will follow the caretaker</w:t>
      </w:r>
      <w:r>
        <w:rPr>
          <w:szCs w:val="26"/>
        </w:rPr>
        <w:t xml:space="preserve"> and do things to keep her attention. The attachment continues to strengthen as the adult stays receptive to the child’s needs and gives him/her attention.</w:t>
      </w:r>
    </w:p>
    <w:p w:rsidR="00781D10" w:rsidRDefault="00781D10" w:rsidP="008269A3">
      <w:pPr>
        <w:rPr>
          <w:szCs w:val="26"/>
        </w:rPr>
      </w:pPr>
    </w:p>
    <w:p w:rsidR="00781D10" w:rsidRDefault="00781D10" w:rsidP="00781D10">
      <w:pPr>
        <w:pStyle w:val="Heading3"/>
      </w:pPr>
      <w:r>
        <w:t>Formation of reciprocal attachment (18 months to 2 years)</w:t>
      </w:r>
    </w:p>
    <w:p w:rsidR="00781D10" w:rsidRDefault="00781D10" w:rsidP="008269A3">
      <w:pPr>
        <w:rPr>
          <w:szCs w:val="26"/>
        </w:rPr>
      </w:pPr>
    </w:p>
    <w:p w:rsidR="00781D10" w:rsidRDefault="009B1EA3" w:rsidP="008269A3">
      <w:pPr>
        <w:rPr>
          <w:szCs w:val="26"/>
        </w:rPr>
      </w:pPr>
      <w:r>
        <w:rPr>
          <w:szCs w:val="26"/>
        </w:rPr>
        <w:t xml:space="preserve">During this time, the child rapidly develops language, which facilitates a new understanding of the caretaker’s movements and other concepts. As a result, separation anxiety usually lessens, which the parent or </w:t>
      </w:r>
      <w:r w:rsidR="00D47C7F">
        <w:rPr>
          <w:szCs w:val="26"/>
        </w:rPr>
        <w:t>an</w:t>
      </w:r>
      <w:r w:rsidRPr="00D47C7F">
        <w:rPr>
          <w:noProof/>
          <w:szCs w:val="26"/>
        </w:rPr>
        <w:t>other significant adult</w:t>
      </w:r>
      <w:r>
        <w:rPr>
          <w:szCs w:val="26"/>
        </w:rPr>
        <w:t xml:space="preserve"> can help manage by explaining things to the child, being present as much as possible and interacting with the child.</w:t>
      </w:r>
    </w:p>
    <w:p w:rsidR="00781D10" w:rsidRDefault="00781D10" w:rsidP="008269A3">
      <w:pPr>
        <w:rPr>
          <w:szCs w:val="26"/>
        </w:rPr>
      </w:pPr>
    </w:p>
    <w:p w:rsidR="00203328" w:rsidRDefault="00781D10" w:rsidP="008269A3">
      <w:pPr>
        <w:rPr>
          <w:szCs w:val="26"/>
        </w:rPr>
      </w:pPr>
      <w:r>
        <w:rPr>
          <w:szCs w:val="26"/>
        </w:rPr>
        <w:lastRenderedPageBreak/>
        <w:t>As such</w:t>
      </w:r>
      <w:r w:rsidR="00B4343B" w:rsidRPr="00B4343B">
        <w:rPr>
          <w:szCs w:val="26"/>
        </w:rPr>
        <w:t xml:space="preserve">, this theory also explained how the insecurities in attachments led to maladaptive </w:t>
      </w:r>
      <w:r>
        <w:rPr>
          <w:szCs w:val="26"/>
        </w:rPr>
        <w:t>behaviors in</w:t>
      </w:r>
      <w:r w:rsidR="007033C8">
        <w:rPr>
          <w:szCs w:val="26"/>
        </w:rPr>
        <w:t xml:space="preserve"> later adult life. </w:t>
      </w:r>
      <w:r w:rsidR="009B1EA3">
        <w:rPr>
          <w:szCs w:val="26"/>
        </w:rPr>
        <w:t xml:space="preserve">Any shortcoming is providing for the child’s basic needs </w:t>
      </w:r>
      <w:r w:rsidR="009B1EA3" w:rsidRPr="00FF707F">
        <w:rPr>
          <w:noProof/>
          <w:szCs w:val="26"/>
        </w:rPr>
        <w:t>will lead to negative expectations</w:t>
      </w:r>
      <w:r w:rsidR="009B1EA3">
        <w:rPr>
          <w:szCs w:val="26"/>
        </w:rPr>
        <w:t xml:space="preserve"> about him- or herself, other people, and the world, especially relating to trust and care. Along these lines, </w:t>
      </w:r>
      <w:r w:rsidR="007033C8">
        <w:rPr>
          <w:szCs w:val="26"/>
        </w:rPr>
        <w:t>Ainsworth expanded</w:t>
      </w:r>
      <w:r>
        <w:rPr>
          <w:szCs w:val="26"/>
        </w:rPr>
        <w:t xml:space="preserve"> on Bowlby’s work and identified three primary types of attachment, namely secure, avoidant, and resistant/ambivalent, while his colleague, Mary Main</w:t>
      </w:r>
      <w:r w:rsidR="007033C8">
        <w:rPr>
          <w:szCs w:val="26"/>
        </w:rPr>
        <w:t>, later</w:t>
      </w:r>
      <w:r>
        <w:rPr>
          <w:szCs w:val="26"/>
        </w:rPr>
        <w:t xml:space="preserve"> added a fourth category, known as </w:t>
      </w:r>
      <w:r w:rsidRPr="00DF73C4">
        <w:rPr>
          <w:noProof/>
          <w:szCs w:val="26"/>
        </w:rPr>
        <w:t>disorganized</w:t>
      </w:r>
      <w:r w:rsidR="007033C8">
        <w:rPr>
          <w:szCs w:val="26"/>
        </w:rPr>
        <w:t xml:space="preserve"> attachment.</w:t>
      </w:r>
      <w:r w:rsidR="007C546E">
        <w:rPr>
          <w:szCs w:val="26"/>
        </w:rPr>
        <w:t xml:space="preserve"> These different forms of attachment </w:t>
      </w:r>
      <w:r w:rsidR="007C546E" w:rsidRPr="00FF707F">
        <w:rPr>
          <w:noProof/>
          <w:szCs w:val="26"/>
        </w:rPr>
        <w:t>is</w:t>
      </w:r>
      <w:r w:rsidR="007C546E">
        <w:rPr>
          <w:szCs w:val="26"/>
        </w:rPr>
        <w:t xml:space="preserve"> associated with how children interact with others and respond to social situations later in life.</w:t>
      </w:r>
    </w:p>
    <w:p w:rsidR="00203328" w:rsidRDefault="00203328" w:rsidP="008269A3">
      <w:pPr>
        <w:rPr>
          <w:szCs w:val="26"/>
        </w:rPr>
      </w:pPr>
    </w:p>
    <w:p w:rsidR="00203328" w:rsidRDefault="00EE46E5" w:rsidP="008269A3">
      <w:pPr>
        <w:pStyle w:val="Heading2"/>
      </w:pPr>
      <w:r>
        <w:t xml:space="preserve">Watson’s </w:t>
      </w:r>
      <w:proofErr w:type="spellStart"/>
      <w:r>
        <w:t>Behaviorism</w:t>
      </w:r>
      <w:proofErr w:type="spellEnd"/>
      <w:r>
        <w:t xml:space="preserve"> Theory</w:t>
      </w:r>
    </w:p>
    <w:p w:rsidR="00203328" w:rsidRDefault="00203328" w:rsidP="008269A3">
      <w:pPr>
        <w:rPr>
          <w:szCs w:val="26"/>
        </w:rPr>
      </w:pPr>
    </w:p>
    <w:p w:rsidR="00AE713C" w:rsidRDefault="00213EF7" w:rsidP="008269A3">
      <w:pPr>
        <w:rPr>
          <w:szCs w:val="26"/>
        </w:rPr>
      </w:pPr>
      <w:r w:rsidRPr="00213EF7">
        <w:rPr>
          <w:szCs w:val="26"/>
        </w:rPr>
        <w:t xml:space="preserve">The behavioral analysis of child development originates from John B. Watson's </w:t>
      </w:r>
      <w:r>
        <w:rPr>
          <w:szCs w:val="26"/>
        </w:rPr>
        <w:t xml:space="preserve">study of </w:t>
      </w:r>
      <w:r w:rsidRPr="00213EF7">
        <w:rPr>
          <w:szCs w:val="26"/>
        </w:rPr>
        <w:t>behaviorism</w:t>
      </w:r>
      <w:r>
        <w:rPr>
          <w:szCs w:val="26"/>
        </w:rPr>
        <w:t>, which specifically looked at conditioning as a primary factor. Closely related to</w:t>
      </w:r>
      <w:r w:rsidR="001F4756">
        <w:rPr>
          <w:szCs w:val="26"/>
        </w:rPr>
        <w:t xml:space="preserve"> learning theory, behaviorism focuses on observable behaviors and is broken into two areas of conditioning – </w:t>
      </w:r>
      <w:r w:rsidR="001F4756" w:rsidRPr="00D47C7F">
        <w:rPr>
          <w:noProof/>
          <w:szCs w:val="26"/>
        </w:rPr>
        <w:t>classic</w:t>
      </w:r>
      <w:r w:rsidR="00D47C7F">
        <w:rPr>
          <w:noProof/>
          <w:szCs w:val="26"/>
        </w:rPr>
        <w:t>al</w:t>
      </w:r>
      <w:r w:rsidR="001F4756">
        <w:rPr>
          <w:szCs w:val="26"/>
        </w:rPr>
        <w:t xml:space="preserve"> and operant.</w:t>
      </w:r>
    </w:p>
    <w:p w:rsidR="00AE713C" w:rsidRDefault="00AE713C" w:rsidP="008269A3">
      <w:pPr>
        <w:rPr>
          <w:szCs w:val="26"/>
        </w:rPr>
      </w:pPr>
    </w:p>
    <w:p w:rsidR="009516B8" w:rsidRDefault="001F4756" w:rsidP="008269A3">
      <w:pPr>
        <w:rPr>
          <w:szCs w:val="26"/>
        </w:rPr>
      </w:pPr>
      <w:r>
        <w:rPr>
          <w:szCs w:val="26"/>
        </w:rPr>
        <w:t xml:space="preserve">The core premise of </w:t>
      </w:r>
      <w:r w:rsidRPr="00FF707F">
        <w:rPr>
          <w:noProof/>
          <w:szCs w:val="26"/>
        </w:rPr>
        <w:t>behavioral</w:t>
      </w:r>
      <w:r>
        <w:rPr>
          <w:szCs w:val="26"/>
        </w:rPr>
        <w:t xml:space="preserve"> developmental theories is that children’s interaction with their environment influences their behavior as they react to real or anticipated rewards, punishments, stimuli, and reinforcement. Unlike most other developmental theories, no consideration is given to internal experiences such as thoughts or feelings. Instead, the focus is only on how experience shapes behavior through mechanisms of conditioning.</w:t>
      </w:r>
    </w:p>
    <w:p w:rsidR="001F4756" w:rsidRDefault="001F4756" w:rsidP="008269A3">
      <w:pPr>
        <w:rPr>
          <w:szCs w:val="26"/>
        </w:rPr>
      </w:pPr>
    </w:p>
    <w:p w:rsidR="001F4756" w:rsidRDefault="001F4756" w:rsidP="001F4756">
      <w:pPr>
        <w:pStyle w:val="Heading3"/>
      </w:pPr>
      <w:r>
        <w:t>Classic</w:t>
      </w:r>
      <w:r w:rsidR="00082B19">
        <w:t>al</w:t>
      </w:r>
      <w:r>
        <w:t xml:space="preserve"> Conditioning</w:t>
      </w:r>
    </w:p>
    <w:p w:rsidR="001F4756" w:rsidRDefault="001F4756" w:rsidP="008269A3">
      <w:pPr>
        <w:rPr>
          <w:szCs w:val="26"/>
        </w:rPr>
      </w:pPr>
    </w:p>
    <w:p w:rsidR="001F4756" w:rsidRDefault="00223B5E" w:rsidP="008269A3">
      <w:pPr>
        <w:rPr>
          <w:szCs w:val="26"/>
        </w:rPr>
      </w:pPr>
      <w:r>
        <w:rPr>
          <w:szCs w:val="26"/>
        </w:rPr>
        <w:t xml:space="preserve">Watson proposed that the process of classical conditioning was able to explain all aspects of human psychology. For example, speech and emotions were responses based on external stimuli. In his 1924-book titled “Behaviorism,” he </w:t>
      </w:r>
      <w:r w:rsidRPr="00223B5E">
        <w:rPr>
          <w:noProof/>
          <w:szCs w:val="26"/>
        </w:rPr>
        <w:t>fam</w:t>
      </w:r>
      <w:r>
        <w:rPr>
          <w:noProof/>
          <w:szCs w:val="26"/>
        </w:rPr>
        <w:t>o</w:t>
      </w:r>
      <w:r w:rsidRPr="00223B5E">
        <w:rPr>
          <w:noProof/>
          <w:szCs w:val="26"/>
        </w:rPr>
        <w:t>usly</w:t>
      </w:r>
      <w:r>
        <w:rPr>
          <w:szCs w:val="26"/>
        </w:rPr>
        <w:t xml:space="preserve"> stated:</w:t>
      </w:r>
    </w:p>
    <w:p w:rsidR="00223B5E" w:rsidRDefault="00223B5E" w:rsidP="008269A3">
      <w:pPr>
        <w:rPr>
          <w:szCs w:val="26"/>
        </w:rPr>
      </w:pPr>
    </w:p>
    <w:p w:rsidR="00223B5E" w:rsidRDefault="00223B5E" w:rsidP="00223B5E">
      <w:pPr>
        <w:ind w:left="720"/>
        <w:rPr>
          <w:szCs w:val="26"/>
        </w:rPr>
      </w:pPr>
      <w:r w:rsidRPr="00223B5E">
        <w:rPr>
          <w:noProof/>
          <w:szCs w:val="26"/>
        </w:rPr>
        <w:t>“Give me a dozen healthy infants, well-formed, and my own specified world to bring them up in and I'll guarantee to take any one at random and train him to become any type of specialist I might select - doctor, lawyer, artist, merchant-chief and, yes, even beggarman and thief, regardless of his talents, penchants, tendencies, abilities, vocations and the race of his ancestors.”</w:t>
      </w:r>
    </w:p>
    <w:p w:rsidR="001F4756" w:rsidRDefault="001F4756" w:rsidP="008269A3">
      <w:pPr>
        <w:rPr>
          <w:szCs w:val="26"/>
        </w:rPr>
      </w:pPr>
    </w:p>
    <w:p w:rsidR="001F4756" w:rsidRDefault="00223B5E" w:rsidP="008269A3">
      <w:pPr>
        <w:rPr>
          <w:szCs w:val="26"/>
        </w:rPr>
      </w:pPr>
      <w:r>
        <w:rPr>
          <w:szCs w:val="26"/>
        </w:rPr>
        <w:t xml:space="preserve">Based on Pavlov’s experimental observations, Watson proposed that an unconditioned stimulus produced an unconditioned response, but, </w:t>
      </w:r>
      <w:r>
        <w:rPr>
          <w:szCs w:val="26"/>
        </w:rPr>
        <w:lastRenderedPageBreak/>
        <w:t xml:space="preserve">after repetition, both become conditioned, thereby </w:t>
      </w:r>
      <w:r>
        <w:rPr>
          <w:noProof/>
          <w:szCs w:val="26"/>
        </w:rPr>
        <w:t>creat</w:t>
      </w:r>
      <w:r w:rsidRPr="00223B5E">
        <w:rPr>
          <w:noProof/>
          <w:szCs w:val="26"/>
        </w:rPr>
        <w:t>ing</w:t>
      </w:r>
      <w:r>
        <w:rPr>
          <w:szCs w:val="26"/>
        </w:rPr>
        <w:t xml:space="preserve"> a conditioned response after association with previous outcomes.</w:t>
      </w:r>
      <w:r w:rsidR="00082B19">
        <w:rPr>
          <w:szCs w:val="26"/>
        </w:rPr>
        <w:t xml:space="preserve"> The Little Albert experiment is one of the landmark studies of operant conditioning (read more at </w:t>
      </w:r>
      <w:proofErr w:type="gramStart"/>
      <w:r w:rsidR="00082B19">
        <w:rPr>
          <w:szCs w:val="26"/>
        </w:rPr>
        <w:t>As</w:t>
      </w:r>
      <w:proofErr w:type="gramEnd"/>
      <w:r w:rsidR="00082B19">
        <w:rPr>
          <w:szCs w:val="26"/>
        </w:rPr>
        <w:t xml:space="preserve"> such, child development is attributed to classical conditioning as experiences lead to conditioned responses. For instance, humiliation and punishment at school can lead to fear and a dislike of particular subjects.</w:t>
      </w:r>
    </w:p>
    <w:p w:rsidR="001F4756" w:rsidRDefault="001F4756" w:rsidP="008269A3">
      <w:pPr>
        <w:rPr>
          <w:szCs w:val="26"/>
        </w:rPr>
      </w:pPr>
    </w:p>
    <w:p w:rsidR="001F4756" w:rsidRDefault="001F4756" w:rsidP="001F4756">
      <w:pPr>
        <w:pStyle w:val="Heading3"/>
      </w:pPr>
      <w:r>
        <w:t>Operant Conditioning</w:t>
      </w:r>
    </w:p>
    <w:p w:rsidR="001F4756" w:rsidRDefault="001F4756" w:rsidP="008269A3">
      <w:pPr>
        <w:rPr>
          <w:szCs w:val="26"/>
        </w:rPr>
      </w:pPr>
    </w:p>
    <w:p w:rsidR="001F4756" w:rsidRDefault="0044709D" w:rsidP="008269A3">
      <w:pPr>
        <w:rPr>
          <w:szCs w:val="26"/>
        </w:rPr>
      </w:pPr>
      <w:r>
        <w:rPr>
          <w:szCs w:val="26"/>
        </w:rPr>
        <w:t xml:space="preserve">Operant conditioning is another form of learning whereby the child changes his or her behavior because of the </w:t>
      </w:r>
      <w:r w:rsidRPr="0044709D">
        <w:rPr>
          <w:noProof/>
          <w:szCs w:val="26"/>
        </w:rPr>
        <w:t>consequen</w:t>
      </w:r>
      <w:r>
        <w:rPr>
          <w:noProof/>
          <w:szCs w:val="26"/>
        </w:rPr>
        <w:t>c</w:t>
      </w:r>
      <w:r w:rsidRPr="0044709D">
        <w:rPr>
          <w:noProof/>
          <w:szCs w:val="26"/>
        </w:rPr>
        <w:t>es</w:t>
      </w:r>
      <w:r>
        <w:rPr>
          <w:szCs w:val="26"/>
        </w:rPr>
        <w:t xml:space="preserve"> that s/he has encountered in previous similar situations. The </w:t>
      </w:r>
      <w:r>
        <w:rPr>
          <w:noProof/>
          <w:szCs w:val="26"/>
        </w:rPr>
        <w:t>result</w:t>
      </w:r>
      <w:r w:rsidRPr="0044709D">
        <w:rPr>
          <w:noProof/>
          <w:szCs w:val="26"/>
        </w:rPr>
        <w:t>s</w:t>
      </w:r>
      <w:r>
        <w:rPr>
          <w:szCs w:val="26"/>
        </w:rPr>
        <w:t xml:space="preserve"> may </w:t>
      </w:r>
      <w:r w:rsidRPr="00FF707F">
        <w:rPr>
          <w:noProof/>
          <w:szCs w:val="26"/>
        </w:rPr>
        <w:t>be</w:t>
      </w:r>
      <w:r>
        <w:rPr>
          <w:szCs w:val="26"/>
        </w:rPr>
        <w:t xml:space="preserve"> positive, thereby reinforcing </w:t>
      </w:r>
      <w:r>
        <w:rPr>
          <w:noProof/>
          <w:szCs w:val="26"/>
        </w:rPr>
        <w:t>the</w:t>
      </w:r>
      <w:r w:rsidRPr="0044709D">
        <w:rPr>
          <w:noProof/>
          <w:szCs w:val="26"/>
        </w:rPr>
        <w:t xml:space="preserve"> desired</w:t>
      </w:r>
      <w:r>
        <w:rPr>
          <w:szCs w:val="26"/>
        </w:rPr>
        <w:t xml:space="preserve"> behavior, or negative, which </w:t>
      </w:r>
      <w:r w:rsidRPr="0044709D">
        <w:rPr>
          <w:noProof/>
          <w:szCs w:val="26"/>
        </w:rPr>
        <w:t>disco</w:t>
      </w:r>
      <w:r>
        <w:rPr>
          <w:noProof/>
          <w:szCs w:val="26"/>
        </w:rPr>
        <w:t>u</w:t>
      </w:r>
      <w:r w:rsidRPr="0044709D">
        <w:rPr>
          <w:noProof/>
          <w:szCs w:val="26"/>
        </w:rPr>
        <w:t>rages</w:t>
      </w:r>
      <w:r>
        <w:rPr>
          <w:szCs w:val="26"/>
        </w:rPr>
        <w:t xml:space="preserve"> it. B. F. Skinner is regarded as the father of the term operant </w:t>
      </w:r>
      <w:r w:rsidRPr="0044709D">
        <w:rPr>
          <w:noProof/>
          <w:szCs w:val="26"/>
        </w:rPr>
        <w:t>conditioning</w:t>
      </w:r>
      <w:r>
        <w:rPr>
          <w:noProof/>
          <w:szCs w:val="26"/>
        </w:rPr>
        <w:t>,</w:t>
      </w:r>
      <w:r>
        <w:rPr>
          <w:szCs w:val="26"/>
        </w:rPr>
        <w:t xml:space="preserve"> and he also distinguished between </w:t>
      </w:r>
      <w:r w:rsidRPr="00FF707F">
        <w:rPr>
          <w:noProof/>
          <w:szCs w:val="26"/>
        </w:rPr>
        <w:t>positive</w:t>
      </w:r>
      <w:r>
        <w:rPr>
          <w:szCs w:val="26"/>
        </w:rPr>
        <w:t xml:space="preserve"> and negative reinforcement determined by punishment and reward. Therefore, the expected outcomes of an intentional behavior </w:t>
      </w:r>
      <w:r w:rsidRPr="0044709D">
        <w:rPr>
          <w:noProof/>
          <w:szCs w:val="26"/>
        </w:rPr>
        <w:t>sha</w:t>
      </w:r>
      <w:r>
        <w:rPr>
          <w:noProof/>
          <w:szCs w:val="26"/>
        </w:rPr>
        <w:t>p</w:t>
      </w:r>
      <w:r w:rsidRPr="0044709D">
        <w:rPr>
          <w:noProof/>
          <w:szCs w:val="26"/>
        </w:rPr>
        <w:t>es</w:t>
      </w:r>
      <w:r>
        <w:rPr>
          <w:szCs w:val="26"/>
        </w:rPr>
        <w:t xml:space="preserve"> and modifies a child’s behavior.</w:t>
      </w:r>
    </w:p>
    <w:p w:rsidR="00B933BD" w:rsidRDefault="00B933BD" w:rsidP="008269A3">
      <w:pPr>
        <w:rPr>
          <w:szCs w:val="26"/>
        </w:rPr>
      </w:pPr>
    </w:p>
    <w:p w:rsidR="00B933BD" w:rsidRDefault="00B933BD" w:rsidP="00E51305">
      <w:pPr>
        <w:pStyle w:val="Heading2"/>
      </w:pPr>
      <w:r>
        <w:t>Other Developmental Theories</w:t>
      </w:r>
    </w:p>
    <w:p w:rsidR="00B933BD" w:rsidRDefault="00B933BD" w:rsidP="008269A3">
      <w:pPr>
        <w:rPr>
          <w:szCs w:val="26"/>
        </w:rPr>
      </w:pPr>
    </w:p>
    <w:p w:rsidR="00B933BD" w:rsidRDefault="00B933BD" w:rsidP="008269A3">
      <w:pPr>
        <w:rPr>
          <w:szCs w:val="26"/>
        </w:rPr>
      </w:pPr>
      <w:r w:rsidRPr="005B332D">
        <w:rPr>
          <w:i/>
          <w:szCs w:val="26"/>
        </w:rPr>
        <w:t>Albert Bandura’s social learning theory</w:t>
      </w:r>
      <w:r w:rsidR="0044709D">
        <w:rPr>
          <w:szCs w:val="26"/>
        </w:rPr>
        <w:t xml:space="preserve"> followed after Skinner’s theory of operant conditioning, upon which it was based, but he added two important concepts, namely that mediating processes occur between stimuli and responses and that b</w:t>
      </w:r>
      <w:r w:rsidR="0044709D" w:rsidRPr="0044709D">
        <w:rPr>
          <w:szCs w:val="26"/>
        </w:rPr>
        <w:t>ehavior is learned from the environment through the process of observational learning.</w:t>
      </w:r>
      <w:r w:rsidR="0044709D">
        <w:rPr>
          <w:szCs w:val="26"/>
        </w:rPr>
        <w:t xml:space="preserve"> Bandura </w:t>
      </w:r>
      <w:r w:rsidR="0044709D" w:rsidRPr="0044709D">
        <w:rPr>
          <w:noProof/>
          <w:szCs w:val="26"/>
        </w:rPr>
        <w:t>proposed</w:t>
      </w:r>
      <w:r w:rsidR="0044709D">
        <w:rPr>
          <w:szCs w:val="26"/>
        </w:rPr>
        <w:t xml:space="preserve"> that mental processes are involved in learning rather than imitation or an automatic response. The</w:t>
      </w:r>
      <w:r w:rsidR="0044709D" w:rsidRPr="0044709D">
        <w:rPr>
          <w:szCs w:val="26"/>
        </w:rPr>
        <w:t xml:space="preserve"> four mediational </w:t>
      </w:r>
      <w:r w:rsidR="0044709D" w:rsidRPr="00FF707F">
        <w:rPr>
          <w:noProof/>
          <w:szCs w:val="26"/>
        </w:rPr>
        <w:t>processes</w:t>
      </w:r>
      <w:r w:rsidR="0044709D" w:rsidRPr="0044709D">
        <w:rPr>
          <w:szCs w:val="26"/>
        </w:rPr>
        <w:t xml:space="preserve"> </w:t>
      </w:r>
      <w:r w:rsidR="0044709D">
        <w:rPr>
          <w:noProof/>
          <w:szCs w:val="26"/>
        </w:rPr>
        <w:t>suggest</w:t>
      </w:r>
      <w:r w:rsidR="0044709D" w:rsidRPr="0044709D">
        <w:rPr>
          <w:noProof/>
          <w:szCs w:val="26"/>
        </w:rPr>
        <w:t>ed</w:t>
      </w:r>
      <w:r w:rsidR="0044709D" w:rsidRPr="0044709D">
        <w:rPr>
          <w:szCs w:val="26"/>
        </w:rPr>
        <w:t xml:space="preserve"> by Bandura</w:t>
      </w:r>
      <w:r w:rsidR="0044709D">
        <w:rPr>
          <w:szCs w:val="26"/>
        </w:rPr>
        <w:t xml:space="preserve"> are attention, memory, ability to reproduce the behavior, and motivation to perform the behavior.</w:t>
      </w:r>
    </w:p>
    <w:p w:rsidR="00B933BD" w:rsidRDefault="00B933BD" w:rsidP="008269A3">
      <w:pPr>
        <w:rPr>
          <w:szCs w:val="26"/>
        </w:rPr>
      </w:pPr>
    </w:p>
    <w:p w:rsidR="00B933BD" w:rsidRDefault="00B933BD" w:rsidP="008269A3">
      <w:pPr>
        <w:rPr>
          <w:szCs w:val="26"/>
        </w:rPr>
      </w:pPr>
      <w:r w:rsidRPr="005B332D">
        <w:rPr>
          <w:i/>
          <w:szCs w:val="26"/>
        </w:rPr>
        <w:t>Lev Vygotsky’s sociocultural theory</w:t>
      </w:r>
      <w:r w:rsidR="00126988">
        <w:rPr>
          <w:szCs w:val="26"/>
        </w:rPr>
        <w:t xml:space="preserve"> of child development proposes learning as a social process </w:t>
      </w:r>
      <w:r w:rsidR="00126988">
        <w:rPr>
          <w:noProof/>
          <w:szCs w:val="26"/>
        </w:rPr>
        <w:t>i</w:t>
      </w:r>
      <w:r w:rsidR="00126988" w:rsidRPr="00126988">
        <w:rPr>
          <w:noProof/>
          <w:szCs w:val="26"/>
        </w:rPr>
        <w:t>n</w:t>
      </w:r>
      <w:r w:rsidR="00126988">
        <w:rPr>
          <w:szCs w:val="26"/>
        </w:rPr>
        <w:t xml:space="preserve"> the context of a person’s society and culture. As such, social interaction plays a fundamental role in cognitive development. In his book titled “Social development theory” published in 1978, he wrote:</w:t>
      </w:r>
    </w:p>
    <w:p w:rsidR="00126988" w:rsidRDefault="00126988" w:rsidP="008269A3">
      <w:pPr>
        <w:rPr>
          <w:szCs w:val="26"/>
        </w:rPr>
      </w:pPr>
    </w:p>
    <w:p w:rsidR="00126988" w:rsidRDefault="00126988" w:rsidP="00126988">
      <w:pPr>
        <w:ind w:left="720"/>
        <w:rPr>
          <w:szCs w:val="26"/>
        </w:rPr>
      </w:pPr>
      <w:r>
        <w:rPr>
          <w:szCs w:val="26"/>
        </w:rPr>
        <w:t>“</w:t>
      </w:r>
      <w:r w:rsidRPr="00126988">
        <w:rPr>
          <w:szCs w:val="26"/>
        </w:rPr>
        <w:t>Every function in the child's cultural development appears twice: first, on the social level, and later, on the individual level; first, between people (</w:t>
      </w:r>
      <w:proofErr w:type="spellStart"/>
      <w:r w:rsidRPr="00126988">
        <w:rPr>
          <w:noProof/>
          <w:szCs w:val="26"/>
        </w:rPr>
        <w:t>interpsychological</w:t>
      </w:r>
      <w:proofErr w:type="spellEnd"/>
      <w:r w:rsidRPr="00126988">
        <w:rPr>
          <w:szCs w:val="26"/>
        </w:rPr>
        <w:t>) and then inside the child (</w:t>
      </w:r>
      <w:proofErr w:type="spellStart"/>
      <w:r w:rsidRPr="00126988">
        <w:rPr>
          <w:noProof/>
          <w:szCs w:val="26"/>
        </w:rPr>
        <w:t>intrapsychological</w:t>
      </w:r>
      <w:proofErr w:type="spellEnd"/>
      <w:r w:rsidRPr="00126988">
        <w:rPr>
          <w:szCs w:val="26"/>
        </w:rPr>
        <w:t xml:space="preserve">). This applies equally to voluntary attention, to logical memory, and to the formation of concepts. </w:t>
      </w:r>
      <w:r w:rsidRPr="00126988">
        <w:rPr>
          <w:szCs w:val="26"/>
        </w:rPr>
        <w:lastRenderedPageBreak/>
        <w:t>All the higher functions originate as actual rel</w:t>
      </w:r>
      <w:r>
        <w:rPr>
          <w:szCs w:val="26"/>
        </w:rPr>
        <w:t>ationships between individuals.”</w:t>
      </w:r>
    </w:p>
    <w:p w:rsidR="00126988" w:rsidRDefault="00126988" w:rsidP="00126988">
      <w:pPr>
        <w:ind w:left="720"/>
        <w:rPr>
          <w:szCs w:val="26"/>
        </w:rPr>
      </w:pPr>
    </w:p>
    <w:p w:rsidR="00126988" w:rsidRDefault="00126988" w:rsidP="00126988">
      <w:pPr>
        <w:rPr>
          <w:szCs w:val="26"/>
        </w:rPr>
      </w:pPr>
      <w:r>
        <w:rPr>
          <w:szCs w:val="26"/>
        </w:rPr>
        <w:t xml:space="preserve">Therefore, according to Vygotsky, all children were born with </w:t>
      </w:r>
      <w:r>
        <w:rPr>
          <w:noProof/>
          <w:szCs w:val="26"/>
        </w:rPr>
        <w:t>fundamental</w:t>
      </w:r>
      <w:r>
        <w:rPr>
          <w:szCs w:val="26"/>
        </w:rPr>
        <w:t xml:space="preserve"> biological constraints, but the cultural beliefs and attitudes in which </w:t>
      </w:r>
      <w:r w:rsidRPr="00126988">
        <w:rPr>
          <w:noProof/>
          <w:szCs w:val="26"/>
        </w:rPr>
        <w:t>they develop</w:t>
      </w:r>
      <w:r>
        <w:rPr>
          <w:szCs w:val="26"/>
        </w:rPr>
        <w:t xml:space="preserve"> provide the tools to adapt their basic mental abilities to allow for optimal learning.</w:t>
      </w:r>
    </w:p>
    <w:p w:rsidR="005B332D" w:rsidRDefault="005B332D" w:rsidP="008269A3">
      <w:pPr>
        <w:rPr>
          <w:szCs w:val="26"/>
        </w:rPr>
      </w:pPr>
    </w:p>
    <w:p w:rsidR="005B332D" w:rsidRDefault="005B332D" w:rsidP="008269A3">
      <w:pPr>
        <w:rPr>
          <w:szCs w:val="26"/>
        </w:rPr>
      </w:pPr>
      <w:r w:rsidRPr="005B332D">
        <w:rPr>
          <w:i/>
          <w:szCs w:val="26"/>
        </w:rPr>
        <w:t>Freud’s psychoanalytic child developmental theory</w:t>
      </w:r>
      <w:r>
        <w:rPr>
          <w:szCs w:val="26"/>
        </w:rPr>
        <w:t xml:space="preserve"> stressed the importance of childhood events and </w:t>
      </w:r>
      <w:r w:rsidRPr="00126988">
        <w:rPr>
          <w:noProof/>
          <w:szCs w:val="26"/>
        </w:rPr>
        <w:t>experiences</w:t>
      </w:r>
      <w:r>
        <w:rPr>
          <w:szCs w:val="26"/>
        </w:rPr>
        <w:t xml:space="preserve"> but emphasized psychosexual development relating to psychological dysfunctions rather than normal functioning. Freud identified these psychosexual stages as oral, anal, phallic, latency, and genital, through which he argued a child progresses through with the passage of time, each linked to a different source of pleasure.</w:t>
      </w:r>
    </w:p>
    <w:p w:rsidR="005B332D" w:rsidRDefault="005B332D" w:rsidP="008269A3">
      <w:pPr>
        <w:rPr>
          <w:szCs w:val="26"/>
        </w:rPr>
      </w:pPr>
    </w:p>
    <w:p w:rsidR="005B332D" w:rsidRDefault="00126988" w:rsidP="008269A3">
      <w:pPr>
        <w:rPr>
          <w:szCs w:val="26"/>
        </w:rPr>
      </w:pPr>
      <w:r>
        <w:rPr>
          <w:szCs w:val="26"/>
        </w:rPr>
        <w:t xml:space="preserve">All these theories put </w:t>
      </w:r>
      <w:r w:rsidRPr="00126988">
        <w:rPr>
          <w:noProof/>
          <w:szCs w:val="26"/>
        </w:rPr>
        <w:t>together,</w:t>
      </w:r>
      <w:r>
        <w:rPr>
          <w:szCs w:val="26"/>
        </w:rPr>
        <w:t xml:space="preserve"> offer a valuable perspective </w:t>
      </w:r>
      <w:r w:rsidRPr="00126988">
        <w:rPr>
          <w:noProof/>
          <w:szCs w:val="26"/>
        </w:rPr>
        <w:t>o</w:t>
      </w:r>
      <w:r>
        <w:rPr>
          <w:noProof/>
          <w:szCs w:val="26"/>
        </w:rPr>
        <w:t>n</w:t>
      </w:r>
      <w:r>
        <w:rPr>
          <w:szCs w:val="26"/>
        </w:rPr>
        <w:t xml:space="preserve"> child development in </w:t>
      </w:r>
      <w:r>
        <w:rPr>
          <w:noProof/>
          <w:szCs w:val="26"/>
        </w:rPr>
        <w:t>various</w:t>
      </w:r>
      <w:r>
        <w:rPr>
          <w:szCs w:val="26"/>
        </w:rPr>
        <w:t xml:space="preserve"> aspects including cultural, social, cognitive, and attachment so that the understanding can help adults recognize children’s individual needs and abilities and provide special education where required.</w:t>
      </w:r>
    </w:p>
    <w:p w:rsidR="00213EF7" w:rsidRDefault="00213EF7" w:rsidP="008269A3">
      <w:pPr>
        <w:rPr>
          <w:szCs w:val="26"/>
        </w:rPr>
      </w:pPr>
    </w:p>
    <w:p w:rsidR="00213EF7" w:rsidRDefault="00213EF7" w:rsidP="00213EF7">
      <w:pPr>
        <w:pStyle w:val="Heading3"/>
      </w:pPr>
      <w:r>
        <w:t>Behavioral Cusp</w:t>
      </w:r>
    </w:p>
    <w:p w:rsidR="009516B8" w:rsidRDefault="009516B8" w:rsidP="008269A3">
      <w:pPr>
        <w:rPr>
          <w:szCs w:val="26"/>
        </w:rPr>
      </w:pPr>
    </w:p>
    <w:p w:rsidR="007E0430" w:rsidRDefault="00213EF7" w:rsidP="008269A3">
      <w:pPr>
        <w:rPr>
          <w:szCs w:val="26"/>
        </w:rPr>
      </w:pPr>
      <w:r>
        <w:rPr>
          <w:szCs w:val="26"/>
        </w:rPr>
        <w:t>Finally, a conc</w:t>
      </w:r>
      <w:r w:rsidR="00126988">
        <w:rPr>
          <w:szCs w:val="26"/>
        </w:rPr>
        <w:t>ept worth mentioning as it</w:t>
      </w:r>
      <w:r>
        <w:rPr>
          <w:szCs w:val="26"/>
        </w:rPr>
        <w:t xml:space="preserve"> has far-reaching consequences to the possibilities of </w:t>
      </w:r>
      <w:r w:rsidRPr="00213EF7">
        <w:rPr>
          <w:szCs w:val="26"/>
        </w:rPr>
        <w:t>access</w:t>
      </w:r>
      <w:r>
        <w:rPr>
          <w:szCs w:val="26"/>
        </w:rPr>
        <w:t>ing</w:t>
      </w:r>
      <w:r w:rsidRPr="00213EF7">
        <w:rPr>
          <w:szCs w:val="26"/>
        </w:rPr>
        <w:t xml:space="preserve"> new reinforcers, new contingencies, new environments, new related behaviors</w:t>
      </w:r>
      <w:r>
        <w:rPr>
          <w:szCs w:val="26"/>
        </w:rPr>
        <w:t>, and shake archaic or problem behaviors. In essence, it can be applied as an alternative to the idea of simple chronological maturation linked to age-based developmental milestones.</w:t>
      </w:r>
      <w:r w:rsidR="00126988">
        <w:rPr>
          <w:szCs w:val="26"/>
        </w:rPr>
        <w:t xml:space="preserve"> In simpler terms, </w:t>
      </w:r>
      <w:r w:rsidR="00126988">
        <w:rPr>
          <w:noProof/>
          <w:szCs w:val="26"/>
        </w:rPr>
        <w:t>some</w:t>
      </w:r>
      <w:r w:rsidR="00126988">
        <w:rPr>
          <w:szCs w:val="26"/>
        </w:rPr>
        <w:t xml:space="preserve"> behavior changes may open the door to more profound changes and far-reaching consequences.</w:t>
      </w:r>
      <w:r w:rsidR="00E74B9C">
        <w:rPr>
          <w:szCs w:val="26"/>
        </w:rPr>
        <w:t xml:space="preserve"> As such, a </w:t>
      </w:r>
      <w:r w:rsidR="00E74B9C" w:rsidRPr="00E74B9C">
        <w:rPr>
          <w:noProof/>
          <w:szCs w:val="26"/>
        </w:rPr>
        <w:t>cusp</w:t>
      </w:r>
      <w:r w:rsidR="00E74B9C">
        <w:rPr>
          <w:szCs w:val="26"/>
        </w:rPr>
        <w:t xml:space="preserve"> is </w:t>
      </w:r>
      <w:r w:rsidR="00E74B9C" w:rsidRPr="00E74B9C">
        <w:rPr>
          <w:noProof/>
          <w:szCs w:val="26"/>
        </w:rPr>
        <w:t xml:space="preserve">a </w:t>
      </w:r>
      <w:r w:rsidR="00E74B9C">
        <w:rPr>
          <w:noProof/>
          <w:szCs w:val="26"/>
        </w:rPr>
        <w:t>unique</w:t>
      </w:r>
      <w:r w:rsidR="00E74B9C">
        <w:rPr>
          <w:szCs w:val="26"/>
        </w:rPr>
        <w:t xml:space="preserve"> instance of behavior change that is crucial </w:t>
      </w:r>
      <w:r w:rsidR="00E74B9C">
        <w:rPr>
          <w:noProof/>
          <w:szCs w:val="26"/>
        </w:rPr>
        <w:t>to</w:t>
      </w:r>
      <w:r w:rsidR="00E74B9C">
        <w:rPr>
          <w:szCs w:val="26"/>
        </w:rPr>
        <w:t xml:space="preserve"> subsequent or continued change.</w:t>
      </w:r>
    </w:p>
    <w:p w:rsidR="00213EF7" w:rsidRDefault="00213EF7" w:rsidP="008269A3">
      <w:pPr>
        <w:rPr>
          <w:szCs w:val="26"/>
        </w:rPr>
      </w:pPr>
    </w:p>
    <w:p w:rsidR="00213EF7" w:rsidRPr="00F76128" w:rsidRDefault="00E74B9C" w:rsidP="008269A3">
      <w:pPr>
        <w:rPr>
          <w:szCs w:val="26"/>
        </w:rPr>
      </w:pPr>
      <w:r>
        <w:rPr>
          <w:szCs w:val="26"/>
        </w:rPr>
        <w:t xml:space="preserve">Such ideas imply that behavior development is not always cumulative and hierarchical in that subsequent learning is dependent on prior </w:t>
      </w:r>
      <w:r>
        <w:rPr>
          <w:noProof/>
          <w:szCs w:val="26"/>
        </w:rPr>
        <w:t>knowledge</w:t>
      </w:r>
      <w:r>
        <w:rPr>
          <w:szCs w:val="26"/>
        </w:rPr>
        <w:t xml:space="preserve">. Therefore, human development is more </w:t>
      </w:r>
      <w:r w:rsidRPr="00E74B9C">
        <w:rPr>
          <w:noProof/>
          <w:szCs w:val="26"/>
        </w:rPr>
        <w:t>compl</w:t>
      </w:r>
      <w:r>
        <w:rPr>
          <w:noProof/>
          <w:szCs w:val="26"/>
        </w:rPr>
        <w:t>icated</w:t>
      </w:r>
      <w:r>
        <w:rPr>
          <w:szCs w:val="26"/>
        </w:rPr>
        <w:t xml:space="preserve"> than chronological changes </w:t>
      </w:r>
      <w:r>
        <w:rPr>
          <w:noProof/>
          <w:szCs w:val="26"/>
        </w:rPr>
        <w:t>in</w:t>
      </w:r>
      <w:r>
        <w:rPr>
          <w:szCs w:val="26"/>
        </w:rPr>
        <w:t xml:space="preserve"> a set sequence.</w:t>
      </w:r>
      <w:r w:rsidR="004F43DF">
        <w:rPr>
          <w:szCs w:val="26"/>
        </w:rPr>
        <w:t xml:space="preserve"> Examples of aspects that can trigger behavioral cusps are </w:t>
      </w:r>
      <w:r w:rsidR="004F43DF" w:rsidRPr="004F43DF">
        <w:rPr>
          <w:noProof/>
          <w:szCs w:val="26"/>
        </w:rPr>
        <w:t>generativeness</w:t>
      </w:r>
      <w:r w:rsidR="004F43DF">
        <w:rPr>
          <w:szCs w:val="26"/>
        </w:rPr>
        <w:t xml:space="preserve"> (i.e. novel responses to counter stagnation), access to new environments (i.e. technology), and changes in social validity (i.e. new social demands, social media)</w:t>
      </w:r>
    </w:p>
    <w:p w:rsidR="006C0463" w:rsidRDefault="006C0463" w:rsidP="008269A3"/>
    <w:p w:rsidR="00797493" w:rsidRPr="00F76128" w:rsidRDefault="00797493" w:rsidP="008269A3"/>
    <w:p w:rsidR="00627F96" w:rsidRPr="00F76128" w:rsidRDefault="00420E6A" w:rsidP="008269A3">
      <w:pPr>
        <w:pStyle w:val="Heading2"/>
        <w:keepNext w:val="0"/>
        <w:pBdr>
          <w:top w:val="single" w:sz="4" w:space="1" w:color="auto"/>
          <w:left w:val="single" w:sz="4" w:space="4" w:color="auto"/>
          <w:bottom w:val="single" w:sz="4" w:space="1" w:color="auto"/>
          <w:right w:val="single" w:sz="4" w:space="4" w:color="auto"/>
        </w:pBdr>
        <w:rPr>
          <w:szCs w:val="28"/>
          <w:lang w:val="en-US"/>
        </w:rPr>
      </w:pPr>
      <w:r w:rsidRPr="00F76128">
        <w:rPr>
          <w:rStyle w:val="Heading3Char"/>
          <w:b w:val="0"/>
        </w:rPr>
        <w:t>Exercise</w:t>
      </w:r>
      <w:r w:rsidRPr="00F76128">
        <w:rPr>
          <w:szCs w:val="28"/>
          <w:lang w:val="en-US"/>
        </w:rPr>
        <w:t xml:space="preserve"> </w:t>
      </w:r>
      <w:r w:rsidR="008617A9">
        <w:rPr>
          <w:rStyle w:val="Heading3Char"/>
          <w:b w:val="0"/>
        </w:rPr>
        <w:t>1</w:t>
      </w:r>
      <w:r w:rsidR="00627F96" w:rsidRPr="00F76128">
        <w:rPr>
          <w:rStyle w:val="Heading3Char"/>
          <w:b w:val="0"/>
        </w:rPr>
        <w:t>.</w:t>
      </w:r>
      <w:r w:rsidR="008675FA">
        <w:rPr>
          <w:rStyle w:val="Heading3Char"/>
          <w:b w:val="0"/>
        </w:rPr>
        <w:t>2</w:t>
      </w:r>
    </w:p>
    <w:p w:rsidR="00627F96" w:rsidRPr="00F76128" w:rsidRDefault="00627F96" w:rsidP="008269A3">
      <w:pPr>
        <w:pBdr>
          <w:top w:val="single" w:sz="4" w:space="1" w:color="auto"/>
          <w:left w:val="single" w:sz="4" w:space="4" w:color="auto"/>
          <w:bottom w:val="single" w:sz="4" w:space="1" w:color="auto"/>
          <w:right w:val="single" w:sz="4" w:space="4" w:color="auto"/>
        </w:pBdr>
      </w:pPr>
    </w:p>
    <w:p w:rsidR="00627F96" w:rsidRPr="00F76128" w:rsidRDefault="00D47C7F" w:rsidP="008269A3">
      <w:pPr>
        <w:pBdr>
          <w:top w:val="single" w:sz="4" w:space="1" w:color="auto"/>
          <w:left w:val="single" w:sz="4" w:space="4" w:color="auto"/>
          <w:bottom w:val="single" w:sz="4" w:space="1" w:color="auto"/>
          <w:right w:val="single" w:sz="4" w:space="4" w:color="auto"/>
        </w:pBdr>
      </w:pPr>
      <w:r>
        <w:t xml:space="preserve">In one paragraph, </w:t>
      </w:r>
      <w:r w:rsidRPr="00FF707F">
        <w:rPr>
          <w:noProof/>
        </w:rPr>
        <w:t>briefly</w:t>
      </w:r>
      <w:r>
        <w:t xml:space="preserve"> explain if and how social media can be considered a behavioral cusp.</w:t>
      </w:r>
    </w:p>
    <w:p w:rsidR="00627F96" w:rsidRPr="00F76128" w:rsidRDefault="00627F96" w:rsidP="008269A3">
      <w:pPr>
        <w:pBdr>
          <w:top w:val="single" w:sz="4" w:space="1" w:color="auto"/>
          <w:left w:val="single" w:sz="4" w:space="4" w:color="auto"/>
          <w:bottom w:val="single" w:sz="4" w:space="1" w:color="auto"/>
          <w:right w:val="single" w:sz="4" w:space="4" w:color="auto"/>
        </w:pBdr>
      </w:pPr>
    </w:p>
    <w:p w:rsidR="00627F96" w:rsidRPr="00F76128" w:rsidRDefault="00627F96" w:rsidP="008269A3">
      <w:pPr>
        <w:pBdr>
          <w:top w:val="single" w:sz="4" w:space="1" w:color="auto"/>
          <w:left w:val="single" w:sz="4" w:space="4" w:color="auto"/>
          <w:bottom w:val="single" w:sz="4" w:space="1" w:color="auto"/>
          <w:right w:val="single" w:sz="4" w:space="4" w:color="auto"/>
        </w:pBdr>
      </w:pPr>
    </w:p>
    <w:p w:rsidR="00627F96" w:rsidRPr="00F76128" w:rsidRDefault="00627F96" w:rsidP="008269A3">
      <w:pPr>
        <w:pBdr>
          <w:top w:val="single" w:sz="4" w:space="1" w:color="auto"/>
          <w:left w:val="single" w:sz="4" w:space="4" w:color="auto"/>
          <w:bottom w:val="single" w:sz="4" w:space="1" w:color="auto"/>
          <w:right w:val="single" w:sz="4" w:space="4" w:color="auto"/>
        </w:pBdr>
      </w:pPr>
    </w:p>
    <w:p w:rsidR="00627F96" w:rsidRPr="00F76128" w:rsidRDefault="00627F96" w:rsidP="008269A3">
      <w:pPr>
        <w:pBdr>
          <w:top w:val="single" w:sz="4" w:space="1" w:color="auto"/>
          <w:left w:val="single" w:sz="4" w:space="4" w:color="auto"/>
          <w:bottom w:val="single" w:sz="4" w:space="1" w:color="auto"/>
          <w:right w:val="single" w:sz="4" w:space="4" w:color="auto"/>
        </w:pBdr>
      </w:pPr>
    </w:p>
    <w:p w:rsidR="00627F96" w:rsidRPr="00F76128" w:rsidRDefault="00627F96" w:rsidP="008269A3">
      <w:pPr>
        <w:pBdr>
          <w:top w:val="single" w:sz="4" w:space="1" w:color="auto"/>
          <w:left w:val="single" w:sz="4" w:space="4" w:color="auto"/>
          <w:bottom w:val="single" w:sz="4" w:space="1" w:color="auto"/>
          <w:right w:val="single" w:sz="4" w:space="4" w:color="auto"/>
        </w:pBdr>
      </w:pPr>
    </w:p>
    <w:p w:rsidR="00E34F52" w:rsidRPr="00F76128" w:rsidRDefault="00E34F52" w:rsidP="008269A3">
      <w:pPr>
        <w:pBdr>
          <w:top w:val="single" w:sz="4" w:space="1" w:color="auto"/>
          <w:left w:val="single" w:sz="4" w:space="4" w:color="auto"/>
          <w:bottom w:val="single" w:sz="4" w:space="1" w:color="auto"/>
          <w:right w:val="single" w:sz="4" w:space="4" w:color="auto"/>
        </w:pBdr>
      </w:pPr>
    </w:p>
    <w:p w:rsidR="00E34F52" w:rsidRPr="00F76128" w:rsidRDefault="00E34F52" w:rsidP="008269A3">
      <w:pPr>
        <w:pBdr>
          <w:top w:val="single" w:sz="4" w:space="1" w:color="auto"/>
          <w:left w:val="single" w:sz="4" w:space="4" w:color="auto"/>
          <w:bottom w:val="single" w:sz="4" w:space="1" w:color="auto"/>
          <w:right w:val="single" w:sz="4" w:space="4" w:color="auto"/>
        </w:pBdr>
      </w:pPr>
    </w:p>
    <w:p w:rsidR="00627F96" w:rsidRPr="00F76128" w:rsidRDefault="00627F96" w:rsidP="008269A3">
      <w:pPr>
        <w:pBdr>
          <w:top w:val="single" w:sz="4" w:space="1" w:color="auto"/>
          <w:left w:val="single" w:sz="4" w:space="4" w:color="auto"/>
          <w:bottom w:val="single" w:sz="4" w:space="1" w:color="auto"/>
          <w:right w:val="single" w:sz="4" w:space="4" w:color="auto"/>
        </w:pBdr>
      </w:pPr>
    </w:p>
    <w:p w:rsidR="00627F96" w:rsidRPr="00F76128" w:rsidRDefault="00627F96" w:rsidP="008269A3">
      <w:pPr>
        <w:pBdr>
          <w:top w:val="single" w:sz="4" w:space="1" w:color="auto"/>
          <w:left w:val="single" w:sz="4" w:space="4" w:color="auto"/>
          <w:bottom w:val="single" w:sz="4" w:space="1" w:color="auto"/>
          <w:right w:val="single" w:sz="4" w:space="4" w:color="auto"/>
        </w:pBdr>
        <w:rPr>
          <w:i/>
        </w:rPr>
      </w:pPr>
      <w:r w:rsidRPr="00F76128">
        <w:rPr>
          <w:i/>
        </w:rPr>
        <w:t>Answers can be found at the end of the module</w:t>
      </w:r>
    </w:p>
    <w:p w:rsidR="006C0463" w:rsidRPr="00F76128" w:rsidRDefault="006C0463" w:rsidP="008269A3">
      <w:pPr>
        <w:rPr>
          <w:szCs w:val="26"/>
        </w:rPr>
      </w:pPr>
    </w:p>
    <w:p w:rsidR="006C0463" w:rsidRPr="00F76128" w:rsidRDefault="006C0463" w:rsidP="008269A3">
      <w:pPr>
        <w:rPr>
          <w:szCs w:val="26"/>
        </w:rPr>
      </w:pPr>
    </w:p>
    <w:p w:rsidR="007148D2" w:rsidRPr="00F76128" w:rsidRDefault="007148D2" w:rsidP="008269A3">
      <w:pPr>
        <w:pBdr>
          <w:top w:val="single" w:sz="4" w:space="1" w:color="auto"/>
          <w:left w:val="single" w:sz="4" w:space="4" w:color="auto"/>
          <w:bottom w:val="single" w:sz="4" w:space="1" w:color="auto"/>
          <w:right w:val="single" w:sz="4" w:space="4" w:color="auto"/>
        </w:pBdr>
        <w:rPr>
          <w:szCs w:val="26"/>
        </w:rPr>
      </w:pPr>
    </w:p>
    <w:p w:rsidR="007148D2" w:rsidRPr="00F76128" w:rsidRDefault="007148D2" w:rsidP="008269A3">
      <w:pPr>
        <w:pBdr>
          <w:top w:val="single" w:sz="4" w:space="1" w:color="auto"/>
          <w:left w:val="single" w:sz="4" w:space="4" w:color="auto"/>
          <w:bottom w:val="single" w:sz="4" w:space="1" w:color="auto"/>
          <w:right w:val="single" w:sz="4" w:space="4" w:color="auto"/>
        </w:pBdr>
        <w:jc w:val="left"/>
      </w:pPr>
    </w:p>
    <w:p w:rsidR="007148D2" w:rsidRPr="00F76128" w:rsidRDefault="007148D2" w:rsidP="008269A3">
      <w:pPr>
        <w:pBdr>
          <w:top w:val="single" w:sz="4" w:space="1" w:color="auto"/>
          <w:left w:val="single" w:sz="4" w:space="4" w:color="auto"/>
          <w:bottom w:val="single" w:sz="4" w:space="1" w:color="auto"/>
          <w:right w:val="single" w:sz="4" w:space="4" w:color="auto"/>
        </w:pBdr>
      </w:pPr>
    </w:p>
    <w:p w:rsidR="007148D2" w:rsidRPr="00F76128" w:rsidRDefault="007148D2" w:rsidP="008269A3">
      <w:pPr>
        <w:rPr>
          <w:szCs w:val="26"/>
        </w:rPr>
      </w:pPr>
    </w:p>
    <w:p w:rsidR="00F856EB" w:rsidRPr="00F76128" w:rsidRDefault="00F856EB" w:rsidP="008269A3"/>
    <w:p w:rsidR="00013C11" w:rsidRPr="00F76128" w:rsidRDefault="00A87C84" w:rsidP="008269A3">
      <w:pPr>
        <w:rPr>
          <w:szCs w:val="26"/>
        </w:rPr>
      </w:pPr>
      <w:r w:rsidRPr="00A87C84">
        <w:t xml:space="preserve">In the next </w:t>
      </w:r>
      <w:r w:rsidR="004F43DF">
        <w:t xml:space="preserve">two </w:t>
      </w:r>
      <w:r w:rsidRPr="00A87C84">
        <w:t>module</w:t>
      </w:r>
      <w:r w:rsidR="004F43DF">
        <w:t>s, we explain the concept and importance of executive functioning skills and learn how to assess and improve each of the 11 skills.</w:t>
      </w:r>
    </w:p>
    <w:p w:rsidR="00627F96" w:rsidRPr="00F76128" w:rsidRDefault="00627F96" w:rsidP="008269A3">
      <w:pPr>
        <w:rPr>
          <w:szCs w:val="26"/>
        </w:rPr>
      </w:pPr>
    </w:p>
    <w:p w:rsidR="00627F96" w:rsidRPr="00F76128" w:rsidRDefault="00627F96" w:rsidP="008269A3">
      <w:pPr>
        <w:pStyle w:val="Heading2"/>
        <w:keepNext w:val="0"/>
        <w:rPr>
          <w:sz w:val="26"/>
          <w:szCs w:val="26"/>
          <w:lang w:val="en-US"/>
        </w:rPr>
      </w:pPr>
      <w:r w:rsidRPr="00F76128">
        <w:rPr>
          <w:szCs w:val="28"/>
          <w:lang w:val="en-US"/>
        </w:rPr>
        <w:t>Reminder</w:t>
      </w:r>
    </w:p>
    <w:p w:rsidR="00627F96" w:rsidRPr="00F76128" w:rsidRDefault="00627F96" w:rsidP="008269A3">
      <w:pPr>
        <w:jc w:val="left"/>
        <w:rPr>
          <w:b/>
          <w:szCs w:val="26"/>
        </w:rPr>
      </w:pPr>
    </w:p>
    <w:p w:rsidR="00627F96" w:rsidRPr="00F76128" w:rsidRDefault="00627F96" w:rsidP="008269A3">
      <w:pPr>
        <w:jc w:val="left"/>
        <w:rPr>
          <w:bCs/>
          <w:szCs w:val="26"/>
        </w:rPr>
      </w:pPr>
      <w:r w:rsidRPr="00F76128">
        <w:rPr>
          <w:bCs/>
          <w:szCs w:val="26"/>
        </w:rPr>
        <w:t>Have you completed the following exercises?</w:t>
      </w:r>
    </w:p>
    <w:p w:rsidR="00627F96" w:rsidRPr="00F76128" w:rsidRDefault="00627F96" w:rsidP="008269A3">
      <w:pPr>
        <w:jc w:val="left"/>
        <w:rPr>
          <w:bCs/>
          <w:szCs w:val="26"/>
        </w:rPr>
      </w:pPr>
    </w:p>
    <w:p w:rsidR="00627F96" w:rsidRPr="00F76128" w:rsidRDefault="00F32FDB" w:rsidP="008269A3">
      <w:pPr>
        <w:numPr>
          <w:ilvl w:val="0"/>
          <w:numId w:val="6"/>
        </w:numPr>
        <w:spacing w:after="120"/>
        <w:ind w:left="357" w:hanging="357"/>
        <w:jc w:val="left"/>
        <w:rPr>
          <w:bCs/>
          <w:szCs w:val="26"/>
        </w:rPr>
      </w:pPr>
      <w:r>
        <w:rPr>
          <w:bCs/>
          <w:szCs w:val="26"/>
        </w:rPr>
        <w:t>Exercise 1</w:t>
      </w:r>
      <w:r w:rsidR="00627F96" w:rsidRPr="00F76128">
        <w:rPr>
          <w:bCs/>
          <w:szCs w:val="26"/>
        </w:rPr>
        <w:t>.1</w:t>
      </w:r>
    </w:p>
    <w:p w:rsidR="00627F96" w:rsidRPr="00F76128" w:rsidRDefault="00F32FDB" w:rsidP="008269A3">
      <w:pPr>
        <w:numPr>
          <w:ilvl w:val="0"/>
          <w:numId w:val="6"/>
        </w:numPr>
        <w:spacing w:after="120"/>
        <w:ind w:left="357" w:hanging="357"/>
        <w:jc w:val="left"/>
        <w:rPr>
          <w:bCs/>
          <w:szCs w:val="26"/>
        </w:rPr>
      </w:pPr>
      <w:r>
        <w:rPr>
          <w:bCs/>
          <w:szCs w:val="26"/>
        </w:rPr>
        <w:t>Exercise 1</w:t>
      </w:r>
      <w:r w:rsidR="00627F96" w:rsidRPr="00F76128">
        <w:rPr>
          <w:bCs/>
          <w:szCs w:val="26"/>
        </w:rPr>
        <w:t>.2</w:t>
      </w:r>
    </w:p>
    <w:p w:rsidR="00627F96" w:rsidRPr="00F76128" w:rsidRDefault="00627F96" w:rsidP="008269A3">
      <w:pPr>
        <w:jc w:val="left"/>
        <w:rPr>
          <w:bCs/>
          <w:szCs w:val="26"/>
        </w:rPr>
      </w:pPr>
    </w:p>
    <w:p w:rsidR="00627F96" w:rsidRPr="00F76128" w:rsidRDefault="00627F96" w:rsidP="008269A3">
      <w:pPr>
        <w:jc w:val="left"/>
        <w:rPr>
          <w:bCs/>
          <w:szCs w:val="26"/>
        </w:rPr>
      </w:pPr>
      <w:r w:rsidRPr="00F76128">
        <w:rPr>
          <w:bCs/>
          <w:szCs w:val="26"/>
        </w:rPr>
        <w:t xml:space="preserve">Tick each box when you have completed the </w:t>
      </w:r>
      <w:r w:rsidRPr="00FF707F">
        <w:rPr>
          <w:bCs/>
          <w:noProof/>
          <w:szCs w:val="26"/>
        </w:rPr>
        <w:t>exercises</w:t>
      </w:r>
      <w:r w:rsidRPr="00F76128">
        <w:rPr>
          <w:bCs/>
          <w:szCs w:val="26"/>
        </w:rPr>
        <w:t>. Then you can move on to the</w:t>
      </w:r>
      <w:r w:rsidR="00154FD1" w:rsidRPr="00F76128">
        <w:rPr>
          <w:bCs/>
          <w:szCs w:val="26"/>
        </w:rPr>
        <w:t xml:space="preserve"> next module</w:t>
      </w:r>
      <w:r w:rsidRPr="00F76128">
        <w:rPr>
          <w:bCs/>
          <w:szCs w:val="26"/>
        </w:rPr>
        <w:t>.</w:t>
      </w:r>
    </w:p>
    <w:p w:rsidR="00627F96" w:rsidRPr="00F76128" w:rsidRDefault="00627F96" w:rsidP="008269A3">
      <w:pPr>
        <w:jc w:val="left"/>
        <w:rPr>
          <w:b/>
        </w:rPr>
      </w:pPr>
    </w:p>
    <w:p w:rsidR="00627F96" w:rsidRPr="00F76128" w:rsidRDefault="00627F96" w:rsidP="008269A3">
      <w:pPr>
        <w:pStyle w:val="Heading2"/>
        <w:keepNext w:val="0"/>
        <w:rPr>
          <w:szCs w:val="28"/>
          <w:lang w:val="en-US"/>
        </w:rPr>
      </w:pPr>
      <w:r w:rsidRPr="00F76128">
        <w:rPr>
          <w:szCs w:val="28"/>
          <w:lang w:val="en-US"/>
        </w:rPr>
        <w:t>Summary</w:t>
      </w:r>
    </w:p>
    <w:p w:rsidR="00627F96" w:rsidRPr="00F76128" w:rsidRDefault="00627F96" w:rsidP="008269A3">
      <w:pPr>
        <w:jc w:val="left"/>
        <w:rPr>
          <w:szCs w:val="26"/>
        </w:rPr>
      </w:pPr>
    </w:p>
    <w:p w:rsidR="00627F96" w:rsidRPr="00F76128" w:rsidRDefault="003F0E52" w:rsidP="003F0E52">
      <w:pPr>
        <w:numPr>
          <w:ilvl w:val="0"/>
          <w:numId w:val="2"/>
        </w:numPr>
        <w:tabs>
          <w:tab w:val="clear" w:pos="720"/>
        </w:tabs>
        <w:spacing w:after="120"/>
        <w:ind w:left="357" w:hanging="357"/>
        <w:rPr>
          <w:iCs/>
          <w:szCs w:val="26"/>
        </w:rPr>
      </w:pPr>
      <w:r>
        <w:rPr>
          <w:iCs/>
          <w:szCs w:val="26"/>
        </w:rPr>
        <w:t xml:space="preserve">Child development theories are </w:t>
      </w:r>
      <w:r w:rsidRPr="00FF707F">
        <w:rPr>
          <w:iCs/>
          <w:noProof/>
          <w:szCs w:val="26"/>
        </w:rPr>
        <w:t>important</w:t>
      </w:r>
      <w:r>
        <w:rPr>
          <w:iCs/>
          <w:szCs w:val="26"/>
        </w:rPr>
        <w:t xml:space="preserve"> in the understanding of the factors and stages involved in the developmental processes so that it can be applied in practice.</w:t>
      </w:r>
    </w:p>
    <w:p w:rsidR="003239F2" w:rsidRDefault="003F0E52" w:rsidP="003F0E52">
      <w:pPr>
        <w:numPr>
          <w:ilvl w:val="0"/>
          <w:numId w:val="2"/>
        </w:numPr>
        <w:tabs>
          <w:tab w:val="clear" w:pos="720"/>
        </w:tabs>
        <w:spacing w:after="120"/>
        <w:ind w:left="357" w:hanging="357"/>
        <w:rPr>
          <w:iCs/>
          <w:szCs w:val="26"/>
        </w:rPr>
      </w:pPr>
      <w:r>
        <w:rPr>
          <w:iCs/>
          <w:szCs w:val="26"/>
        </w:rPr>
        <w:t xml:space="preserve">Piaget’s cognitive development model has been the most </w:t>
      </w:r>
      <w:r w:rsidRPr="00FF707F">
        <w:rPr>
          <w:iCs/>
          <w:noProof/>
          <w:szCs w:val="26"/>
        </w:rPr>
        <w:t>influential</w:t>
      </w:r>
      <w:r>
        <w:rPr>
          <w:iCs/>
          <w:szCs w:val="26"/>
        </w:rPr>
        <w:t xml:space="preserve"> system and </w:t>
      </w:r>
      <w:r w:rsidRPr="00FF707F">
        <w:rPr>
          <w:iCs/>
          <w:noProof/>
          <w:szCs w:val="26"/>
        </w:rPr>
        <w:t>consists</w:t>
      </w:r>
      <w:r>
        <w:rPr>
          <w:iCs/>
          <w:szCs w:val="26"/>
        </w:rPr>
        <w:t xml:space="preserve"> of four stages, namely sensorimotor, pre-operational, concrete operational, and formal operational phases.</w:t>
      </w:r>
    </w:p>
    <w:p w:rsidR="002F4D80" w:rsidRDefault="00956B51" w:rsidP="003F0E52">
      <w:pPr>
        <w:numPr>
          <w:ilvl w:val="0"/>
          <w:numId w:val="2"/>
        </w:numPr>
        <w:tabs>
          <w:tab w:val="clear" w:pos="720"/>
        </w:tabs>
        <w:spacing w:after="120"/>
        <w:ind w:left="357" w:hanging="357"/>
        <w:rPr>
          <w:iCs/>
          <w:szCs w:val="26"/>
        </w:rPr>
      </w:pPr>
      <w:r>
        <w:rPr>
          <w:iCs/>
          <w:szCs w:val="26"/>
        </w:rPr>
        <w:lastRenderedPageBreak/>
        <w:t>Erikson’s psychosocial child development theory</w:t>
      </w:r>
      <w:r w:rsidR="00C90FB0">
        <w:rPr>
          <w:iCs/>
          <w:szCs w:val="26"/>
        </w:rPr>
        <w:t xml:space="preserve"> included six </w:t>
      </w:r>
      <w:r w:rsidR="00C90FB0" w:rsidRPr="00FF707F">
        <w:rPr>
          <w:iCs/>
          <w:noProof/>
          <w:szCs w:val="26"/>
        </w:rPr>
        <w:t>phases</w:t>
      </w:r>
      <w:r w:rsidR="00C90FB0">
        <w:rPr>
          <w:iCs/>
          <w:szCs w:val="26"/>
        </w:rPr>
        <w:t xml:space="preserve"> until adolescence, based on needs-based conflicts in different stages of a child growth</w:t>
      </w:r>
      <w:r>
        <w:rPr>
          <w:iCs/>
          <w:szCs w:val="26"/>
        </w:rPr>
        <w:t xml:space="preserve"> </w:t>
      </w:r>
      <w:r w:rsidR="00C90FB0">
        <w:rPr>
          <w:iCs/>
          <w:szCs w:val="26"/>
        </w:rPr>
        <w:t>as they look for trust, autonomy, purpose, competence, and identity.</w:t>
      </w:r>
    </w:p>
    <w:p w:rsidR="00D15A0F" w:rsidRDefault="00956B51" w:rsidP="003F0E52">
      <w:pPr>
        <w:numPr>
          <w:ilvl w:val="0"/>
          <w:numId w:val="2"/>
        </w:numPr>
        <w:tabs>
          <w:tab w:val="clear" w:pos="720"/>
        </w:tabs>
        <w:spacing w:after="120"/>
        <w:ind w:left="357" w:hanging="357"/>
        <w:rPr>
          <w:iCs/>
          <w:szCs w:val="26"/>
        </w:rPr>
      </w:pPr>
      <w:r>
        <w:rPr>
          <w:iCs/>
          <w:szCs w:val="26"/>
        </w:rPr>
        <w:t>Bowlby’s attachment theory proposed that the influence of a primary caretaker on a child’s development has profound effects on their attitudes and behavior into adulthood.</w:t>
      </w:r>
    </w:p>
    <w:p w:rsidR="007338C6" w:rsidRDefault="00956B51" w:rsidP="003F0E52">
      <w:pPr>
        <w:numPr>
          <w:ilvl w:val="0"/>
          <w:numId w:val="2"/>
        </w:numPr>
        <w:tabs>
          <w:tab w:val="clear" w:pos="720"/>
        </w:tabs>
        <w:spacing w:after="120"/>
        <w:ind w:left="357" w:hanging="357"/>
        <w:rPr>
          <w:iCs/>
          <w:szCs w:val="26"/>
        </w:rPr>
      </w:pPr>
      <w:r>
        <w:rPr>
          <w:iCs/>
          <w:szCs w:val="26"/>
        </w:rPr>
        <w:t xml:space="preserve">Watson’s behaviorism theory </w:t>
      </w:r>
      <w:r>
        <w:rPr>
          <w:iCs/>
          <w:noProof/>
          <w:szCs w:val="26"/>
        </w:rPr>
        <w:t>suggest</w:t>
      </w:r>
      <w:r w:rsidRPr="00956B51">
        <w:rPr>
          <w:iCs/>
          <w:noProof/>
          <w:szCs w:val="26"/>
        </w:rPr>
        <w:t>ed</w:t>
      </w:r>
      <w:r>
        <w:rPr>
          <w:iCs/>
          <w:szCs w:val="26"/>
        </w:rPr>
        <w:t xml:space="preserve"> that most child behavior is based on learning and </w:t>
      </w:r>
      <w:r w:rsidRPr="00956B51">
        <w:rPr>
          <w:iCs/>
          <w:noProof/>
          <w:szCs w:val="26"/>
        </w:rPr>
        <w:t>conditioning.</w:t>
      </w:r>
    </w:p>
    <w:p w:rsidR="00CE5189" w:rsidRDefault="00956B51" w:rsidP="00956B51">
      <w:pPr>
        <w:numPr>
          <w:ilvl w:val="0"/>
          <w:numId w:val="2"/>
        </w:numPr>
        <w:tabs>
          <w:tab w:val="clear" w:pos="720"/>
        </w:tabs>
        <w:spacing w:after="120"/>
        <w:ind w:left="360"/>
        <w:rPr>
          <w:iCs/>
          <w:szCs w:val="26"/>
        </w:rPr>
      </w:pPr>
      <w:r>
        <w:rPr>
          <w:iCs/>
          <w:szCs w:val="26"/>
        </w:rPr>
        <w:t xml:space="preserve">Other notable child development theories include Bandura’s social learning theory, </w:t>
      </w:r>
      <w:r w:rsidRPr="00956B51">
        <w:rPr>
          <w:iCs/>
          <w:szCs w:val="26"/>
        </w:rPr>
        <w:t>Vygotsky’s sociocultural theory</w:t>
      </w:r>
      <w:r>
        <w:rPr>
          <w:iCs/>
          <w:szCs w:val="26"/>
        </w:rPr>
        <w:t>, and Freud’s psychosexual theory.</w:t>
      </w:r>
    </w:p>
    <w:p w:rsidR="006C3993" w:rsidRDefault="00956B51" w:rsidP="003F0E52">
      <w:pPr>
        <w:numPr>
          <w:ilvl w:val="0"/>
          <w:numId w:val="2"/>
        </w:numPr>
        <w:tabs>
          <w:tab w:val="clear" w:pos="720"/>
        </w:tabs>
        <w:spacing w:after="120"/>
        <w:ind w:left="357" w:hanging="357"/>
        <w:rPr>
          <w:iCs/>
          <w:szCs w:val="26"/>
        </w:rPr>
      </w:pPr>
      <w:r>
        <w:rPr>
          <w:iCs/>
          <w:szCs w:val="26"/>
        </w:rPr>
        <w:t xml:space="preserve">More recently, developmental models have become more unified, aiming to include the interactions between different aspects of child development rather than emphasizing one at a </w:t>
      </w:r>
      <w:r w:rsidRPr="00956B51">
        <w:rPr>
          <w:iCs/>
          <w:noProof/>
          <w:szCs w:val="26"/>
        </w:rPr>
        <w:t xml:space="preserve">time </w:t>
      </w:r>
      <w:r>
        <w:rPr>
          <w:iCs/>
          <w:noProof/>
          <w:szCs w:val="26"/>
        </w:rPr>
        <w:t>as</w:t>
      </w:r>
      <w:r>
        <w:rPr>
          <w:iCs/>
          <w:szCs w:val="26"/>
        </w:rPr>
        <w:t xml:space="preserve"> the previous theories.</w:t>
      </w:r>
    </w:p>
    <w:p w:rsidR="00CE3D82" w:rsidRPr="00956B51" w:rsidRDefault="00956B51" w:rsidP="00956B51">
      <w:pPr>
        <w:numPr>
          <w:ilvl w:val="0"/>
          <w:numId w:val="2"/>
        </w:numPr>
        <w:tabs>
          <w:tab w:val="clear" w:pos="720"/>
        </w:tabs>
        <w:spacing w:after="120"/>
        <w:ind w:left="357" w:hanging="357"/>
        <w:rPr>
          <w:iCs/>
          <w:szCs w:val="26"/>
        </w:rPr>
      </w:pPr>
      <w:r>
        <w:rPr>
          <w:iCs/>
          <w:szCs w:val="26"/>
        </w:rPr>
        <w:t>The concept of behavioral cusp has become more prominent as there is a growing recognition that some environmental, social, value, and norm changes can trigger a cascade of behavioral and developmental changes that has not been expected.</w:t>
      </w:r>
    </w:p>
    <w:p w:rsidR="00627F96" w:rsidRPr="00F76128" w:rsidRDefault="00627F96" w:rsidP="008269A3">
      <w:pPr>
        <w:pStyle w:val="Header"/>
        <w:tabs>
          <w:tab w:val="clear" w:pos="4320"/>
          <w:tab w:val="clear" w:pos="8640"/>
        </w:tabs>
        <w:jc w:val="left"/>
        <w:rPr>
          <w:bCs/>
          <w:szCs w:val="26"/>
        </w:rPr>
      </w:pPr>
    </w:p>
    <w:p w:rsidR="00DC38E2" w:rsidRPr="00F76128" w:rsidRDefault="00DC38E2" w:rsidP="008269A3">
      <w:pPr>
        <w:pStyle w:val="Heading2"/>
        <w:keepNext w:val="0"/>
        <w:rPr>
          <w:szCs w:val="28"/>
          <w:lang w:val="en-US"/>
        </w:rPr>
      </w:pPr>
      <w:r w:rsidRPr="00F76128">
        <w:rPr>
          <w:szCs w:val="28"/>
          <w:lang w:val="en-US"/>
        </w:rPr>
        <w:t>Next Steps</w:t>
      </w:r>
    </w:p>
    <w:p w:rsidR="00627F96" w:rsidRPr="00F76128" w:rsidRDefault="00627F96" w:rsidP="008269A3">
      <w:pPr>
        <w:pStyle w:val="Header"/>
        <w:tabs>
          <w:tab w:val="clear" w:pos="4320"/>
          <w:tab w:val="clear" w:pos="8640"/>
        </w:tabs>
        <w:jc w:val="left"/>
        <w:rPr>
          <w:bCs/>
          <w:szCs w:val="26"/>
        </w:rPr>
      </w:pPr>
    </w:p>
    <w:p w:rsidR="00627F96" w:rsidRPr="00F76128" w:rsidRDefault="00627F96" w:rsidP="008617A9">
      <w:pPr>
        <w:pStyle w:val="Header"/>
        <w:tabs>
          <w:tab w:val="clear" w:pos="4320"/>
          <w:tab w:val="clear" w:pos="8640"/>
        </w:tabs>
        <w:rPr>
          <w:bCs/>
          <w:szCs w:val="26"/>
        </w:rPr>
      </w:pPr>
      <w:r w:rsidRPr="00F76128">
        <w:rPr>
          <w:bCs/>
          <w:szCs w:val="26"/>
        </w:rPr>
        <w:t>Well d</w:t>
      </w:r>
      <w:r w:rsidR="00154FD1" w:rsidRPr="00F76128">
        <w:rPr>
          <w:bCs/>
          <w:szCs w:val="26"/>
        </w:rPr>
        <w:t>one! You have completed Module 1</w:t>
      </w:r>
      <w:r w:rsidRPr="00F76128">
        <w:rPr>
          <w:bCs/>
          <w:szCs w:val="26"/>
        </w:rPr>
        <w:t xml:space="preserve">. </w:t>
      </w:r>
      <w:r w:rsidR="008617A9">
        <w:rPr>
          <w:bCs/>
          <w:szCs w:val="26"/>
        </w:rPr>
        <w:t xml:space="preserve">Now, move on to </w:t>
      </w:r>
      <w:r w:rsidR="008617A9" w:rsidRPr="00FF707F">
        <w:rPr>
          <w:bCs/>
          <w:noProof/>
          <w:szCs w:val="26"/>
        </w:rPr>
        <w:t>module</w:t>
      </w:r>
      <w:r w:rsidR="008617A9">
        <w:rPr>
          <w:bCs/>
          <w:szCs w:val="26"/>
        </w:rPr>
        <w:t xml:space="preserve"> 2 where we introduce the concept of executive functioning skills, explain its importance in a child’s daily life and start looking at how to improve each function, which is continued in module 3.</w:t>
      </w:r>
    </w:p>
    <w:p w:rsidR="004C7C7A" w:rsidRDefault="00627F96" w:rsidP="008617A9">
      <w:pPr>
        <w:pStyle w:val="Heading2"/>
      </w:pPr>
      <w:r w:rsidRPr="00F76128">
        <w:br w:type="page"/>
      </w:r>
    </w:p>
    <w:p w:rsidR="00627F96" w:rsidRPr="00F76128" w:rsidRDefault="00627F96" w:rsidP="008269A3">
      <w:pPr>
        <w:pStyle w:val="Heading2"/>
        <w:keepNext w:val="0"/>
        <w:rPr>
          <w:szCs w:val="28"/>
          <w:lang w:val="en-US"/>
        </w:rPr>
      </w:pPr>
      <w:r w:rsidRPr="00F76128">
        <w:rPr>
          <w:szCs w:val="28"/>
          <w:lang w:val="en-US"/>
        </w:rPr>
        <w:lastRenderedPageBreak/>
        <w:t>Exercise answers</w:t>
      </w:r>
    </w:p>
    <w:p w:rsidR="00627F96" w:rsidRPr="00F76128" w:rsidRDefault="00627F96" w:rsidP="008269A3">
      <w:pPr>
        <w:rPr>
          <w:szCs w:val="26"/>
        </w:rPr>
      </w:pPr>
    </w:p>
    <w:p w:rsidR="00627F96" w:rsidRPr="00F76128" w:rsidRDefault="00F32FDB" w:rsidP="008269A3">
      <w:pPr>
        <w:pStyle w:val="Heading3"/>
        <w:widowControl/>
        <w:rPr>
          <w:b/>
        </w:rPr>
      </w:pPr>
      <w:r>
        <w:t>Exercise 1</w:t>
      </w:r>
      <w:r w:rsidR="00627F96" w:rsidRPr="00F76128">
        <w:t>.1</w:t>
      </w:r>
      <w:r w:rsidR="00CF37AB" w:rsidRPr="00F76128">
        <w:t>. Answers</w:t>
      </w:r>
    </w:p>
    <w:p w:rsidR="00627F96" w:rsidRPr="00F76128" w:rsidRDefault="00627F96" w:rsidP="008269A3">
      <w:pPr>
        <w:pStyle w:val="Heading3"/>
        <w:keepNext w:val="0"/>
        <w:widowControl/>
        <w:rPr>
          <w:bCs w:val="0"/>
          <w:smallCaps w:val="0"/>
          <w:sz w:val="26"/>
          <w:szCs w:val="26"/>
        </w:rPr>
      </w:pPr>
    </w:p>
    <w:p w:rsidR="003B50AC" w:rsidRDefault="00D47C7F" w:rsidP="008617A9">
      <w:pPr>
        <w:rPr>
          <w:i/>
        </w:rPr>
      </w:pPr>
      <w:r w:rsidRPr="00D47C7F">
        <w:rPr>
          <w:i/>
        </w:rPr>
        <w:t>Explain why you think Piaget’s work is important for people working with children and adolescents.</w:t>
      </w:r>
    </w:p>
    <w:p w:rsidR="00D47C7F" w:rsidRDefault="00D47C7F" w:rsidP="008617A9">
      <w:pPr>
        <w:rPr>
          <w:i/>
        </w:rPr>
      </w:pPr>
    </w:p>
    <w:p w:rsidR="00D47C7F" w:rsidRPr="00D47C7F" w:rsidRDefault="00D47C7F" w:rsidP="008617A9">
      <w:pPr>
        <w:rPr>
          <w:szCs w:val="26"/>
        </w:rPr>
      </w:pPr>
      <w:r>
        <w:rPr>
          <w:szCs w:val="26"/>
        </w:rPr>
        <w:t xml:space="preserve">Piaget’s work is </w:t>
      </w:r>
      <w:r w:rsidRPr="00D47C7F">
        <w:rPr>
          <w:szCs w:val="26"/>
        </w:rPr>
        <w:t xml:space="preserve">significant to people who work </w:t>
      </w:r>
      <w:r w:rsidRPr="00D47C7F">
        <w:rPr>
          <w:noProof/>
          <w:szCs w:val="26"/>
        </w:rPr>
        <w:t xml:space="preserve">with </w:t>
      </w:r>
      <w:r>
        <w:rPr>
          <w:noProof/>
          <w:szCs w:val="26"/>
        </w:rPr>
        <w:t>kids</w:t>
      </w:r>
      <w:r w:rsidRPr="00D47C7F">
        <w:rPr>
          <w:szCs w:val="26"/>
        </w:rPr>
        <w:t xml:space="preserve"> because it enables t</w:t>
      </w:r>
      <w:r>
        <w:rPr>
          <w:szCs w:val="26"/>
        </w:rPr>
        <w:t>hem to understand that children’</w:t>
      </w:r>
      <w:r w:rsidRPr="00D47C7F">
        <w:rPr>
          <w:szCs w:val="26"/>
        </w:rPr>
        <w:t>s d</w:t>
      </w:r>
      <w:r>
        <w:rPr>
          <w:szCs w:val="26"/>
        </w:rPr>
        <w:t>evelopment is based on stages. Therefore, t</w:t>
      </w:r>
      <w:r w:rsidRPr="00D47C7F">
        <w:rPr>
          <w:szCs w:val="26"/>
        </w:rPr>
        <w:t>he construction of identity</w:t>
      </w:r>
      <w:r>
        <w:rPr>
          <w:szCs w:val="26"/>
        </w:rPr>
        <w:t xml:space="preserve"> and thinking patterns of children got the </w:t>
      </w:r>
      <w:r w:rsidRPr="00D47C7F">
        <w:rPr>
          <w:noProof/>
          <w:szCs w:val="26"/>
        </w:rPr>
        <w:t>attention</w:t>
      </w:r>
      <w:r>
        <w:rPr>
          <w:szCs w:val="26"/>
        </w:rPr>
        <w:t xml:space="preserve"> that did not exist before. He shed new light underlying processes of intelligence and </w:t>
      </w:r>
      <w:r w:rsidRPr="00D47C7F">
        <w:rPr>
          <w:noProof/>
          <w:szCs w:val="26"/>
        </w:rPr>
        <w:t>reasoning</w:t>
      </w:r>
      <w:r>
        <w:rPr>
          <w:szCs w:val="26"/>
        </w:rPr>
        <w:t xml:space="preserve"> and established </w:t>
      </w:r>
      <w:proofErr w:type="gramStart"/>
      <w:r>
        <w:rPr>
          <w:szCs w:val="26"/>
        </w:rPr>
        <w:t xml:space="preserve">a  </w:t>
      </w:r>
      <w:r w:rsidRPr="00D47C7F">
        <w:rPr>
          <w:szCs w:val="26"/>
        </w:rPr>
        <w:t>theoretical</w:t>
      </w:r>
      <w:proofErr w:type="gramEnd"/>
      <w:r w:rsidRPr="00D47C7F">
        <w:rPr>
          <w:szCs w:val="26"/>
        </w:rPr>
        <w:t xml:space="preserve"> basis within developmental psychology for educational practices</w:t>
      </w:r>
      <w:r>
        <w:rPr>
          <w:szCs w:val="26"/>
        </w:rPr>
        <w:t xml:space="preserve">. As such, it was the first clinical method that studied children about their thinking. Although many </w:t>
      </w:r>
      <w:proofErr w:type="gramStart"/>
      <w:r>
        <w:rPr>
          <w:szCs w:val="26"/>
        </w:rPr>
        <w:t>feel</w:t>
      </w:r>
      <w:proofErr w:type="gramEnd"/>
      <w:r>
        <w:rPr>
          <w:szCs w:val="26"/>
        </w:rPr>
        <w:t xml:space="preserve"> that the concept of stages in child development fails to capture all the complexities, it laid the foundation for later unified systems of child development. </w:t>
      </w:r>
      <w:r w:rsidRPr="00D47C7F">
        <w:rPr>
          <w:noProof/>
          <w:szCs w:val="26"/>
        </w:rPr>
        <w:t>More</w:t>
      </w:r>
      <w:r>
        <w:rPr>
          <w:noProof/>
          <w:szCs w:val="26"/>
        </w:rPr>
        <w:t>over</w:t>
      </w:r>
      <w:r>
        <w:rPr>
          <w:szCs w:val="26"/>
        </w:rPr>
        <w:t xml:space="preserve">, his theory questioned the possibility of speeding up the </w:t>
      </w:r>
      <w:r w:rsidRPr="00D47C7F">
        <w:rPr>
          <w:szCs w:val="26"/>
        </w:rPr>
        <w:t>acquisition of cognitive-stage milestones</w:t>
      </w:r>
      <w:r>
        <w:rPr>
          <w:szCs w:val="26"/>
        </w:rPr>
        <w:t xml:space="preserve">, a goal often found in </w:t>
      </w:r>
      <w:r w:rsidRPr="00D47C7F">
        <w:rPr>
          <w:noProof/>
          <w:szCs w:val="26"/>
        </w:rPr>
        <w:t>curricul</w:t>
      </w:r>
      <w:r>
        <w:rPr>
          <w:noProof/>
          <w:szCs w:val="26"/>
        </w:rPr>
        <w:t>u</w:t>
      </w:r>
      <w:r w:rsidRPr="00D47C7F">
        <w:rPr>
          <w:noProof/>
          <w:szCs w:val="26"/>
        </w:rPr>
        <w:t>m</w:t>
      </w:r>
      <w:r>
        <w:rPr>
          <w:szCs w:val="26"/>
        </w:rPr>
        <w:t xml:space="preserve"> design. Another </w:t>
      </w:r>
      <w:r w:rsidRPr="00D47C7F">
        <w:rPr>
          <w:szCs w:val="26"/>
        </w:rPr>
        <w:t xml:space="preserve">example </w:t>
      </w:r>
      <w:r>
        <w:rPr>
          <w:szCs w:val="26"/>
        </w:rPr>
        <w:t xml:space="preserve">of the value of the cognitive development model </w:t>
      </w:r>
      <w:r w:rsidRPr="00D47C7F">
        <w:rPr>
          <w:szCs w:val="26"/>
        </w:rPr>
        <w:t>is Piaget’s emphasis on active involvement in learning</w:t>
      </w:r>
      <w:r>
        <w:rPr>
          <w:szCs w:val="26"/>
        </w:rPr>
        <w:t xml:space="preserve">, which favors process-oriented education instead of product-oriented methods. So, his theories centered on structured development, observation, using </w:t>
      </w:r>
      <w:r w:rsidRPr="00C76690">
        <w:rPr>
          <w:noProof/>
          <w:szCs w:val="26"/>
        </w:rPr>
        <w:t>multiple</w:t>
      </w:r>
      <w:r>
        <w:rPr>
          <w:szCs w:val="26"/>
        </w:rPr>
        <w:t xml:space="preserve"> learning aids, and providing as much a wide range of experiences as possible.</w:t>
      </w:r>
    </w:p>
    <w:p w:rsidR="003B50AC" w:rsidRDefault="003B50AC" w:rsidP="003B50AC">
      <w:pPr>
        <w:rPr>
          <w:szCs w:val="26"/>
        </w:rPr>
      </w:pPr>
    </w:p>
    <w:p w:rsidR="00627F96" w:rsidRPr="00F76128" w:rsidRDefault="00627F96" w:rsidP="008269A3">
      <w:pPr>
        <w:rPr>
          <w:szCs w:val="26"/>
        </w:rPr>
      </w:pPr>
    </w:p>
    <w:p w:rsidR="00627F96" w:rsidRPr="00F76128" w:rsidRDefault="00F32FDB" w:rsidP="008269A3">
      <w:pPr>
        <w:pStyle w:val="Heading3"/>
        <w:widowControl/>
        <w:rPr>
          <w:b/>
        </w:rPr>
      </w:pPr>
      <w:r>
        <w:t>Exercise 1</w:t>
      </w:r>
      <w:r w:rsidR="00627F96" w:rsidRPr="00F76128">
        <w:t>.2</w:t>
      </w:r>
      <w:r w:rsidR="00CF37AB" w:rsidRPr="00F76128">
        <w:t>. Answers</w:t>
      </w:r>
      <w:r w:rsidR="00627F96" w:rsidRPr="00F76128">
        <w:t xml:space="preserve"> </w:t>
      </w:r>
    </w:p>
    <w:p w:rsidR="00627F96" w:rsidRPr="00F76128" w:rsidRDefault="00627F96" w:rsidP="008269A3">
      <w:pPr>
        <w:pStyle w:val="Heading3"/>
        <w:keepNext w:val="0"/>
        <w:widowControl/>
        <w:rPr>
          <w:bCs w:val="0"/>
          <w:sz w:val="26"/>
          <w:szCs w:val="26"/>
        </w:rPr>
      </w:pPr>
    </w:p>
    <w:p w:rsidR="00627F96" w:rsidRPr="00D8069F" w:rsidRDefault="00D47C7F" w:rsidP="008269A3">
      <w:pPr>
        <w:rPr>
          <w:i/>
        </w:rPr>
      </w:pPr>
      <w:r w:rsidRPr="00D47C7F">
        <w:rPr>
          <w:i/>
        </w:rPr>
        <w:t xml:space="preserve">In one paragraph, </w:t>
      </w:r>
      <w:r w:rsidRPr="00C76690">
        <w:rPr>
          <w:i/>
          <w:noProof/>
        </w:rPr>
        <w:t>briefly</w:t>
      </w:r>
      <w:r w:rsidRPr="00D47C7F">
        <w:rPr>
          <w:i/>
        </w:rPr>
        <w:t xml:space="preserve"> explain if and how social media can be considered a behavioral cusp.</w:t>
      </w:r>
    </w:p>
    <w:p w:rsidR="00D8069F" w:rsidRPr="00F76128" w:rsidRDefault="00D8069F" w:rsidP="008269A3">
      <w:pPr>
        <w:rPr>
          <w:szCs w:val="26"/>
        </w:rPr>
      </w:pPr>
    </w:p>
    <w:p w:rsidR="00627F96" w:rsidRPr="00F76128" w:rsidRDefault="00D47C7F" w:rsidP="008269A3">
      <w:pPr>
        <w:rPr>
          <w:szCs w:val="26"/>
        </w:rPr>
      </w:pPr>
      <w:r>
        <w:rPr>
          <w:szCs w:val="26"/>
        </w:rPr>
        <w:t xml:space="preserve">A behavioral cusp is a behavior or change in behavior that enables or sets in motion more </w:t>
      </w:r>
      <w:r w:rsidRPr="00C76690">
        <w:rPr>
          <w:noProof/>
          <w:szCs w:val="26"/>
        </w:rPr>
        <w:t>pronounced</w:t>
      </w:r>
      <w:r>
        <w:rPr>
          <w:szCs w:val="26"/>
        </w:rPr>
        <w:t xml:space="preserve"> changes. Social media is a perfect platform and technological tool to </w:t>
      </w:r>
      <w:r>
        <w:rPr>
          <w:noProof/>
          <w:szCs w:val="26"/>
        </w:rPr>
        <w:t>allow</w:t>
      </w:r>
      <w:r>
        <w:rPr>
          <w:szCs w:val="26"/>
        </w:rPr>
        <w:t xml:space="preserve"> changes in behavior, </w:t>
      </w:r>
      <w:r>
        <w:rPr>
          <w:noProof/>
          <w:szCs w:val="26"/>
        </w:rPr>
        <w:t>regarding</w:t>
      </w:r>
      <w:r>
        <w:rPr>
          <w:szCs w:val="26"/>
        </w:rPr>
        <w:t xml:space="preserve"> communication patterns, interests, self-presentation, and other habits. As such, social media use often triggers a sequence of significant behavior changes that can change a young person’s views, perspectives, and behavior completely in a short period. It often acts as a compounding effect on existing beliefs and habits, and as such, can facilitate a new base of support and kinship, or exacerbate current issues such as depression, anxiety, low self-esteem, and aggression.</w:t>
      </w:r>
    </w:p>
    <w:sectPr w:rsidR="00627F96" w:rsidRPr="00F76128" w:rsidSect="00317285">
      <w:footerReference w:type="even" r:id="rId9"/>
      <w:footerReference w:type="default" r:id="rId10"/>
      <w:pgSz w:w="11907" w:h="16839" w:code="9"/>
      <w:pgMar w:top="1701" w:right="2274" w:bottom="1701" w:left="2274" w:header="1559" w:footer="709"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515C" w:rsidRDefault="001E515C" w:rsidP="00076357">
      <w:r>
        <w:separator/>
      </w:r>
    </w:p>
  </w:endnote>
  <w:endnote w:type="continuationSeparator" w:id="0">
    <w:p w:rsidR="001E515C" w:rsidRDefault="001E515C" w:rsidP="00076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1757" w:rsidRDefault="00C01757">
    <w:pPr>
      <w:pStyle w:val="Footer"/>
      <w:framePr w:wrap="auto"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C01757" w:rsidRDefault="00C017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1757" w:rsidRPr="009E6520" w:rsidRDefault="00C80494">
    <w:pPr>
      <w:pStyle w:val="Footer"/>
      <w:pBdr>
        <w:top w:val="single" w:sz="4" w:space="1" w:color="auto"/>
      </w:pBdr>
      <w:tabs>
        <w:tab w:val="clear" w:pos="4320"/>
        <w:tab w:val="clear" w:pos="8640"/>
        <w:tab w:val="right" w:pos="7680"/>
      </w:tabs>
      <w:rPr>
        <w:sz w:val="22"/>
        <w:szCs w:val="22"/>
      </w:rPr>
    </w:pPr>
    <w:r>
      <w:rPr>
        <w:rFonts w:cs="Arial"/>
        <w:sz w:val="22"/>
        <w:szCs w:val="22"/>
      </w:rPr>
      <w:t>Understanding Child and Adolescent Development</w:t>
    </w:r>
    <w:r w:rsidR="00154FD1">
      <w:rPr>
        <w:rFonts w:cs="Arial"/>
        <w:sz w:val="22"/>
        <w:szCs w:val="22"/>
      </w:rPr>
      <w:tab/>
      <w:t>Module 1</w:t>
    </w:r>
    <w:r w:rsidR="00C01757" w:rsidRPr="009E6520">
      <w:rPr>
        <w:rFonts w:cs="Arial"/>
        <w:sz w:val="22"/>
        <w:szCs w:val="22"/>
      </w:rPr>
      <w:t xml:space="preserve"> Page </w:t>
    </w:r>
    <w:r w:rsidR="00C01757" w:rsidRPr="009E6520">
      <w:rPr>
        <w:rStyle w:val="PageNumber"/>
        <w:rFonts w:cs="Arial"/>
        <w:sz w:val="22"/>
        <w:szCs w:val="22"/>
      </w:rPr>
      <w:fldChar w:fldCharType="begin"/>
    </w:r>
    <w:r w:rsidR="00C01757" w:rsidRPr="009E6520">
      <w:rPr>
        <w:rStyle w:val="PageNumber"/>
        <w:rFonts w:cs="Arial"/>
        <w:sz w:val="22"/>
        <w:szCs w:val="22"/>
      </w:rPr>
      <w:instrText xml:space="preserve"> PAGE </w:instrText>
    </w:r>
    <w:r w:rsidR="00C01757" w:rsidRPr="009E6520">
      <w:rPr>
        <w:rStyle w:val="PageNumber"/>
        <w:rFonts w:cs="Arial"/>
        <w:sz w:val="22"/>
        <w:szCs w:val="22"/>
      </w:rPr>
      <w:fldChar w:fldCharType="separate"/>
    </w:r>
    <w:r w:rsidR="00747645">
      <w:rPr>
        <w:rStyle w:val="PageNumber"/>
        <w:rFonts w:cs="Arial"/>
        <w:noProof/>
        <w:sz w:val="22"/>
        <w:szCs w:val="22"/>
      </w:rPr>
      <w:t>1</w:t>
    </w:r>
    <w:r w:rsidR="00C01757" w:rsidRPr="009E6520">
      <w:rPr>
        <w:rStyle w:val="PageNumber"/>
        <w:rFonts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515C" w:rsidRDefault="001E515C" w:rsidP="00076357">
      <w:r>
        <w:separator/>
      </w:r>
    </w:p>
  </w:footnote>
  <w:footnote w:type="continuationSeparator" w:id="0">
    <w:p w:rsidR="001E515C" w:rsidRDefault="001E515C" w:rsidP="000763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9124BAA"/>
    <w:lvl w:ilvl="0">
      <w:start w:val="1"/>
      <w:numFmt w:val="bullet"/>
      <w:pStyle w:val="NoteLevel1"/>
      <w:lvlText w:val=""/>
      <w:lvlJc w:val="left"/>
      <w:pPr>
        <w:tabs>
          <w:tab w:val="num" w:pos="0"/>
        </w:tabs>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pStyle w:val="NoteLevel5"/>
      <w:lvlText w:val=""/>
      <w:lvlJc w:val="left"/>
      <w:pPr>
        <w:tabs>
          <w:tab w:val="num" w:pos="2880"/>
        </w:tabs>
        <w:ind w:left="3240" w:hanging="360"/>
      </w:pPr>
      <w:rPr>
        <w:rFonts w:ascii="Wingdings" w:hAnsi="Wingdings" w:hint="default"/>
      </w:rPr>
    </w:lvl>
    <w:lvl w:ilvl="5">
      <w:start w:val="1"/>
      <w:numFmt w:val="bullet"/>
      <w:pStyle w:val="NoteLevel6"/>
      <w:lvlText w:val=""/>
      <w:lvlJc w:val="left"/>
      <w:pPr>
        <w:tabs>
          <w:tab w:val="num" w:pos="3600"/>
        </w:tabs>
        <w:ind w:left="3960" w:hanging="360"/>
      </w:pPr>
      <w:rPr>
        <w:rFonts w:ascii="Symbol" w:hAnsi="Symbol" w:hint="default"/>
      </w:rPr>
    </w:lvl>
    <w:lvl w:ilvl="6">
      <w:start w:val="1"/>
      <w:numFmt w:val="bullet"/>
      <w:pStyle w:val="NoteLevel7"/>
      <w:lvlText w:val="o"/>
      <w:lvlJc w:val="left"/>
      <w:pPr>
        <w:tabs>
          <w:tab w:val="num" w:pos="4320"/>
        </w:tabs>
        <w:ind w:left="4680" w:hanging="360"/>
      </w:pPr>
      <w:rPr>
        <w:rFonts w:ascii="Courier New" w:hAnsi="Courier New" w:hint="default"/>
      </w:rPr>
    </w:lvl>
    <w:lvl w:ilvl="7">
      <w:start w:val="1"/>
      <w:numFmt w:val="bullet"/>
      <w:pStyle w:val="NoteLevel8"/>
      <w:lvlText w:val=""/>
      <w:lvlJc w:val="left"/>
      <w:pPr>
        <w:tabs>
          <w:tab w:val="num" w:pos="5040"/>
        </w:tabs>
        <w:ind w:left="5400" w:hanging="360"/>
      </w:pPr>
      <w:rPr>
        <w:rFonts w:ascii="Wingdings" w:hAnsi="Wingdings" w:hint="default"/>
      </w:rPr>
    </w:lvl>
    <w:lvl w:ilvl="8">
      <w:start w:val="1"/>
      <w:numFmt w:val="bullet"/>
      <w:pStyle w:val="NoteLevel9"/>
      <w:lvlText w:val=""/>
      <w:lvlJc w:val="left"/>
      <w:pPr>
        <w:tabs>
          <w:tab w:val="num" w:pos="5760"/>
        </w:tabs>
        <w:ind w:left="6120" w:hanging="360"/>
      </w:pPr>
      <w:rPr>
        <w:rFonts w:ascii="Wingdings" w:hAnsi="Wingdings" w:hint="default"/>
      </w:rPr>
    </w:lvl>
  </w:abstractNum>
  <w:abstractNum w:abstractNumId="1" w15:restartNumberingAfterBreak="0">
    <w:nsid w:val="040A1B1B"/>
    <w:multiLevelType w:val="hybridMultilevel"/>
    <w:tmpl w:val="28743014"/>
    <w:lvl w:ilvl="0" w:tplc="C2501714">
      <w:start w:val="1"/>
      <w:numFmt w:val="bullet"/>
      <w:lvlText w:val=""/>
      <w:lvlJc w:val="left"/>
      <w:pPr>
        <w:tabs>
          <w:tab w:val="num" w:pos="360"/>
        </w:tabs>
        <w:ind w:left="360" w:hanging="360"/>
      </w:pPr>
      <w:rPr>
        <w:rFonts w:ascii="Wingdings" w:hAnsi="Wingdings" w:hint="default"/>
        <w:color w:val="999999"/>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9D6C5A"/>
    <w:multiLevelType w:val="hybridMultilevel"/>
    <w:tmpl w:val="67023686"/>
    <w:lvl w:ilvl="0" w:tplc="33C6BC38">
      <w:start w:val="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31CBC"/>
    <w:multiLevelType w:val="hybridMultilevel"/>
    <w:tmpl w:val="041E638E"/>
    <w:lvl w:ilvl="0" w:tplc="0824C95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041ECB"/>
    <w:multiLevelType w:val="hybridMultilevel"/>
    <w:tmpl w:val="F296FF9E"/>
    <w:lvl w:ilvl="0" w:tplc="010A43B4">
      <w:start w:val="1"/>
      <w:numFmt w:val="bullet"/>
      <w:lvlText w:val=""/>
      <w:lvlJc w:val="left"/>
      <w:pPr>
        <w:ind w:left="720" w:hanging="360"/>
      </w:pPr>
      <w:rPr>
        <w:rFonts w:ascii="Wingdings" w:hAnsi="Wingdings" w:hint="default"/>
        <w:color w:val="948A54" w:themeColor="background2"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234CC9"/>
    <w:multiLevelType w:val="hybridMultilevel"/>
    <w:tmpl w:val="0CAC6394"/>
    <w:lvl w:ilvl="0" w:tplc="8BCED226">
      <w:start w:val="1"/>
      <w:numFmt w:val="bullet"/>
      <w:lvlText w:val=""/>
      <w:lvlJc w:val="left"/>
      <w:pPr>
        <w:tabs>
          <w:tab w:val="num" w:pos="340"/>
        </w:tabs>
        <w:ind w:left="340" w:hanging="340"/>
      </w:pPr>
      <w:rPr>
        <w:rFonts w:ascii="Wingdings" w:hAnsi="Wingdings" w:hint="default"/>
        <w:color w:val="80808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6B78A0"/>
    <w:multiLevelType w:val="hybridMultilevel"/>
    <w:tmpl w:val="BC2218C8"/>
    <w:lvl w:ilvl="0" w:tplc="C2501714">
      <w:start w:val="1"/>
      <w:numFmt w:val="bullet"/>
      <w:lvlText w:val=""/>
      <w:lvlJc w:val="left"/>
      <w:pPr>
        <w:tabs>
          <w:tab w:val="num" w:pos="360"/>
        </w:tabs>
        <w:ind w:left="360" w:hanging="360"/>
      </w:pPr>
      <w:rPr>
        <w:rFonts w:ascii="Wingdings" w:hAnsi="Wingdings" w:hint="default"/>
        <w:color w:val="999999"/>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792FC5"/>
    <w:multiLevelType w:val="hybridMultilevel"/>
    <w:tmpl w:val="BC50F078"/>
    <w:lvl w:ilvl="0" w:tplc="448C084A">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hint="default"/>
      </w:rPr>
    </w:lvl>
    <w:lvl w:ilvl="2" w:tplc="08090005">
      <w:start w:val="1"/>
      <w:numFmt w:val="bullet"/>
      <w:lvlText w:val=""/>
      <w:lvlJc w:val="left"/>
      <w:pPr>
        <w:tabs>
          <w:tab w:val="num" w:pos="1800"/>
        </w:tabs>
        <w:ind w:left="1800" w:hanging="360"/>
      </w:pPr>
      <w:rPr>
        <w:rFonts w:ascii="Wingdings" w:hAnsi="Wingdings" w:hint="default"/>
      </w:rPr>
    </w:lvl>
    <w:lvl w:ilvl="3" w:tplc="08090001">
      <w:start w:val="1"/>
      <w:numFmt w:val="bullet"/>
      <w:lvlText w:val=""/>
      <w:lvlJc w:val="left"/>
      <w:pPr>
        <w:tabs>
          <w:tab w:val="num" w:pos="2520"/>
        </w:tabs>
        <w:ind w:left="2520" w:hanging="360"/>
      </w:pPr>
      <w:rPr>
        <w:rFonts w:ascii="Symbol" w:hAnsi="Symbol" w:hint="default"/>
      </w:rPr>
    </w:lvl>
    <w:lvl w:ilvl="4" w:tplc="08090003">
      <w:start w:val="1"/>
      <w:numFmt w:val="bullet"/>
      <w:lvlText w:val="o"/>
      <w:lvlJc w:val="left"/>
      <w:pPr>
        <w:tabs>
          <w:tab w:val="num" w:pos="3240"/>
        </w:tabs>
        <w:ind w:left="3240" w:hanging="360"/>
      </w:pPr>
      <w:rPr>
        <w:rFonts w:ascii="Courier New" w:hAnsi="Courier New" w:hint="default"/>
      </w:rPr>
    </w:lvl>
    <w:lvl w:ilvl="5" w:tplc="08090005">
      <w:start w:val="1"/>
      <w:numFmt w:val="bullet"/>
      <w:lvlText w:val=""/>
      <w:lvlJc w:val="left"/>
      <w:pPr>
        <w:tabs>
          <w:tab w:val="num" w:pos="3960"/>
        </w:tabs>
        <w:ind w:left="3960" w:hanging="360"/>
      </w:pPr>
      <w:rPr>
        <w:rFonts w:ascii="Wingdings" w:hAnsi="Wingdings" w:hint="default"/>
      </w:rPr>
    </w:lvl>
    <w:lvl w:ilvl="6" w:tplc="08090001">
      <w:start w:val="1"/>
      <w:numFmt w:val="bullet"/>
      <w:lvlText w:val=""/>
      <w:lvlJc w:val="left"/>
      <w:pPr>
        <w:tabs>
          <w:tab w:val="num" w:pos="4680"/>
        </w:tabs>
        <w:ind w:left="4680" w:hanging="360"/>
      </w:pPr>
      <w:rPr>
        <w:rFonts w:ascii="Symbol" w:hAnsi="Symbol" w:hint="default"/>
      </w:rPr>
    </w:lvl>
    <w:lvl w:ilvl="7" w:tplc="08090003">
      <w:start w:val="1"/>
      <w:numFmt w:val="bullet"/>
      <w:lvlText w:val="o"/>
      <w:lvlJc w:val="left"/>
      <w:pPr>
        <w:tabs>
          <w:tab w:val="num" w:pos="5400"/>
        </w:tabs>
        <w:ind w:left="5400" w:hanging="360"/>
      </w:pPr>
      <w:rPr>
        <w:rFonts w:ascii="Courier New" w:hAnsi="Courier New" w:hint="default"/>
      </w:rPr>
    </w:lvl>
    <w:lvl w:ilvl="8" w:tplc="08090005">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D807157"/>
    <w:multiLevelType w:val="hybridMultilevel"/>
    <w:tmpl w:val="A7CA9210"/>
    <w:lvl w:ilvl="0" w:tplc="D9981680">
      <w:start w:val="1"/>
      <w:numFmt w:val="bullet"/>
      <w:lvlText w:val=""/>
      <w:lvlJc w:val="left"/>
      <w:pPr>
        <w:ind w:left="720" w:hanging="360"/>
      </w:pPr>
      <w:rPr>
        <w:rFonts w:ascii="Wingdings" w:hAnsi="Wingdings" w:hint="default"/>
        <w:color w:val="9999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EB3E65"/>
    <w:multiLevelType w:val="hybridMultilevel"/>
    <w:tmpl w:val="BB02B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F1591"/>
    <w:multiLevelType w:val="hybridMultilevel"/>
    <w:tmpl w:val="00E823CE"/>
    <w:lvl w:ilvl="0" w:tplc="D9981680">
      <w:start w:val="1"/>
      <w:numFmt w:val="bullet"/>
      <w:lvlText w:val=""/>
      <w:lvlJc w:val="left"/>
      <w:pPr>
        <w:ind w:left="720" w:hanging="360"/>
      </w:pPr>
      <w:rPr>
        <w:rFonts w:ascii="Wingdings" w:hAnsi="Wingdings" w:hint="default"/>
        <w:color w:val="9999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E366CE"/>
    <w:multiLevelType w:val="hybridMultilevel"/>
    <w:tmpl w:val="50621CC0"/>
    <w:lvl w:ilvl="0" w:tplc="D9981680">
      <w:start w:val="1"/>
      <w:numFmt w:val="bullet"/>
      <w:lvlText w:val=""/>
      <w:lvlJc w:val="left"/>
      <w:pPr>
        <w:ind w:left="360" w:hanging="360"/>
      </w:pPr>
      <w:rPr>
        <w:rFonts w:ascii="Wingdings" w:hAnsi="Wingdings" w:hint="default"/>
        <w:color w:val="999999"/>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63F7B6A"/>
    <w:multiLevelType w:val="hybridMultilevel"/>
    <w:tmpl w:val="DA742444"/>
    <w:lvl w:ilvl="0" w:tplc="C2501714">
      <w:start w:val="1"/>
      <w:numFmt w:val="bullet"/>
      <w:lvlText w:val=""/>
      <w:lvlJc w:val="left"/>
      <w:pPr>
        <w:tabs>
          <w:tab w:val="num" w:pos="360"/>
        </w:tabs>
        <w:ind w:left="360" w:hanging="360"/>
      </w:pPr>
      <w:rPr>
        <w:rFonts w:ascii="Wingdings" w:hAnsi="Wingdings" w:hint="default"/>
        <w:color w:val="999999"/>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96F3CFD"/>
    <w:multiLevelType w:val="hybridMultilevel"/>
    <w:tmpl w:val="CD7ED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057CB7"/>
    <w:multiLevelType w:val="hybridMultilevel"/>
    <w:tmpl w:val="B0C6459E"/>
    <w:lvl w:ilvl="0" w:tplc="2C4A98C6">
      <w:start w:val="1"/>
      <w:numFmt w:val="bullet"/>
      <w:lvlText w:val=""/>
      <w:lvlJc w:val="left"/>
      <w:pPr>
        <w:tabs>
          <w:tab w:val="num" w:pos="360"/>
        </w:tabs>
        <w:ind w:left="360" w:hanging="360"/>
      </w:pPr>
      <w:rPr>
        <w:rFonts w:ascii="Wingdings" w:hAnsi="Wingdings" w:hint="default"/>
        <w:color w:val="999999"/>
        <w:sz w:val="28"/>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394805"/>
    <w:multiLevelType w:val="hybridMultilevel"/>
    <w:tmpl w:val="708AB7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C56335"/>
    <w:multiLevelType w:val="hybridMultilevel"/>
    <w:tmpl w:val="73C02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24532"/>
    <w:multiLevelType w:val="hybridMultilevel"/>
    <w:tmpl w:val="5FD2784A"/>
    <w:lvl w:ilvl="0" w:tplc="DE48E9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C97580"/>
    <w:multiLevelType w:val="hybridMultilevel"/>
    <w:tmpl w:val="FE4094DE"/>
    <w:lvl w:ilvl="0" w:tplc="C2501714">
      <w:start w:val="1"/>
      <w:numFmt w:val="bullet"/>
      <w:lvlText w:val=""/>
      <w:lvlJc w:val="left"/>
      <w:pPr>
        <w:tabs>
          <w:tab w:val="num" w:pos="360"/>
        </w:tabs>
        <w:ind w:left="360" w:hanging="360"/>
      </w:pPr>
      <w:rPr>
        <w:rFonts w:ascii="Wingdings" w:hAnsi="Wingdings" w:hint="default"/>
        <w:color w:val="999999"/>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71A1C58"/>
    <w:multiLevelType w:val="hybridMultilevel"/>
    <w:tmpl w:val="2CECBA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6935C6"/>
    <w:multiLevelType w:val="hybridMultilevel"/>
    <w:tmpl w:val="786418A4"/>
    <w:lvl w:ilvl="0" w:tplc="C2501714">
      <w:start w:val="1"/>
      <w:numFmt w:val="bullet"/>
      <w:lvlText w:val=""/>
      <w:lvlJc w:val="left"/>
      <w:pPr>
        <w:tabs>
          <w:tab w:val="num" w:pos="360"/>
        </w:tabs>
        <w:ind w:left="360" w:hanging="360"/>
      </w:pPr>
      <w:rPr>
        <w:rFonts w:ascii="Wingdings" w:hAnsi="Wingdings" w:hint="default"/>
        <w:color w:val="999999"/>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DD11CE"/>
    <w:multiLevelType w:val="hybridMultilevel"/>
    <w:tmpl w:val="59929718"/>
    <w:lvl w:ilvl="0" w:tplc="D9981680">
      <w:start w:val="1"/>
      <w:numFmt w:val="bullet"/>
      <w:lvlText w:val=""/>
      <w:lvlJc w:val="left"/>
      <w:pPr>
        <w:tabs>
          <w:tab w:val="num" w:pos="360"/>
        </w:tabs>
        <w:ind w:left="360" w:hanging="360"/>
      </w:pPr>
      <w:rPr>
        <w:rFonts w:ascii="Wingdings" w:hAnsi="Wingdings" w:hint="default"/>
        <w:color w:val="999999"/>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E8F2BC3"/>
    <w:multiLevelType w:val="hybridMultilevel"/>
    <w:tmpl w:val="11B0F006"/>
    <w:lvl w:ilvl="0" w:tplc="0824C95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5157F3"/>
    <w:multiLevelType w:val="hybridMultilevel"/>
    <w:tmpl w:val="C112898A"/>
    <w:lvl w:ilvl="0" w:tplc="C2501714">
      <w:start w:val="1"/>
      <w:numFmt w:val="bullet"/>
      <w:lvlText w:val=""/>
      <w:lvlJc w:val="left"/>
      <w:pPr>
        <w:tabs>
          <w:tab w:val="num" w:pos="360"/>
        </w:tabs>
        <w:ind w:left="360" w:hanging="360"/>
      </w:pPr>
      <w:rPr>
        <w:rFonts w:ascii="Wingdings" w:hAnsi="Wingdings" w:hint="default"/>
        <w:color w:val="999999"/>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3136D97"/>
    <w:multiLevelType w:val="hybridMultilevel"/>
    <w:tmpl w:val="316AFB9E"/>
    <w:lvl w:ilvl="0" w:tplc="C2501714">
      <w:start w:val="1"/>
      <w:numFmt w:val="bullet"/>
      <w:lvlText w:val=""/>
      <w:lvlJc w:val="left"/>
      <w:pPr>
        <w:tabs>
          <w:tab w:val="num" w:pos="360"/>
        </w:tabs>
        <w:ind w:left="360" w:hanging="360"/>
      </w:pPr>
      <w:rPr>
        <w:rFonts w:ascii="Wingdings" w:hAnsi="Wingdings" w:hint="default"/>
        <w:color w:val="999999"/>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57B48F5"/>
    <w:multiLevelType w:val="hybridMultilevel"/>
    <w:tmpl w:val="53568E72"/>
    <w:lvl w:ilvl="0" w:tplc="D9981680">
      <w:start w:val="1"/>
      <w:numFmt w:val="bullet"/>
      <w:lvlText w:val=""/>
      <w:lvlJc w:val="left"/>
      <w:pPr>
        <w:ind w:left="720" w:hanging="360"/>
      </w:pPr>
      <w:rPr>
        <w:rFonts w:ascii="Wingdings" w:hAnsi="Wingdings" w:hint="default"/>
        <w:color w:val="9999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060951"/>
    <w:multiLevelType w:val="hybridMultilevel"/>
    <w:tmpl w:val="1DF46428"/>
    <w:lvl w:ilvl="0" w:tplc="8BCED226">
      <w:start w:val="1"/>
      <w:numFmt w:val="bullet"/>
      <w:lvlText w:val=""/>
      <w:lvlJc w:val="left"/>
      <w:pPr>
        <w:tabs>
          <w:tab w:val="num" w:pos="340"/>
        </w:tabs>
        <w:ind w:left="340" w:hanging="340"/>
      </w:pPr>
      <w:rPr>
        <w:rFonts w:ascii="Wingdings" w:hAnsi="Wingdings" w:hint="default"/>
        <w:color w:val="80808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D050A71"/>
    <w:multiLevelType w:val="hybridMultilevel"/>
    <w:tmpl w:val="6CAEC1BC"/>
    <w:lvl w:ilvl="0" w:tplc="0824C95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983520"/>
    <w:multiLevelType w:val="hybridMultilevel"/>
    <w:tmpl w:val="1810702A"/>
    <w:lvl w:ilvl="0" w:tplc="8BCED226">
      <w:start w:val="1"/>
      <w:numFmt w:val="bullet"/>
      <w:lvlText w:val=""/>
      <w:lvlJc w:val="left"/>
      <w:pPr>
        <w:tabs>
          <w:tab w:val="num" w:pos="340"/>
        </w:tabs>
        <w:ind w:left="340" w:hanging="340"/>
      </w:pPr>
      <w:rPr>
        <w:rFonts w:ascii="Wingdings" w:hAnsi="Wingdings" w:hint="default"/>
        <w:color w:val="808080"/>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08E0D29"/>
    <w:multiLevelType w:val="hybridMultilevel"/>
    <w:tmpl w:val="12245572"/>
    <w:lvl w:ilvl="0" w:tplc="D9981680">
      <w:start w:val="1"/>
      <w:numFmt w:val="bullet"/>
      <w:lvlText w:val=""/>
      <w:lvlJc w:val="left"/>
      <w:pPr>
        <w:ind w:left="720" w:hanging="360"/>
      </w:pPr>
      <w:rPr>
        <w:rFonts w:ascii="Wingdings" w:hAnsi="Wingdings" w:hint="default"/>
        <w:color w:val="9999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2F22C0"/>
    <w:multiLevelType w:val="hybridMultilevel"/>
    <w:tmpl w:val="B3AA2F1A"/>
    <w:lvl w:ilvl="0" w:tplc="C2501714">
      <w:start w:val="1"/>
      <w:numFmt w:val="bullet"/>
      <w:lvlText w:val=""/>
      <w:lvlJc w:val="left"/>
      <w:pPr>
        <w:tabs>
          <w:tab w:val="num" w:pos="360"/>
        </w:tabs>
        <w:ind w:left="360" w:hanging="360"/>
      </w:pPr>
      <w:rPr>
        <w:rFonts w:ascii="Wingdings" w:hAnsi="Wingdings" w:hint="default"/>
        <w:color w:val="999999"/>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BC2F45"/>
    <w:multiLevelType w:val="hybridMultilevel"/>
    <w:tmpl w:val="31725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AD54F5"/>
    <w:multiLevelType w:val="hybridMultilevel"/>
    <w:tmpl w:val="85405A76"/>
    <w:lvl w:ilvl="0" w:tplc="0824C95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BE2BC9"/>
    <w:multiLevelType w:val="hybridMultilevel"/>
    <w:tmpl w:val="4D343914"/>
    <w:lvl w:ilvl="0" w:tplc="0824C95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2D4E5C"/>
    <w:multiLevelType w:val="hybridMultilevel"/>
    <w:tmpl w:val="DA488602"/>
    <w:lvl w:ilvl="0" w:tplc="C2501714">
      <w:start w:val="1"/>
      <w:numFmt w:val="bullet"/>
      <w:lvlText w:val=""/>
      <w:lvlJc w:val="left"/>
      <w:pPr>
        <w:tabs>
          <w:tab w:val="num" w:pos="360"/>
        </w:tabs>
        <w:ind w:left="360" w:hanging="360"/>
      </w:pPr>
      <w:rPr>
        <w:rFonts w:ascii="Wingdings" w:hAnsi="Wingdings" w:hint="default"/>
        <w:color w:val="999999"/>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B39334D"/>
    <w:multiLevelType w:val="hybridMultilevel"/>
    <w:tmpl w:val="8CA61E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A60EBF"/>
    <w:multiLevelType w:val="hybridMultilevel"/>
    <w:tmpl w:val="DE5E732C"/>
    <w:lvl w:ilvl="0" w:tplc="C2501714">
      <w:start w:val="1"/>
      <w:numFmt w:val="bullet"/>
      <w:lvlText w:val=""/>
      <w:lvlJc w:val="left"/>
      <w:pPr>
        <w:tabs>
          <w:tab w:val="num" w:pos="360"/>
        </w:tabs>
        <w:ind w:left="360" w:hanging="360"/>
      </w:pPr>
      <w:rPr>
        <w:rFonts w:ascii="Wingdings" w:hAnsi="Wingdings" w:hint="default"/>
        <w:color w:val="999999"/>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59D5934"/>
    <w:multiLevelType w:val="hybridMultilevel"/>
    <w:tmpl w:val="1F4850E4"/>
    <w:lvl w:ilvl="0" w:tplc="D9981680">
      <w:start w:val="1"/>
      <w:numFmt w:val="bullet"/>
      <w:lvlText w:val=""/>
      <w:lvlJc w:val="left"/>
      <w:pPr>
        <w:ind w:left="720" w:hanging="360"/>
      </w:pPr>
      <w:rPr>
        <w:rFonts w:ascii="Wingdings" w:hAnsi="Wingdings" w:hint="default"/>
        <w:color w:val="9999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336ABA"/>
    <w:multiLevelType w:val="hybridMultilevel"/>
    <w:tmpl w:val="530EC0AC"/>
    <w:lvl w:ilvl="0" w:tplc="C2501714">
      <w:start w:val="1"/>
      <w:numFmt w:val="bullet"/>
      <w:lvlText w:val=""/>
      <w:lvlJc w:val="left"/>
      <w:pPr>
        <w:tabs>
          <w:tab w:val="num" w:pos="360"/>
        </w:tabs>
        <w:ind w:left="360" w:hanging="360"/>
      </w:pPr>
      <w:rPr>
        <w:rFonts w:ascii="Wingdings" w:hAnsi="Wingdings" w:hint="default"/>
        <w:color w:val="999999"/>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C910807"/>
    <w:multiLevelType w:val="hybridMultilevel"/>
    <w:tmpl w:val="AF6E963E"/>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0" w15:restartNumberingAfterBreak="0">
    <w:nsid w:val="7CE239B0"/>
    <w:multiLevelType w:val="hybridMultilevel"/>
    <w:tmpl w:val="F1026B56"/>
    <w:lvl w:ilvl="0" w:tplc="C2501714">
      <w:start w:val="1"/>
      <w:numFmt w:val="bullet"/>
      <w:lvlText w:val=""/>
      <w:lvlJc w:val="left"/>
      <w:pPr>
        <w:tabs>
          <w:tab w:val="num" w:pos="360"/>
        </w:tabs>
        <w:ind w:left="360" w:hanging="360"/>
      </w:pPr>
      <w:rPr>
        <w:rFonts w:ascii="Wingdings" w:hAnsi="Wingdings" w:hint="default"/>
        <w:color w:val="999999"/>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E2761BC"/>
    <w:multiLevelType w:val="hybridMultilevel"/>
    <w:tmpl w:val="5128D560"/>
    <w:lvl w:ilvl="0" w:tplc="C2501714">
      <w:start w:val="1"/>
      <w:numFmt w:val="bullet"/>
      <w:lvlText w:val=""/>
      <w:lvlJc w:val="left"/>
      <w:pPr>
        <w:tabs>
          <w:tab w:val="num" w:pos="360"/>
        </w:tabs>
        <w:ind w:left="360" w:hanging="360"/>
      </w:pPr>
      <w:rPr>
        <w:rFonts w:ascii="Wingdings" w:hAnsi="Wingdings" w:hint="default"/>
        <w:color w:val="999999"/>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E350363"/>
    <w:multiLevelType w:val="hybridMultilevel"/>
    <w:tmpl w:val="39D4C67E"/>
    <w:lvl w:ilvl="0" w:tplc="D9981680">
      <w:start w:val="1"/>
      <w:numFmt w:val="bullet"/>
      <w:lvlText w:val=""/>
      <w:lvlJc w:val="left"/>
      <w:pPr>
        <w:ind w:left="720" w:hanging="360"/>
      </w:pPr>
      <w:rPr>
        <w:rFonts w:ascii="Wingdings" w:hAnsi="Wingdings" w:hint="default"/>
        <w:color w:val="9999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9"/>
  </w:num>
  <w:num w:numId="3">
    <w:abstractNumId w:val="21"/>
  </w:num>
  <w:num w:numId="4">
    <w:abstractNumId w:val="30"/>
  </w:num>
  <w:num w:numId="5">
    <w:abstractNumId w:val="6"/>
  </w:num>
  <w:num w:numId="6">
    <w:abstractNumId w:val="7"/>
  </w:num>
  <w:num w:numId="7">
    <w:abstractNumId w:val="38"/>
  </w:num>
  <w:num w:numId="8">
    <w:abstractNumId w:val="24"/>
  </w:num>
  <w:num w:numId="9">
    <w:abstractNumId w:val="36"/>
  </w:num>
  <w:num w:numId="10">
    <w:abstractNumId w:val="1"/>
  </w:num>
  <w:num w:numId="11">
    <w:abstractNumId w:val="40"/>
  </w:num>
  <w:num w:numId="12">
    <w:abstractNumId w:val="18"/>
  </w:num>
  <w:num w:numId="13">
    <w:abstractNumId w:val="41"/>
  </w:num>
  <w:num w:numId="14">
    <w:abstractNumId w:val="20"/>
  </w:num>
  <w:num w:numId="15">
    <w:abstractNumId w:val="12"/>
  </w:num>
  <w:num w:numId="16">
    <w:abstractNumId w:val="34"/>
  </w:num>
  <w:num w:numId="17">
    <w:abstractNumId w:val="28"/>
  </w:num>
  <w:num w:numId="18">
    <w:abstractNumId w:val="5"/>
  </w:num>
  <w:num w:numId="19">
    <w:abstractNumId w:val="26"/>
  </w:num>
  <w:num w:numId="20">
    <w:abstractNumId w:val="23"/>
  </w:num>
  <w:num w:numId="21">
    <w:abstractNumId w:val="11"/>
  </w:num>
  <w:num w:numId="22">
    <w:abstractNumId w:val="14"/>
  </w:num>
  <w:num w:numId="23">
    <w:abstractNumId w:val="35"/>
  </w:num>
  <w:num w:numId="24">
    <w:abstractNumId w:val="17"/>
  </w:num>
  <w:num w:numId="25">
    <w:abstractNumId w:val="19"/>
  </w:num>
  <w:num w:numId="26">
    <w:abstractNumId w:val="13"/>
  </w:num>
  <w:num w:numId="27">
    <w:abstractNumId w:val="15"/>
  </w:num>
  <w:num w:numId="28">
    <w:abstractNumId w:val="37"/>
  </w:num>
  <w:num w:numId="29">
    <w:abstractNumId w:val="29"/>
  </w:num>
  <w:num w:numId="30">
    <w:abstractNumId w:val="42"/>
  </w:num>
  <w:num w:numId="31">
    <w:abstractNumId w:val="8"/>
  </w:num>
  <w:num w:numId="32">
    <w:abstractNumId w:val="16"/>
  </w:num>
  <w:num w:numId="33">
    <w:abstractNumId w:val="27"/>
  </w:num>
  <w:num w:numId="34">
    <w:abstractNumId w:val="22"/>
  </w:num>
  <w:num w:numId="35">
    <w:abstractNumId w:val="33"/>
  </w:num>
  <w:num w:numId="36">
    <w:abstractNumId w:val="4"/>
  </w:num>
  <w:num w:numId="37">
    <w:abstractNumId w:val="2"/>
  </w:num>
  <w:num w:numId="38">
    <w:abstractNumId w:val="25"/>
  </w:num>
  <w:num w:numId="39">
    <w:abstractNumId w:val="3"/>
  </w:num>
  <w:num w:numId="40">
    <w:abstractNumId w:val="32"/>
  </w:num>
  <w:num w:numId="41">
    <w:abstractNumId w:val="9"/>
  </w:num>
  <w:num w:numId="42">
    <w:abstractNumId w:val="31"/>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DQwMzUwMzcxArINTZV0lIJTi4sz8/NACsxqAU/0MDIsAAAA"/>
  </w:docVars>
  <w:rsids>
    <w:rsidRoot w:val="00EC7A45"/>
    <w:rsid w:val="0001038A"/>
    <w:rsid w:val="00013C11"/>
    <w:rsid w:val="00016A7A"/>
    <w:rsid w:val="000270AB"/>
    <w:rsid w:val="00030077"/>
    <w:rsid w:val="00041237"/>
    <w:rsid w:val="0004266A"/>
    <w:rsid w:val="00043528"/>
    <w:rsid w:val="0004460B"/>
    <w:rsid w:val="0006504F"/>
    <w:rsid w:val="000705FC"/>
    <w:rsid w:val="00076357"/>
    <w:rsid w:val="000764DB"/>
    <w:rsid w:val="000803A7"/>
    <w:rsid w:val="0008051E"/>
    <w:rsid w:val="00082B19"/>
    <w:rsid w:val="00083E3C"/>
    <w:rsid w:val="000919E0"/>
    <w:rsid w:val="000A0BFC"/>
    <w:rsid w:val="000A30E9"/>
    <w:rsid w:val="000A3C1E"/>
    <w:rsid w:val="000A6179"/>
    <w:rsid w:val="000A710B"/>
    <w:rsid w:val="000B0520"/>
    <w:rsid w:val="000B374D"/>
    <w:rsid w:val="000B4D71"/>
    <w:rsid w:val="000C11F0"/>
    <w:rsid w:val="000C1634"/>
    <w:rsid w:val="000C168F"/>
    <w:rsid w:val="000D0982"/>
    <w:rsid w:val="000D46E2"/>
    <w:rsid w:val="000D7AFF"/>
    <w:rsid w:val="000E0760"/>
    <w:rsid w:val="000E22B0"/>
    <w:rsid w:val="000E236D"/>
    <w:rsid w:val="000E2948"/>
    <w:rsid w:val="000E2968"/>
    <w:rsid w:val="00102A6D"/>
    <w:rsid w:val="0010416B"/>
    <w:rsid w:val="0010775C"/>
    <w:rsid w:val="001105F0"/>
    <w:rsid w:val="0012251B"/>
    <w:rsid w:val="00126988"/>
    <w:rsid w:val="00132903"/>
    <w:rsid w:val="00132938"/>
    <w:rsid w:val="001329DE"/>
    <w:rsid w:val="00137706"/>
    <w:rsid w:val="00140189"/>
    <w:rsid w:val="00145E8C"/>
    <w:rsid w:val="00150E78"/>
    <w:rsid w:val="00154FD1"/>
    <w:rsid w:val="00157596"/>
    <w:rsid w:val="00157F64"/>
    <w:rsid w:val="00161B99"/>
    <w:rsid w:val="001677B0"/>
    <w:rsid w:val="001678A8"/>
    <w:rsid w:val="00170F9A"/>
    <w:rsid w:val="00174D72"/>
    <w:rsid w:val="001803FC"/>
    <w:rsid w:val="00183231"/>
    <w:rsid w:val="00192B6D"/>
    <w:rsid w:val="00192DDF"/>
    <w:rsid w:val="00194209"/>
    <w:rsid w:val="001A0084"/>
    <w:rsid w:val="001A204F"/>
    <w:rsid w:val="001B1227"/>
    <w:rsid w:val="001B3665"/>
    <w:rsid w:val="001B4F97"/>
    <w:rsid w:val="001B6DA0"/>
    <w:rsid w:val="001B7D41"/>
    <w:rsid w:val="001C1A66"/>
    <w:rsid w:val="001E03C0"/>
    <w:rsid w:val="001E49D7"/>
    <w:rsid w:val="001E515C"/>
    <w:rsid w:val="001F2157"/>
    <w:rsid w:val="001F4756"/>
    <w:rsid w:val="00201F9B"/>
    <w:rsid w:val="00203328"/>
    <w:rsid w:val="00203847"/>
    <w:rsid w:val="002066E5"/>
    <w:rsid w:val="00213EF7"/>
    <w:rsid w:val="00223B5E"/>
    <w:rsid w:val="00226EA1"/>
    <w:rsid w:val="002272CF"/>
    <w:rsid w:val="00232EC7"/>
    <w:rsid w:val="00237931"/>
    <w:rsid w:val="002438A5"/>
    <w:rsid w:val="002478A7"/>
    <w:rsid w:val="00253734"/>
    <w:rsid w:val="0025398F"/>
    <w:rsid w:val="00253CBA"/>
    <w:rsid w:val="00253F94"/>
    <w:rsid w:val="0026385A"/>
    <w:rsid w:val="00266685"/>
    <w:rsid w:val="00267A25"/>
    <w:rsid w:val="002756E5"/>
    <w:rsid w:val="00275E5D"/>
    <w:rsid w:val="00284CFD"/>
    <w:rsid w:val="00291E37"/>
    <w:rsid w:val="002933FE"/>
    <w:rsid w:val="002945BE"/>
    <w:rsid w:val="002961D6"/>
    <w:rsid w:val="002A626B"/>
    <w:rsid w:val="002A628B"/>
    <w:rsid w:val="002B496B"/>
    <w:rsid w:val="002B69C5"/>
    <w:rsid w:val="002C0980"/>
    <w:rsid w:val="002C47BB"/>
    <w:rsid w:val="002C71E1"/>
    <w:rsid w:val="002D0B93"/>
    <w:rsid w:val="002D5C44"/>
    <w:rsid w:val="002D72BE"/>
    <w:rsid w:val="002E3DA8"/>
    <w:rsid w:val="002E7DF7"/>
    <w:rsid w:val="002F10BC"/>
    <w:rsid w:val="002F4D80"/>
    <w:rsid w:val="003019B7"/>
    <w:rsid w:val="003043DB"/>
    <w:rsid w:val="003044BC"/>
    <w:rsid w:val="003070F7"/>
    <w:rsid w:val="00311029"/>
    <w:rsid w:val="00317285"/>
    <w:rsid w:val="0032068C"/>
    <w:rsid w:val="003224DA"/>
    <w:rsid w:val="003239F2"/>
    <w:rsid w:val="003354CC"/>
    <w:rsid w:val="00335571"/>
    <w:rsid w:val="003434EB"/>
    <w:rsid w:val="00351B52"/>
    <w:rsid w:val="00352A21"/>
    <w:rsid w:val="003542D8"/>
    <w:rsid w:val="00356F52"/>
    <w:rsid w:val="003615C2"/>
    <w:rsid w:val="00363FE1"/>
    <w:rsid w:val="00366E54"/>
    <w:rsid w:val="0037724D"/>
    <w:rsid w:val="00382929"/>
    <w:rsid w:val="00387714"/>
    <w:rsid w:val="00390BFF"/>
    <w:rsid w:val="00395039"/>
    <w:rsid w:val="0039724E"/>
    <w:rsid w:val="003A1ECE"/>
    <w:rsid w:val="003A2FB8"/>
    <w:rsid w:val="003B50AC"/>
    <w:rsid w:val="003B55CD"/>
    <w:rsid w:val="003C1CD9"/>
    <w:rsid w:val="003C4907"/>
    <w:rsid w:val="003C6E55"/>
    <w:rsid w:val="003D02A1"/>
    <w:rsid w:val="003D319C"/>
    <w:rsid w:val="003E1D31"/>
    <w:rsid w:val="003E1DB4"/>
    <w:rsid w:val="003E243E"/>
    <w:rsid w:val="003F0E52"/>
    <w:rsid w:val="003F424C"/>
    <w:rsid w:val="003F7B93"/>
    <w:rsid w:val="00401819"/>
    <w:rsid w:val="00402B77"/>
    <w:rsid w:val="00407D62"/>
    <w:rsid w:val="004136F6"/>
    <w:rsid w:val="004204E6"/>
    <w:rsid w:val="00420E6A"/>
    <w:rsid w:val="004278C9"/>
    <w:rsid w:val="004307FA"/>
    <w:rsid w:val="00437094"/>
    <w:rsid w:val="00444E5C"/>
    <w:rsid w:val="0044709D"/>
    <w:rsid w:val="0045155B"/>
    <w:rsid w:val="00455C6B"/>
    <w:rsid w:val="00457E5E"/>
    <w:rsid w:val="004625BB"/>
    <w:rsid w:val="004645CE"/>
    <w:rsid w:val="00473DA2"/>
    <w:rsid w:val="00477056"/>
    <w:rsid w:val="0048097F"/>
    <w:rsid w:val="00490EEA"/>
    <w:rsid w:val="00493C1F"/>
    <w:rsid w:val="00494F2D"/>
    <w:rsid w:val="00496019"/>
    <w:rsid w:val="00496895"/>
    <w:rsid w:val="004B3E9D"/>
    <w:rsid w:val="004C2F5E"/>
    <w:rsid w:val="004C34E1"/>
    <w:rsid w:val="004C420C"/>
    <w:rsid w:val="004C7C7A"/>
    <w:rsid w:val="004D2174"/>
    <w:rsid w:val="004D2D3A"/>
    <w:rsid w:val="004D759D"/>
    <w:rsid w:val="004E4EBD"/>
    <w:rsid w:val="004E63F4"/>
    <w:rsid w:val="004F3924"/>
    <w:rsid w:val="004F43DF"/>
    <w:rsid w:val="004F66DF"/>
    <w:rsid w:val="0050020B"/>
    <w:rsid w:val="00501C98"/>
    <w:rsid w:val="00503198"/>
    <w:rsid w:val="00506AD2"/>
    <w:rsid w:val="0052407B"/>
    <w:rsid w:val="00527298"/>
    <w:rsid w:val="005302E9"/>
    <w:rsid w:val="00537A25"/>
    <w:rsid w:val="0054650B"/>
    <w:rsid w:val="0054656A"/>
    <w:rsid w:val="005465D3"/>
    <w:rsid w:val="005474DC"/>
    <w:rsid w:val="00555BAD"/>
    <w:rsid w:val="00560870"/>
    <w:rsid w:val="00560F21"/>
    <w:rsid w:val="00570282"/>
    <w:rsid w:val="00570EAF"/>
    <w:rsid w:val="005721B4"/>
    <w:rsid w:val="005803E7"/>
    <w:rsid w:val="005A54B0"/>
    <w:rsid w:val="005A5B7A"/>
    <w:rsid w:val="005B332D"/>
    <w:rsid w:val="005B3CC3"/>
    <w:rsid w:val="005D2CF1"/>
    <w:rsid w:val="005D302B"/>
    <w:rsid w:val="005D4857"/>
    <w:rsid w:val="005E2E44"/>
    <w:rsid w:val="005E758A"/>
    <w:rsid w:val="005F062E"/>
    <w:rsid w:val="005F2C1E"/>
    <w:rsid w:val="00600F7B"/>
    <w:rsid w:val="006018DB"/>
    <w:rsid w:val="0060444F"/>
    <w:rsid w:val="00604912"/>
    <w:rsid w:val="006063F6"/>
    <w:rsid w:val="00606EEE"/>
    <w:rsid w:val="00611CD2"/>
    <w:rsid w:val="006131D8"/>
    <w:rsid w:val="00615575"/>
    <w:rsid w:val="00616980"/>
    <w:rsid w:val="0062463E"/>
    <w:rsid w:val="00627F96"/>
    <w:rsid w:val="00632AA2"/>
    <w:rsid w:val="0065046D"/>
    <w:rsid w:val="00651ADD"/>
    <w:rsid w:val="006538A5"/>
    <w:rsid w:val="00656950"/>
    <w:rsid w:val="00663FC0"/>
    <w:rsid w:val="00670448"/>
    <w:rsid w:val="006716E0"/>
    <w:rsid w:val="00671CC8"/>
    <w:rsid w:val="00672AA7"/>
    <w:rsid w:val="00672E09"/>
    <w:rsid w:val="00673C18"/>
    <w:rsid w:val="00686B08"/>
    <w:rsid w:val="006872A7"/>
    <w:rsid w:val="006A2400"/>
    <w:rsid w:val="006A462A"/>
    <w:rsid w:val="006B52EA"/>
    <w:rsid w:val="006C0463"/>
    <w:rsid w:val="006C1A64"/>
    <w:rsid w:val="006C2CCA"/>
    <w:rsid w:val="006C3993"/>
    <w:rsid w:val="006C4749"/>
    <w:rsid w:val="006D7E7A"/>
    <w:rsid w:val="006E00BE"/>
    <w:rsid w:val="006E2658"/>
    <w:rsid w:val="006E2669"/>
    <w:rsid w:val="006E7BA1"/>
    <w:rsid w:val="006F49BF"/>
    <w:rsid w:val="006F6129"/>
    <w:rsid w:val="00701EC6"/>
    <w:rsid w:val="00703283"/>
    <w:rsid w:val="007033C8"/>
    <w:rsid w:val="007148D2"/>
    <w:rsid w:val="00715363"/>
    <w:rsid w:val="00715983"/>
    <w:rsid w:val="007202D4"/>
    <w:rsid w:val="00721A55"/>
    <w:rsid w:val="007302CD"/>
    <w:rsid w:val="007338C6"/>
    <w:rsid w:val="00743F3B"/>
    <w:rsid w:val="00747106"/>
    <w:rsid w:val="00747645"/>
    <w:rsid w:val="00752B77"/>
    <w:rsid w:val="00755B34"/>
    <w:rsid w:val="00765A2A"/>
    <w:rsid w:val="00771945"/>
    <w:rsid w:val="00771D2D"/>
    <w:rsid w:val="007752D6"/>
    <w:rsid w:val="00780D7A"/>
    <w:rsid w:val="00781D10"/>
    <w:rsid w:val="00782105"/>
    <w:rsid w:val="00793529"/>
    <w:rsid w:val="007942C6"/>
    <w:rsid w:val="007969DE"/>
    <w:rsid w:val="00797493"/>
    <w:rsid w:val="007A50FE"/>
    <w:rsid w:val="007B0B41"/>
    <w:rsid w:val="007B2107"/>
    <w:rsid w:val="007B5C93"/>
    <w:rsid w:val="007C371A"/>
    <w:rsid w:val="007C546E"/>
    <w:rsid w:val="007C5E4D"/>
    <w:rsid w:val="007C711B"/>
    <w:rsid w:val="007D069B"/>
    <w:rsid w:val="007E0430"/>
    <w:rsid w:val="007E226F"/>
    <w:rsid w:val="007E39A9"/>
    <w:rsid w:val="007E4CD4"/>
    <w:rsid w:val="007E5A75"/>
    <w:rsid w:val="007F113E"/>
    <w:rsid w:val="007F2F16"/>
    <w:rsid w:val="007F6F4A"/>
    <w:rsid w:val="007F76BA"/>
    <w:rsid w:val="00800763"/>
    <w:rsid w:val="0080170C"/>
    <w:rsid w:val="00802CBE"/>
    <w:rsid w:val="00803F95"/>
    <w:rsid w:val="008048C6"/>
    <w:rsid w:val="00805F93"/>
    <w:rsid w:val="00815A85"/>
    <w:rsid w:val="00822EC1"/>
    <w:rsid w:val="0082310F"/>
    <w:rsid w:val="0082638C"/>
    <w:rsid w:val="008269A3"/>
    <w:rsid w:val="00830F9D"/>
    <w:rsid w:val="00836558"/>
    <w:rsid w:val="008419D4"/>
    <w:rsid w:val="008550F3"/>
    <w:rsid w:val="0086093E"/>
    <w:rsid w:val="008617A9"/>
    <w:rsid w:val="008675FA"/>
    <w:rsid w:val="008720B9"/>
    <w:rsid w:val="008737AB"/>
    <w:rsid w:val="00877CFE"/>
    <w:rsid w:val="00881268"/>
    <w:rsid w:val="00883828"/>
    <w:rsid w:val="00887D9C"/>
    <w:rsid w:val="00896201"/>
    <w:rsid w:val="008A51FF"/>
    <w:rsid w:val="008A6DAB"/>
    <w:rsid w:val="008A6F5D"/>
    <w:rsid w:val="008B3FF7"/>
    <w:rsid w:val="008B570B"/>
    <w:rsid w:val="008D070B"/>
    <w:rsid w:val="008D09F8"/>
    <w:rsid w:val="008D0F0C"/>
    <w:rsid w:val="008D1C5B"/>
    <w:rsid w:val="008D3174"/>
    <w:rsid w:val="008D6140"/>
    <w:rsid w:val="008E065D"/>
    <w:rsid w:val="008E5513"/>
    <w:rsid w:val="008F39D3"/>
    <w:rsid w:val="008F675A"/>
    <w:rsid w:val="008F7F0D"/>
    <w:rsid w:val="00900784"/>
    <w:rsid w:val="0090527D"/>
    <w:rsid w:val="00907497"/>
    <w:rsid w:val="00912888"/>
    <w:rsid w:val="009164E0"/>
    <w:rsid w:val="00917FD7"/>
    <w:rsid w:val="00923543"/>
    <w:rsid w:val="00933752"/>
    <w:rsid w:val="00936BB0"/>
    <w:rsid w:val="0094368E"/>
    <w:rsid w:val="00947B65"/>
    <w:rsid w:val="009516B8"/>
    <w:rsid w:val="00956B51"/>
    <w:rsid w:val="009571A6"/>
    <w:rsid w:val="009622D9"/>
    <w:rsid w:val="00962FEE"/>
    <w:rsid w:val="00966471"/>
    <w:rsid w:val="0096765F"/>
    <w:rsid w:val="009808AA"/>
    <w:rsid w:val="00980A33"/>
    <w:rsid w:val="00986B21"/>
    <w:rsid w:val="00995FD1"/>
    <w:rsid w:val="00997D88"/>
    <w:rsid w:val="009A69B8"/>
    <w:rsid w:val="009A7629"/>
    <w:rsid w:val="009B1EA3"/>
    <w:rsid w:val="009C20CE"/>
    <w:rsid w:val="009C3D84"/>
    <w:rsid w:val="009C7974"/>
    <w:rsid w:val="009D0B53"/>
    <w:rsid w:val="009D6E41"/>
    <w:rsid w:val="009D6FB9"/>
    <w:rsid w:val="009E0726"/>
    <w:rsid w:val="009E3426"/>
    <w:rsid w:val="009E610D"/>
    <w:rsid w:val="009E6520"/>
    <w:rsid w:val="00A01562"/>
    <w:rsid w:val="00A14C73"/>
    <w:rsid w:val="00A233CA"/>
    <w:rsid w:val="00A26D05"/>
    <w:rsid w:val="00A27774"/>
    <w:rsid w:val="00A3062E"/>
    <w:rsid w:val="00A3781B"/>
    <w:rsid w:val="00A41C18"/>
    <w:rsid w:val="00A50AB8"/>
    <w:rsid w:val="00A51922"/>
    <w:rsid w:val="00A52F61"/>
    <w:rsid w:val="00A61308"/>
    <w:rsid w:val="00A63848"/>
    <w:rsid w:val="00A639B9"/>
    <w:rsid w:val="00A640BB"/>
    <w:rsid w:val="00A855EA"/>
    <w:rsid w:val="00A85972"/>
    <w:rsid w:val="00A85A5D"/>
    <w:rsid w:val="00A87C84"/>
    <w:rsid w:val="00A91BEA"/>
    <w:rsid w:val="00A9696E"/>
    <w:rsid w:val="00AB1A5D"/>
    <w:rsid w:val="00AB44CF"/>
    <w:rsid w:val="00AC1632"/>
    <w:rsid w:val="00AD0196"/>
    <w:rsid w:val="00AD2620"/>
    <w:rsid w:val="00AD657D"/>
    <w:rsid w:val="00AE55CA"/>
    <w:rsid w:val="00AE713C"/>
    <w:rsid w:val="00AF0DA0"/>
    <w:rsid w:val="00AF4CE5"/>
    <w:rsid w:val="00AF67D7"/>
    <w:rsid w:val="00B0275C"/>
    <w:rsid w:val="00B04EA4"/>
    <w:rsid w:val="00B1010F"/>
    <w:rsid w:val="00B1092F"/>
    <w:rsid w:val="00B242B2"/>
    <w:rsid w:val="00B270A6"/>
    <w:rsid w:val="00B276C3"/>
    <w:rsid w:val="00B278D8"/>
    <w:rsid w:val="00B31DB5"/>
    <w:rsid w:val="00B32F42"/>
    <w:rsid w:val="00B3605F"/>
    <w:rsid w:val="00B4343B"/>
    <w:rsid w:val="00B47F09"/>
    <w:rsid w:val="00B645E7"/>
    <w:rsid w:val="00B82B4C"/>
    <w:rsid w:val="00B8390E"/>
    <w:rsid w:val="00B839DB"/>
    <w:rsid w:val="00B86068"/>
    <w:rsid w:val="00B933BD"/>
    <w:rsid w:val="00B95560"/>
    <w:rsid w:val="00BA27F3"/>
    <w:rsid w:val="00BA6BDF"/>
    <w:rsid w:val="00BB2AFC"/>
    <w:rsid w:val="00BB42A7"/>
    <w:rsid w:val="00BB6182"/>
    <w:rsid w:val="00BC0752"/>
    <w:rsid w:val="00BC3448"/>
    <w:rsid w:val="00BC3F8C"/>
    <w:rsid w:val="00BC5AF1"/>
    <w:rsid w:val="00BD6D34"/>
    <w:rsid w:val="00BD789D"/>
    <w:rsid w:val="00BE2F69"/>
    <w:rsid w:val="00BE5AE0"/>
    <w:rsid w:val="00BE6AC9"/>
    <w:rsid w:val="00BF5B70"/>
    <w:rsid w:val="00C01757"/>
    <w:rsid w:val="00C11B7F"/>
    <w:rsid w:val="00C20418"/>
    <w:rsid w:val="00C23D02"/>
    <w:rsid w:val="00C324DD"/>
    <w:rsid w:val="00C3521D"/>
    <w:rsid w:val="00C42D8C"/>
    <w:rsid w:val="00C45A6A"/>
    <w:rsid w:val="00C46A86"/>
    <w:rsid w:val="00C520BF"/>
    <w:rsid w:val="00C57346"/>
    <w:rsid w:val="00C57C3E"/>
    <w:rsid w:val="00C62C92"/>
    <w:rsid w:val="00C63932"/>
    <w:rsid w:val="00C6518D"/>
    <w:rsid w:val="00C65F63"/>
    <w:rsid w:val="00C74818"/>
    <w:rsid w:val="00C76690"/>
    <w:rsid w:val="00C77456"/>
    <w:rsid w:val="00C80494"/>
    <w:rsid w:val="00C83E84"/>
    <w:rsid w:val="00C85E25"/>
    <w:rsid w:val="00C90CDA"/>
    <w:rsid w:val="00C90FB0"/>
    <w:rsid w:val="00C9351C"/>
    <w:rsid w:val="00C973DE"/>
    <w:rsid w:val="00CA4794"/>
    <w:rsid w:val="00CB18BB"/>
    <w:rsid w:val="00CB21C2"/>
    <w:rsid w:val="00CB4E9B"/>
    <w:rsid w:val="00CB59E2"/>
    <w:rsid w:val="00CC0AA9"/>
    <w:rsid w:val="00CC4DBD"/>
    <w:rsid w:val="00CC51BA"/>
    <w:rsid w:val="00CD119B"/>
    <w:rsid w:val="00CD39DF"/>
    <w:rsid w:val="00CE3061"/>
    <w:rsid w:val="00CE3D82"/>
    <w:rsid w:val="00CE5189"/>
    <w:rsid w:val="00CF1608"/>
    <w:rsid w:val="00CF37AB"/>
    <w:rsid w:val="00D00A60"/>
    <w:rsid w:val="00D0323A"/>
    <w:rsid w:val="00D039B1"/>
    <w:rsid w:val="00D05A8F"/>
    <w:rsid w:val="00D124CD"/>
    <w:rsid w:val="00D15A0F"/>
    <w:rsid w:val="00D21B54"/>
    <w:rsid w:val="00D25188"/>
    <w:rsid w:val="00D3417A"/>
    <w:rsid w:val="00D34B10"/>
    <w:rsid w:val="00D41C58"/>
    <w:rsid w:val="00D47C7F"/>
    <w:rsid w:val="00D520DA"/>
    <w:rsid w:val="00D572FC"/>
    <w:rsid w:val="00D6476A"/>
    <w:rsid w:val="00D6781B"/>
    <w:rsid w:val="00D715C0"/>
    <w:rsid w:val="00D75E4B"/>
    <w:rsid w:val="00D8069F"/>
    <w:rsid w:val="00D8080D"/>
    <w:rsid w:val="00D830C5"/>
    <w:rsid w:val="00D86473"/>
    <w:rsid w:val="00D93A0B"/>
    <w:rsid w:val="00D94F32"/>
    <w:rsid w:val="00D95C0F"/>
    <w:rsid w:val="00DB502E"/>
    <w:rsid w:val="00DB5F11"/>
    <w:rsid w:val="00DC1C2B"/>
    <w:rsid w:val="00DC38E2"/>
    <w:rsid w:val="00DC3EFD"/>
    <w:rsid w:val="00DC6CE3"/>
    <w:rsid w:val="00DC724D"/>
    <w:rsid w:val="00DD1E16"/>
    <w:rsid w:val="00DD4F47"/>
    <w:rsid w:val="00DD6162"/>
    <w:rsid w:val="00DE3996"/>
    <w:rsid w:val="00DE3E65"/>
    <w:rsid w:val="00DE4132"/>
    <w:rsid w:val="00DF2180"/>
    <w:rsid w:val="00DF73C4"/>
    <w:rsid w:val="00E163AE"/>
    <w:rsid w:val="00E1720D"/>
    <w:rsid w:val="00E20D14"/>
    <w:rsid w:val="00E22CFA"/>
    <w:rsid w:val="00E22E37"/>
    <w:rsid w:val="00E23D8F"/>
    <w:rsid w:val="00E34F52"/>
    <w:rsid w:val="00E36579"/>
    <w:rsid w:val="00E37484"/>
    <w:rsid w:val="00E4367D"/>
    <w:rsid w:val="00E4394F"/>
    <w:rsid w:val="00E44FBC"/>
    <w:rsid w:val="00E51305"/>
    <w:rsid w:val="00E54B75"/>
    <w:rsid w:val="00E62366"/>
    <w:rsid w:val="00E643ED"/>
    <w:rsid w:val="00E648EB"/>
    <w:rsid w:val="00E654DD"/>
    <w:rsid w:val="00E73460"/>
    <w:rsid w:val="00E74B9C"/>
    <w:rsid w:val="00E8405B"/>
    <w:rsid w:val="00E87FBF"/>
    <w:rsid w:val="00E921EA"/>
    <w:rsid w:val="00E9498A"/>
    <w:rsid w:val="00EA0AFC"/>
    <w:rsid w:val="00EA2855"/>
    <w:rsid w:val="00EA2979"/>
    <w:rsid w:val="00EA6931"/>
    <w:rsid w:val="00EA6AF7"/>
    <w:rsid w:val="00EB08EE"/>
    <w:rsid w:val="00EB2D1A"/>
    <w:rsid w:val="00EC075A"/>
    <w:rsid w:val="00EC2DE4"/>
    <w:rsid w:val="00EC445C"/>
    <w:rsid w:val="00EC4523"/>
    <w:rsid w:val="00EC4E08"/>
    <w:rsid w:val="00EC509E"/>
    <w:rsid w:val="00EC6908"/>
    <w:rsid w:val="00EC766A"/>
    <w:rsid w:val="00EC7A45"/>
    <w:rsid w:val="00ED4690"/>
    <w:rsid w:val="00ED62EB"/>
    <w:rsid w:val="00EE32E3"/>
    <w:rsid w:val="00EE3703"/>
    <w:rsid w:val="00EE46E5"/>
    <w:rsid w:val="00EF2F91"/>
    <w:rsid w:val="00F02437"/>
    <w:rsid w:val="00F1350A"/>
    <w:rsid w:val="00F16034"/>
    <w:rsid w:val="00F26107"/>
    <w:rsid w:val="00F32FDB"/>
    <w:rsid w:val="00F34E61"/>
    <w:rsid w:val="00F3594E"/>
    <w:rsid w:val="00F3616B"/>
    <w:rsid w:val="00F36BBA"/>
    <w:rsid w:val="00F56AB2"/>
    <w:rsid w:val="00F610D9"/>
    <w:rsid w:val="00F66430"/>
    <w:rsid w:val="00F66A9C"/>
    <w:rsid w:val="00F737A3"/>
    <w:rsid w:val="00F76128"/>
    <w:rsid w:val="00F76872"/>
    <w:rsid w:val="00F8311A"/>
    <w:rsid w:val="00F856EB"/>
    <w:rsid w:val="00F86696"/>
    <w:rsid w:val="00F87FD3"/>
    <w:rsid w:val="00F9002D"/>
    <w:rsid w:val="00F93E5F"/>
    <w:rsid w:val="00FB1ABD"/>
    <w:rsid w:val="00FB3906"/>
    <w:rsid w:val="00FC0505"/>
    <w:rsid w:val="00FC0B95"/>
    <w:rsid w:val="00FD0578"/>
    <w:rsid w:val="00FD4417"/>
    <w:rsid w:val="00FD705A"/>
    <w:rsid w:val="00FE3E48"/>
    <w:rsid w:val="00FE3F25"/>
    <w:rsid w:val="00FE7701"/>
    <w:rsid w:val="00FF0427"/>
    <w:rsid w:val="00FF344B"/>
    <w:rsid w:val="00FF4BAA"/>
    <w:rsid w:val="00FF707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D89F248"/>
  <w15:docId w15:val="{73194C46-E79D-4F79-BC1B-FB35121B2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3C18"/>
    <w:pPr>
      <w:jc w:val="both"/>
    </w:pPr>
    <w:rPr>
      <w:sz w:val="26"/>
      <w:szCs w:val="24"/>
      <w:lang w:val="en-US" w:eastAsia="en-US"/>
    </w:rPr>
  </w:style>
  <w:style w:type="paragraph" w:styleId="Heading1">
    <w:name w:val="heading 1"/>
    <w:basedOn w:val="Normal"/>
    <w:next w:val="Normal"/>
    <w:link w:val="Heading1Char"/>
    <w:uiPriority w:val="99"/>
    <w:qFormat/>
    <w:rsid w:val="00EC7A45"/>
    <w:pPr>
      <w:keepNext/>
      <w:jc w:val="left"/>
      <w:outlineLvl w:val="0"/>
    </w:pPr>
    <w:rPr>
      <w:b/>
      <w:smallCaps/>
      <w:color w:val="000000"/>
      <w:sz w:val="36"/>
    </w:rPr>
  </w:style>
  <w:style w:type="paragraph" w:styleId="Heading2">
    <w:name w:val="heading 2"/>
    <w:basedOn w:val="Normal"/>
    <w:next w:val="Normal"/>
    <w:link w:val="Heading2Char"/>
    <w:uiPriority w:val="99"/>
    <w:qFormat/>
    <w:rsid w:val="00137706"/>
    <w:pPr>
      <w:keepNext/>
      <w:outlineLvl w:val="1"/>
    </w:pPr>
    <w:rPr>
      <w:b/>
      <w:smallCaps/>
      <w:sz w:val="28"/>
      <w:szCs w:val="20"/>
      <w:lang w:val="en-GB"/>
    </w:rPr>
  </w:style>
  <w:style w:type="paragraph" w:styleId="Heading3">
    <w:name w:val="heading 3"/>
    <w:basedOn w:val="Normal"/>
    <w:next w:val="Normal"/>
    <w:link w:val="Heading3Char"/>
    <w:uiPriority w:val="99"/>
    <w:qFormat/>
    <w:rsid w:val="000D7AFF"/>
    <w:pPr>
      <w:keepNext/>
      <w:widowControl w:val="0"/>
      <w:jc w:val="left"/>
      <w:outlineLvl w:val="2"/>
    </w:pPr>
    <w:rPr>
      <w:bCs/>
      <w:smallCaps/>
      <w:sz w:val="28"/>
    </w:rPr>
  </w:style>
  <w:style w:type="paragraph" w:styleId="Heading4">
    <w:name w:val="heading 4"/>
    <w:basedOn w:val="Normal"/>
    <w:next w:val="Normal"/>
    <w:link w:val="Heading4Char"/>
    <w:semiHidden/>
    <w:unhideWhenUsed/>
    <w:qFormat/>
    <w:locked/>
    <w:rsid w:val="00887D9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85E25"/>
    <w:rPr>
      <w:rFonts w:ascii="Cambria" w:hAnsi="Cambria" w:cs="Times New Roman"/>
      <w:b/>
      <w:bCs/>
      <w:kern w:val="32"/>
      <w:sz w:val="32"/>
      <w:szCs w:val="32"/>
      <w:lang w:val="en-US" w:eastAsia="en-US"/>
    </w:rPr>
  </w:style>
  <w:style w:type="character" w:customStyle="1" w:styleId="Heading2Char">
    <w:name w:val="Heading 2 Char"/>
    <w:basedOn w:val="DefaultParagraphFont"/>
    <w:link w:val="Heading2"/>
    <w:uiPriority w:val="99"/>
    <w:locked/>
    <w:rsid w:val="00137706"/>
    <w:rPr>
      <w:rFonts w:ascii="Arial" w:hAnsi="Arial"/>
      <w:b/>
      <w:smallCaps/>
      <w:sz w:val="28"/>
      <w:szCs w:val="20"/>
      <w:lang w:eastAsia="en-US"/>
    </w:rPr>
  </w:style>
  <w:style w:type="character" w:customStyle="1" w:styleId="Heading3Char">
    <w:name w:val="Heading 3 Char"/>
    <w:basedOn w:val="DefaultParagraphFont"/>
    <w:link w:val="Heading3"/>
    <w:uiPriority w:val="99"/>
    <w:locked/>
    <w:rsid w:val="000D7AFF"/>
    <w:rPr>
      <w:rFonts w:ascii="Arial" w:hAnsi="Arial"/>
      <w:bCs/>
      <w:smallCaps/>
      <w:sz w:val="28"/>
      <w:szCs w:val="24"/>
      <w:lang w:val="en-US" w:eastAsia="en-US"/>
    </w:rPr>
  </w:style>
  <w:style w:type="paragraph" w:customStyle="1" w:styleId="NoteLevel1">
    <w:name w:val="Note Level 1"/>
    <w:basedOn w:val="Normal"/>
    <w:uiPriority w:val="99"/>
    <w:rsid w:val="00EC7A45"/>
    <w:pPr>
      <w:keepNext/>
      <w:numPr>
        <w:numId w:val="1"/>
      </w:numPr>
      <w:outlineLvl w:val="0"/>
    </w:pPr>
    <w:rPr>
      <w:rFonts w:eastAsia="MS Gothic"/>
    </w:rPr>
  </w:style>
  <w:style w:type="paragraph" w:customStyle="1" w:styleId="NoteLevel2">
    <w:name w:val="Note Level 2"/>
    <w:basedOn w:val="Normal"/>
    <w:uiPriority w:val="99"/>
    <w:rsid w:val="00EC7A45"/>
    <w:pPr>
      <w:keepNext/>
      <w:numPr>
        <w:ilvl w:val="1"/>
        <w:numId w:val="1"/>
      </w:numPr>
      <w:outlineLvl w:val="1"/>
    </w:pPr>
    <w:rPr>
      <w:rFonts w:eastAsia="MS Gothic"/>
    </w:rPr>
  </w:style>
  <w:style w:type="paragraph" w:customStyle="1" w:styleId="NoteLevel3">
    <w:name w:val="Note Level 3"/>
    <w:basedOn w:val="Normal"/>
    <w:uiPriority w:val="99"/>
    <w:rsid w:val="00EC7A45"/>
    <w:pPr>
      <w:keepNext/>
      <w:numPr>
        <w:ilvl w:val="2"/>
        <w:numId w:val="1"/>
      </w:numPr>
      <w:outlineLvl w:val="2"/>
    </w:pPr>
    <w:rPr>
      <w:rFonts w:eastAsia="MS Gothic"/>
    </w:rPr>
  </w:style>
  <w:style w:type="paragraph" w:customStyle="1" w:styleId="NoteLevel4">
    <w:name w:val="Note Level 4"/>
    <w:basedOn w:val="Normal"/>
    <w:uiPriority w:val="99"/>
    <w:rsid w:val="00EC7A45"/>
    <w:pPr>
      <w:keepNext/>
      <w:numPr>
        <w:ilvl w:val="3"/>
        <w:numId w:val="1"/>
      </w:numPr>
      <w:outlineLvl w:val="3"/>
    </w:pPr>
    <w:rPr>
      <w:rFonts w:eastAsia="MS Gothic"/>
    </w:rPr>
  </w:style>
  <w:style w:type="paragraph" w:customStyle="1" w:styleId="NoteLevel5">
    <w:name w:val="Note Level 5"/>
    <w:basedOn w:val="Normal"/>
    <w:uiPriority w:val="99"/>
    <w:rsid w:val="00EC7A45"/>
    <w:pPr>
      <w:keepNext/>
      <w:numPr>
        <w:ilvl w:val="4"/>
        <w:numId w:val="1"/>
      </w:numPr>
      <w:outlineLvl w:val="4"/>
    </w:pPr>
    <w:rPr>
      <w:rFonts w:eastAsia="MS Gothic"/>
    </w:rPr>
  </w:style>
  <w:style w:type="paragraph" w:customStyle="1" w:styleId="NoteLevel6">
    <w:name w:val="Note Level 6"/>
    <w:basedOn w:val="Normal"/>
    <w:uiPriority w:val="99"/>
    <w:rsid w:val="00EC7A45"/>
    <w:pPr>
      <w:keepNext/>
      <w:numPr>
        <w:ilvl w:val="5"/>
        <w:numId w:val="1"/>
      </w:numPr>
      <w:outlineLvl w:val="5"/>
    </w:pPr>
    <w:rPr>
      <w:rFonts w:eastAsia="MS Gothic"/>
    </w:rPr>
  </w:style>
  <w:style w:type="paragraph" w:customStyle="1" w:styleId="NoteLevel7">
    <w:name w:val="Note Level 7"/>
    <w:basedOn w:val="Normal"/>
    <w:uiPriority w:val="99"/>
    <w:rsid w:val="00EC7A45"/>
    <w:pPr>
      <w:keepNext/>
      <w:numPr>
        <w:ilvl w:val="6"/>
        <w:numId w:val="1"/>
      </w:numPr>
      <w:outlineLvl w:val="6"/>
    </w:pPr>
    <w:rPr>
      <w:rFonts w:eastAsia="MS Gothic"/>
    </w:rPr>
  </w:style>
  <w:style w:type="paragraph" w:customStyle="1" w:styleId="NoteLevel8">
    <w:name w:val="Note Level 8"/>
    <w:basedOn w:val="Normal"/>
    <w:uiPriority w:val="99"/>
    <w:rsid w:val="00EC7A45"/>
    <w:pPr>
      <w:keepNext/>
      <w:numPr>
        <w:ilvl w:val="7"/>
        <w:numId w:val="1"/>
      </w:numPr>
      <w:outlineLvl w:val="7"/>
    </w:pPr>
    <w:rPr>
      <w:rFonts w:eastAsia="MS Gothic"/>
    </w:rPr>
  </w:style>
  <w:style w:type="paragraph" w:customStyle="1" w:styleId="NoteLevel9">
    <w:name w:val="Note Level 9"/>
    <w:basedOn w:val="Normal"/>
    <w:uiPriority w:val="99"/>
    <w:rsid w:val="00EC7A45"/>
    <w:pPr>
      <w:keepNext/>
      <w:numPr>
        <w:ilvl w:val="8"/>
        <w:numId w:val="1"/>
      </w:numPr>
      <w:outlineLvl w:val="8"/>
    </w:pPr>
    <w:rPr>
      <w:rFonts w:eastAsia="MS Gothic"/>
    </w:rPr>
  </w:style>
  <w:style w:type="paragraph" w:styleId="Footer">
    <w:name w:val="footer"/>
    <w:basedOn w:val="Normal"/>
    <w:link w:val="FooterChar"/>
    <w:uiPriority w:val="99"/>
    <w:rsid w:val="00EC7A45"/>
    <w:pPr>
      <w:tabs>
        <w:tab w:val="center" w:pos="4320"/>
        <w:tab w:val="right" w:pos="8640"/>
      </w:tabs>
    </w:pPr>
  </w:style>
  <w:style w:type="character" w:customStyle="1" w:styleId="FooterChar">
    <w:name w:val="Footer Char"/>
    <w:basedOn w:val="DefaultParagraphFont"/>
    <w:link w:val="Footer"/>
    <w:uiPriority w:val="99"/>
    <w:semiHidden/>
    <w:locked/>
    <w:rsid w:val="00C85E25"/>
    <w:rPr>
      <w:rFonts w:ascii="Arial" w:hAnsi="Arial" w:cs="Times New Roman"/>
      <w:sz w:val="24"/>
      <w:szCs w:val="24"/>
      <w:lang w:val="en-US" w:eastAsia="en-US"/>
    </w:rPr>
  </w:style>
  <w:style w:type="character" w:styleId="PageNumber">
    <w:name w:val="page number"/>
    <w:basedOn w:val="DefaultParagraphFont"/>
    <w:uiPriority w:val="99"/>
    <w:rsid w:val="00EC7A45"/>
    <w:rPr>
      <w:rFonts w:cs="Times New Roman"/>
    </w:rPr>
  </w:style>
  <w:style w:type="character" w:styleId="Hyperlink">
    <w:name w:val="Hyperlink"/>
    <w:basedOn w:val="DefaultParagraphFont"/>
    <w:uiPriority w:val="99"/>
    <w:rsid w:val="00EC7A45"/>
    <w:rPr>
      <w:rFonts w:cs="Times New Roman"/>
      <w:color w:val="0000FF"/>
      <w:u w:val="single"/>
    </w:rPr>
  </w:style>
  <w:style w:type="paragraph" w:styleId="Caption">
    <w:name w:val="caption"/>
    <w:basedOn w:val="Normal"/>
    <w:next w:val="Normal"/>
    <w:uiPriority w:val="99"/>
    <w:qFormat/>
    <w:rsid w:val="00EC7A45"/>
    <w:rPr>
      <w:i/>
      <w:iCs/>
      <w:sz w:val="22"/>
      <w:lang w:val="en-GB"/>
    </w:rPr>
  </w:style>
  <w:style w:type="character" w:customStyle="1" w:styleId="apple-style-span">
    <w:name w:val="apple-style-span"/>
    <w:basedOn w:val="DefaultParagraphFont"/>
    <w:uiPriority w:val="99"/>
    <w:rsid w:val="00EC7A45"/>
    <w:rPr>
      <w:rFonts w:cs="Times New Roman"/>
    </w:rPr>
  </w:style>
  <w:style w:type="character" w:customStyle="1" w:styleId="apple-converted-space">
    <w:name w:val="apple-converted-space"/>
    <w:basedOn w:val="DefaultParagraphFont"/>
    <w:uiPriority w:val="99"/>
    <w:rsid w:val="00EC7A45"/>
    <w:rPr>
      <w:rFonts w:cs="Times New Roman"/>
    </w:rPr>
  </w:style>
  <w:style w:type="paragraph" w:styleId="ListParagraph">
    <w:name w:val="List Paragraph"/>
    <w:basedOn w:val="Normal"/>
    <w:uiPriority w:val="99"/>
    <w:qFormat/>
    <w:rsid w:val="00EC7A45"/>
    <w:pPr>
      <w:spacing w:after="200" w:line="276" w:lineRule="auto"/>
      <w:ind w:left="720"/>
      <w:contextualSpacing/>
      <w:jc w:val="left"/>
    </w:pPr>
    <w:rPr>
      <w:rFonts w:ascii="Calibri" w:hAnsi="Calibri"/>
      <w:sz w:val="22"/>
      <w:szCs w:val="22"/>
      <w:lang w:val="en-CA"/>
    </w:rPr>
  </w:style>
  <w:style w:type="paragraph" w:styleId="Header">
    <w:name w:val="header"/>
    <w:aliases w:val="Char"/>
    <w:basedOn w:val="Normal"/>
    <w:link w:val="HeaderChar1"/>
    <w:uiPriority w:val="99"/>
    <w:rsid w:val="00444E5C"/>
    <w:pPr>
      <w:tabs>
        <w:tab w:val="center" w:pos="4320"/>
        <w:tab w:val="right" w:pos="8640"/>
      </w:tabs>
    </w:pPr>
    <w:rPr>
      <w:szCs w:val="20"/>
    </w:rPr>
  </w:style>
  <w:style w:type="character" w:customStyle="1" w:styleId="HeaderChar">
    <w:name w:val="Header Char"/>
    <w:aliases w:val="Char Char"/>
    <w:basedOn w:val="DefaultParagraphFont"/>
    <w:uiPriority w:val="99"/>
    <w:semiHidden/>
    <w:locked/>
    <w:rsid w:val="00802CBE"/>
    <w:rPr>
      <w:rFonts w:ascii="Arial" w:hAnsi="Arial" w:cs="Times New Roman"/>
      <w:sz w:val="24"/>
      <w:szCs w:val="24"/>
      <w:lang w:val="en-US" w:eastAsia="en-US"/>
    </w:rPr>
  </w:style>
  <w:style w:type="character" w:customStyle="1" w:styleId="HeaderChar1">
    <w:name w:val="Header Char1"/>
    <w:aliases w:val="Char Char1"/>
    <w:link w:val="Header"/>
    <w:uiPriority w:val="99"/>
    <w:locked/>
    <w:rsid w:val="00444E5C"/>
    <w:rPr>
      <w:rFonts w:ascii="Arial" w:hAnsi="Arial"/>
      <w:sz w:val="24"/>
      <w:lang w:val="en-US" w:eastAsia="en-US"/>
    </w:rPr>
  </w:style>
  <w:style w:type="paragraph" w:styleId="TOCHeading">
    <w:name w:val="TOC Heading"/>
    <w:basedOn w:val="Heading1"/>
    <w:next w:val="Normal"/>
    <w:uiPriority w:val="39"/>
    <w:unhideWhenUsed/>
    <w:qFormat/>
    <w:rsid w:val="00232EC7"/>
    <w:pPr>
      <w:keepLines/>
      <w:spacing w:before="240" w:line="259" w:lineRule="auto"/>
      <w:outlineLvl w:val="9"/>
    </w:pPr>
    <w:rPr>
      <w:rFonts w:asciiTheme="majorHAnsi" w:eastAsiaTheme="majorEastAsia" w:hAnsiTheme="majorHAnsi" w:cstheme="majorBidi"/>
      <w:b w:val="0"/>
      <w:smallCaps w:val="0"/>
      <w:color w:val="365F91" w:themeColor="accent1" w:themeShade="BF"/>
      <w:sz w:val="32"/>
      <w:szCs w:val="32"/>
    </w:rPr>
  </w:style>
  <w:style w:type="paragraph" w:styleId="TOC1">
    <w:name w:val="toc 1"/>
    <w:basedOn w:val="Normal"/>
    <w:next w:val="Normal"/>
    <w:autoRedefine/>
    <w:uiPriority w:val="39"/>
    <w:locked/>
    <w:rsid w:val="00232EC7"/>
    <w:pPr>
      <w:spacing w:after="100"/>
    </w:pPr>
  </w:style>
  <w:style w:type="paragraph" w:styleId="TOC2">
    <w:name w:val="toc 2"/>
    <w:basedOn w:val="Normal"/>
    <w:next w:val="Normal"/>
    <w:autoRedefine/>
    <w:uiPriority w:val="39"/>
    <w:locked/>
    <w:rsid w:val="00232EC7"/>
    <w:pPr>
      <w:spacing w:after="100"/>
      <w:ind w:left="240"/>
    </w:pPr>
  </w:style>
  <w:style w:type="paragraph" w:styleId="TOC3">
    <w:name w:val="toc 3"/>
    <w:basedOn w:val="Normal"/>
    <w:next w:val="Normal"/>
    <w:autoRedefine/>
    <w:uiPriority w:val="39"/>
    <w:locked/>
    <w:rsid w:val="00232EC7"/>
    <w:pPr>
      <w:spacing w:after="100"/>
      <w:ind w:left="480"/>
    </w:pPr>
  </w:style>
  <w:style w:type="character" w:customStyle="1" w:styleId="Heading4Char">
    <w:name w:val="Heading 4 Char"/>
    <w:basedOn w:val="DefaultParagraphFont"/>
    <w:link w:val="Heading4"/>
    <w:uiPriority w:val="9"/>
    <w:rsid w:val="00887D9C"/>
    <w:rPr>
      <w:rFonts w:asciiTheme="majorHAnsi" w:eastAsiaTheme="majorEastAsia" w:hAnsiTheme="majorHAnsi" w:cstheme="majorBidi"/>
      <w:i/>
      <w:iCs/>
      <w:color w:val="365F91" w:themeColor="accent1" w:themeShade="BF"/>
      <w:sz w:val="24"/>
      <w:szCs w:val="24"/>
      <w:lang w:val="en-US" w:eastAsia="en-US"/>
    </w:rPr>
  </w:style>
  <w:style w:type="paragraph" w:styleId="BalloonText">
    <w:name w:val="Balloon Text"/>
    <w:basedOn w:val="Normal"/>
    <w:link w:val="BalloonTextChar"/>
    <w:uiPriority w:val="99"/>
    <w:semiHidden/>
    <w:unhideWhenUsed/>
    <w:rsid w:val="003354CC"/>
    <w:rPr>
      <w:rFonts w:ascii="Tahoma" w:hAnsi="Tahoma" w:cs="Tahoma"/>
      <w:sz w:val="16"/>
      <w:szCs w:val="16"/>
    </w:rPr>
  </w:style>
  <w:style w:type="character" w:customStyle="1" w:styleId="BalloonTextChar">
    <w:name w:val="Balloon Text Char"/>
    <w:basedOn w:val="DefaultParagraphFont"/>
    <w:link w:val="BalloonText"/>
    <w:uiPriority w:val="99"/>
    <w:semiHidden/>
    <w:rsid w:val="003354CC"/>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45351-2F03-4522-B532-3E9248080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054</Words>
  <Characters>2311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7</vt:lpstr>
    </vt:vector>
  </TitlesOfParts>
  <Company>Office</Company>
  <LinksUpToDate>false</LinksUpToDate>
  <CharactersWithSpaces>27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dc:title>
  <dc:creator>freelance</dc:creator>
  <cp:lastModifiedBy>Petruziello, Jimmy</cp:lastModifiedBy>
  <cp:revision>2</cp:revision>
  <cp:lastPrinted>2014-07-16T11:20:00Z</cp:lastPrinted>
  <dcterms:created xsi:type="dcterms:W3CDTF">2023-02-07T16:09:00Z</dcterms:created>
  <dcterms:modified xsi:type="dcterms:W3CDTF">2023-02-07T16:09:00Z</dcterms:modified>
</cp:coreProperties>
</file>